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C9BAA8F" w14:textId="77777777" w:rsidR="00563AD3" w:rsidRDefault="00563AD3" w:rsidP="00643ED9">
      <w:pPr>
        <w:pStyle w:val="NoSpacing"/>
        <w:pBdr>
          <w:bottom w:val="single" w:sz="12" w:space="1" w:color="auto"/>
        </w:pBdr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</w:p>
    <w:p w14:paraId="10EA7AF4" w14:textId="5EDE98E0" w:rsidR="009163A4" w:rsidRPr="00C86AB8" w:rsidRDefault="00C86AB8" w:rsidP="00643ED9">
      <w:pPr>
        <w:pStyle w:val="NoSpacing"/>
        <w:pBdr>
          <w:bottom w:val="single" w:sz="12" w:space="1" w:color="auto"/>
        </w:pBdr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 w:rsidRPr="00C86AB8">
        <w:rPr>
          <w:rFonts w:ascii="Times New Roman" w:hAnsi="Times New Roman" w:cs="Times New Roman"/>
          <w:b/>
          <w:bCs/>
          <w:sz w:val="28"/>
          <w:szCs w:val="28"/>
        </w:rPr>
        <w:t xml:space="preserve">1. </w:t>
      </w:r>
      <w:r w:rsidR="00770698">
        <w:rPr>
          <w:rFonts w:ascii="Times New Roman" w:hAnsi="Times New Roman" w:cs="Times New Roman"/>
          <w:b/>
          <w:bCs/>
          <w:sz w:val="28"/>
          <w:szCs w:val="28"/>
        </w:rPr>
        <w:t>Linear Regression</w:t>
      </w:r>
    </w:p>
    <w:p w14:paraId="049C01F8" w14:textId="77777777" w:rsidR="002B5777" w:rsidRDefault="002B5777" w:rsidP="009163A4">
      <w:pPr>
        <w:pStyle w:val="NoSpacing"/>
        <w:ind w:right="-613"/>
        <w:rPr>
          <w:rFonts w:ascii="Times New Roman" w:eastAsiaTheme="minorEastAsia" w:hAnsi="Times New Roman" w:cs="Times New Roman"/>
          <w:b/>
          <w:bCs/>
        </w:rPr>
      </w:pPr>
    </w:p>
    <w:p w14:paraId="04ACEA30" w14:textId="2DCF2BE4" w:rsidR="002B5777" w:rsidRDefault="002B5777" w:rsidP="00643ED9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>Answer 1</w:t>
      </w:r>
      <w:r w:rsidR="00730694">
        <w:rPr>
          <w:rFonts w:ascii="Times New Roman" w:eastAsiaTheme="minorEastAsia" w:hAnsi="Times New Roman" w:cs="Times New Roman"/>
          <w:b/>
          <w:bCs/>
        </w:rPr>
        <w:t>.</w:t>
      </w:r>
      <w:r w:rsidR="00770698">
        <w:rPr>
          <w:rFonts w:ascii="Times New Roman" w:eastAsiaTheme="minorEastAsia" w:hAnsi="Times New Roman" w:cs="Times New Roman"/>
          <w:b/>
          <w:bCs/>
        </w:rPr>
        <w:t>0</w:t>
      </w:r>
    </w:p>
    <w:p w14:paraId="03C37CFE" w14:textId="7D9ECE79" w:rsidR="00E20C6B" w:rsidRDefault="00E20C6B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063EC9F" w14:textId="68BCCE58" w:rsidR="00E20C6B" w:rsidRDefault="00897F19" w:rsidP="00897F19">
      <w:pPr>
        <w:pStyle w:val="NoSpacing"/>
        <w:ind w:left="-567" w:right="-613"/>
        <w:rPr>
          <w:rFonts w:ascii="Times New Roman" w:eastAsiaTheme="minorEastAsia" w:hAnsi="Times New Roman" w:cs="Times New Roman"/>
          <w:i/>
          <w:iCs/>
          <w:color w:val="FFFFFF" w:themeColor="background1"/>
        </w:rPr>
      </w:pPr>
      <w:r w:rsidRPr="00897F19"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  <w:t>Importing libraries:</w:t>
      </w:r>
    </w:p>
    <w:p w14:paraId="2E44EAE6" w14:textId="77777777" w:rsidR="00897F19" w:rsidRPr="00897F19" w:rsidRDefault="00897F19" w:rsidP="00897F19">
      <w:pPr>
        <w:pStyle w:val="NoSpacing"/>
        <w:ind w:left="-567" w:right="-613"/>
        <w:rPr>
          <w:rFonts w:ascii="Times New Roman" w:eastAsiaTheme="minorEastAsia" w:hAnsi="Times New Roman" w:cs="Times New Roman"/>
          <w:i/>
          <w:iCs/>
          <w:color w:val="FFFFFF" w:themeColor="background1"/>
        </w:rPr>
      </w:pPr>
    </w:p>
    <w:p w14:paraId="0CADFDA5" w14:textId="77777777" w:rsidR="00A63B6B" w:rsidRPr="00A63B6B" w:rsidRDefault="00A63B6B" w:rsidP="00A63B6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63B6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rom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umba</w:t>
      </w:r>
      <w:proofErr w:type="spellEnd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63B6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mport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jit</w:t>
      </w:r>
      <w:proofErr w:type="spellEnd"/>
    </w:p>
    <w:p w14:paraId="09E8487C" w14:textId="77777777" w:rsidR="00A63B6B" w:rsidRPr="00A63B6B" w:rsidRDefault="00A63B6B" w:rsidP="00A63B6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63B6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mport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umpy</w:t>
      </w:r>
      <w:proofErr w:type="spellEnd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63B6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as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np</w:t>
      </w:r>
    </w:p>
    <w:p w14:paraId="2F317099" w14:textId="77777777" w:rsidR="00A63B6B" w:rsidRPr="00A63B6B" w:rsidRDefault="00A63B6B" w:rsidP="00A63B6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63B6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rom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umpy</w:t>
      </w:r>
      <w:proofErr w:type="spellEnd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63B6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mport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nalg</w:t>
      </w:r>
      <w:proofErr w:type="spellEnd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63B6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as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LA</w:t>
      </w:r>
    </w:p>
    <w:p w14:paraId="16B9763A" w14:textId="77777777" w:rsidR="00A63B6B" w:rsidRPr="00A63B6B" w:rsidRDefault="00A63B6B" w:rsidP="00A63B6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63B6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mport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atplotlib</w:t>
      </w:r>
      <w:r w:rsidRPr="00A63B6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yplot</w:t>
      </w:r>
      <w:proofErr w:type="spellEnd"/>
      <w:proofErr w:type="gramEnd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63B6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as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proofErr w:type="spellEnd"/>
    </w:p>
    <w:p w14:paraId="63F93DF9" w14:textId="77777777" w:rsidR="00A63B6B" w:rsidRPr="00A63B6B" w:rsidRDefault="00A63B6B" w:rsidP="00A63B6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63B6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mport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otly</w:t>
      </w:r>
      <w:r w:rsidRPr="00A63B6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raph</w:t>
      </w:r>
      <w:proofErr w:type="gramEnd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objects</w:t>
      </w:r>
      <w:proofErr w:type="spellEnd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63B6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as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go</w:t>
      </w:r>
    </w:p>
    <w:p w14:paraId="6BCB6E6B" w14:textId="77777777" w:rsidR="00A63B6B" w:rsidRPr="00A63B6B" w:rsidRDefault="00A63B6B" w:rsidP="00A63B6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63B6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mport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time</w:t>
      </w:r>
    </w:p>
    <w:p w14:paraId="1B0ACA24" w14:textId="345DED4D" w:rsidR="00897F19" w:rsidRPr="00A63B6B" w:rsidRDefault="00A63B6B" w:rsidP="00A63B6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63B6B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%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atplotlib inline</w:t>
      </w:r>
    </w:p>
    <w:p w14:paraId="299CBD9A" w14:textId="77777777" w:rsidR="00897F19" w:rsidRDefault="00897F19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3E7ED40" w14:textId="56A0CF97" w:rsidR="00897F19" w:rsidRDefault="00A63B6B" w:rsidP="00897F19">
      <w:pPr>
        <w:pStyle w:val="NoSpacing"/>
        <w:ind w:left="-567" w:right="-613"/>
        <w:rPr>
          <w:rFonts w:ascii="Times New Roman" w:eastAsiaTheme="minorEastAsia" w:hAnsi="Times New Roman" w:cs="Times New Roman"/>
          <w:i/>
          <w:iCs/>
          <w:color w:val="FFFFFF" w:themeColor="background1"/>
        </w:rPr>
      </w:pPr>
      <w:r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  <w:t xml:space="preserve">Set seed and </w:t>
      </w:r>
      <w:proofErr w:type="gramStart"/>
      <w:r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  <w:t>precision</w:t>
      </w:r>
      <w:r w:rsidR="00897F19"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  <w:t>:</w:t>
      </w:r>
      <w:r w:rsidR="00897F19">
        <w:rPr>
          <w:rFonts w:ascii="Times New Roman" w:eastAsiaTheme="minorEastAsia" w:hAnsi="Times New Roman" w:cs="Times New Roman"/>
          <w:i/>
          <w:iCs/>
          <w:color w:val="FFFFFF" w:themeColor="background1"/>
        </w:rPr>
        <w:t>:</w:t>
      </w:r>
      <w:proofErr w:type="gramEnd"/>
    </w:p>
    <w:p w14:paraId="7248AEF7" w14:textId="696D3523" w:rsidR="00A63B6B" w:rsidRDefault="00A63B6B" w:rsidP="00897F19">
      <w:pPr>
        <w:pStyle w:val="NoSpacing"/>
        <w:ind w:left="-567" w:right="-613"/>
        <w:rPr>
          <w:rFonts w:ascii="Times New Roman" w:eastAsiaTheme="minorEastAsia" w:hAnsi="Times New Roman" w:cs="Times New Roman"/>
          <w:i/>
          <w:iCs/>
          <w:color w:val="FFFFFF" w:themeColor="background1"/>
        </w:rPr>
      </w:pPr>
    </w:p>
    <w:p w14:paraId="2D8B1599" w14:textId="77777777" w:rsidR="00A63B6B" w:rsidRPr="00A63B6B" w:rsidRDefault="00A63B6B" w:rsidP="00A63B6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A63B6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andom</w:t>
      </w:r>
      <w:proofErr w:type="gramEnd"/>
      <w:r w:rsidRPr="00A63B6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ed</w:t>
      </w:r>
      <w:proofErr w:type="spellEnd"/>
      <w:r w:rsidRPr="00A63B6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A63B6B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A63B6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4BC84DBF" w14:textId="77777777" w:rsidR="00A63B6B" w:rsidRPr="00A63B6B" w:rsidRDefault="00A63B6B" w:rsidP="00A63B6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A63B6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t_</w:t>
      </w:r>
      <w:proofErr w:type="gramStart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rintoptions</w:t>
      </w:r>
      <w:proofErr w:type="spellEnd"/>
      <w:r w:rsidRPr="00A63B6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precision </w:t>
      </w:r>
      <w:r w:rsidRPr="00A63B6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63B6B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3</w:t>
      </w:r>
      <w:r w:rsidRPr="00A63B6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uppress </w:t>
      </w:r>
      <w:r w:rsidRPr="00A63B6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63B6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True</w:t>
      </w:r>
      <w:r w:rsidRPr="00A63B6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D9C5FDA" w14:textId="67E6E527" w:rsidR="00A63B6B" w:rsidRDefault="00A63B6B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0A0F2BE" w14:textId="74069335" w:rsidR="00A63B6B" w:rsidRDefault="00770698" w:rsidP="00A63B6B">
      <w:pPr>
        <w:pStyle w:val="NoSpacing"/>
        <w:ind w:left="-567" w:right="-613"/>
        <w:rPr>
          <w:rFonts w:ascii="Times New Roman" w:eastAsiaTheme="minorEastAsia" w:hAnsi="Times New Roman" w:cs="Times New Roman"/>
          <w:i/>
          <w:iCs/>
          <w:color w:val="FFFFFF" w:themeColor="background1"/>
        </w:rPr>
      </w:pPr>
      <w:r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  <w:t xml:space="preserve">Function to generate X and </w:t>
      </w:r>
      <w:proofErr w:type="gramStart"/>
      <w:r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  <w:t>Y</w:t>
      </w:r>
      <w:r w:rsidR="00A63B6B"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  <w:t>:</w:t>
      </w:r>
      <w:r w:rsidR="00A63B6B">
        <w:rPr>
          <w:rFonts w:ascii="Times New Roman" w:eastAsiaTheme="minorEastAsia" w:hAnsi="Times New Roman" w:cs="Times New Roman"/>
          <w:i/>
          <w:iCs/>
          <w:color w:val="FFFFFF" w:themeColor="background1"/>
        </w:rPr>
        <w:t>:</w:t>
      </w:r>
      <w:proofErr w:type="gramEnd"/>
    </w:p>
    <w:p w14:paraId="1FF1F717" w14:textId="08C5E83A" w:rsidR="00A63B6B" w:rsidRDefault="00A63B6B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A70EDB6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gen X i.e. m datapoints with k features (k dimensions)</w:t>
      </w:r>
    </w:p>
    <w:p w14:paraId="695C4132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@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jit</w:t>
      </w:r>
    </w:p>
    <w:p w14:paraId="133E1274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0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mean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varianc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4F56A636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std. dev.</w:t>
      </w:r>
    </w:p>
    <w:p w14:paraId="4A3336B0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d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gram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ow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ianc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5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29C5EC4F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gen diff features/columns</w:t>
      </w:r>
    </w:p>
    <w:p w14:paraId="29075B88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X0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nes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1A4F392A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X1_10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andom</w:t>
      </w:r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ormal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oc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cal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iz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6C50C20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X11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empty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71310C44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X12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empty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01B078AE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X13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empty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6A1254F2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X14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empty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5C51A86C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X15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empty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43B72647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X16_20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andom</w:t>
      </w:r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ormal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oc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cal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iz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5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644452F9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2C300ADA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X1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[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1_1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[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1_1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[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andom</w:t>
      </w:r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ormal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oc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cal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d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4A1D125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X12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[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1_1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[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2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1_1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[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3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andom</w:t>
      </w:r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ormal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oc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cal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d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855F9A2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X13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[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1_1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[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3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1_1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[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4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andom</w:t>
      </w:r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ormal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oc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cal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d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556AE1D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X14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[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1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1_1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[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6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andom</w:t>
      </w:r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ormal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oc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cal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d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9628ED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X15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[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2.0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1_1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[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andom</w:t>
      </w:r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ormal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oc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cal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d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50D9A33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oncatenat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1_1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1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12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13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14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15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16_2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axis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25E19229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</w:p>
    <w:p w14:paraId="2B6AA0C9" w14:textId="34A6FCD6" w:rsidR="00A63B6B" w:rsidRDefault="00A63B6B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ED1A9F9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gen Y/target/labels/output</w:t>
      </w:r>
    </w:p>
    <w:p w14:paraId="7C72A88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mean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varianc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55B8DCB3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std. dev.</w:t>
      </w:r>
    </w:p>
    <w:p w14:paraId="2FF790C7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d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gram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ow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varianc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5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4779DC4A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m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ape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[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</w:p>
    <w:p w14:paraId="2904CCFD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empty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3838D20A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76DE9216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sum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[(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ow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</w:t>
      </w:r>
      <w:proofErr w:type="gramStart"/>
      <w:r w:rsidRPr="00770698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6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j</w:t>
      </w:r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[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j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j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])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andom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ormal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oc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cal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d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39748A2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</w:p>
    <w:p w14:paraId="06691267" w14:textId="5C8F4AC4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i/>
          <w:iCs/>
          <w:color w:val="FFFFFF" w:themeColor="background1"/>
        </w:rPr>
      </w:pPr>
      <w:r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  <w:lastRenderedPageBreak/>
        <w:t xml:space="preserve">Different Regression </w:t>
      </w:r>
      <w:proofErr w:type="gramStart"/>
      <w:r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  <w:t>Classes:</w:t>
      </w:r>
      <w:r>
        <w:rPr>
          <w:rFonts w:ascii="Times New Roman" w:eastAsiaTheme="minorEastAsia" w:hAnsi="Times New Roman" w:cs="Times New Roman"/>
          <w:i/>
          <w:iCs/>
          <w:color w:val="FFFFFF" w:themeColor="background1"/>
        </w:rPr>
        <w:t>:</w:t>
      </w:r>
      <w:proofErr w:type="gramEnd"/>
    </w:p>
    <w:p w14:paraId="551F27B9" w14:textId="77777777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i/>
          <w:iCs/>
          <w:color w:val="FFFFFF" w:themeColor="background1"/>
        </w:rPr>
      </w:pPr>
    </w:p>
    <w:p w14:paraId="769B742E" w14:textId="162D3D3D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class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iveRegression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44C5047E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__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nit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_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554A324F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ass</w:t>
      </w:r>
    </w:p>
    <w:p w14:paraId="1A78E70E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2B44BC3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06F518F8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m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k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ape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3CBA229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zeros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k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3618BDFC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o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o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nv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o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E3D4423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return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self.w</w:t>
      </w:r>
      <w:proofErr w:type="spellEnd"/>
      <w:proofErr w:type="gramEnd"/>
    </w:p>
    <w:p w14:paraId="3F6BD984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27847EE3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redic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21048D74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o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46B35D74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6A14FB76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_tru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41FFD348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_pred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redict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E593CD6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</w:t>
      </w:r>
      <w:proofErr w:type="spellEnd"/>
      <w:proofErr w:type="gramStart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(</w:t>
      </w:r>
      <w:proofErr w:type="spellStart"/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quar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_true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_pred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xis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on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07FA2C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</w:t>
      </w:r>
      <w:proofErr w:type="spellEnd"/>
    </w:p>
    <w:p w14:paraId="4F1455D9" w14:textId="41B61036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0098BFAA" w14:textId="77777777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76A8035E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class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idgeRegression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269634C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__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nit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_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6B733AB6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ass</w:t>
      </w:r>
    </w:p>
    <w:p w14:paraId="3EA04D7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26C8465D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l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6C4034D9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m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k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ape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6386B94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zeros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k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6D840B9E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o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o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nv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o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l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dentity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k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DBE9A2A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return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self.w</w:t>
      </w:r>
      <w:proofErr w:type="spellEnd"/>
      <w:proofErr w:type="gramEnd"/>
    </w:p>
    <w:p w14:paraId="142D4182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2736E2A2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redic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7FA1227C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o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3B4F3BE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2FF7B43D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MSE = Mean </w:t>
      </w:r>
      <w:proofErr w:type="spellStart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Squarred</w:t>
      </w:r>
      <w:proofErr w:type="spellEnd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Error</w:t>
      </w:r>
    </w:p>
    <w:p w14:paraId="4CCA576F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_tru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09891DE9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_pred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redict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C4D2C4A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</w:t>
      </w:r>
      <w:proofErr w:type="spellEnd"/>
      <w:proofErr w:type="gramStart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(</w:t>
      </w:r>
      <w:proofErr w:type="spellStart"/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quar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_true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_pred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xis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on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7A8F902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</w:t>
      </w:r>
      <w:proofErr w:type="spellEnd"/>
    </w:p>
    <w:p w14:paraId="3A68F567" w14:textId="0E57BF28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574D0B44" w14:textId="77777777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00287320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class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ssoRegression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2AD5340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__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nit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_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503A6449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ass</w:t>
      </w:r>
    </w:p>
    <w:p w14:paraId="6B262806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31DA5069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calculate rho (using coordinate descent)</w:t>
      </w:r>
    </w:p>
    <w:p w14:paraId="1F4BAB1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t_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ho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w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j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34EEFD6D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j is the feature selector</w:t>
      </w:r>
    </w:p>
    <w:p w14:paraId="4F7D0C4C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0B4DA750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Delete '</w:t>
      </w:r>
      <w:proofErr w:type="spellStart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j'th</w:t>
      </w:r>
      <w:proofErr w:type="spellEnd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feature</w:t>
      </w:r>
    </w:p>
    <w:p w14:paraId="3D186A86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j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elete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j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CBB74F0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6E82085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Delete '</w:t>
      </w:r>
      <w:proofErr w:type="spellStart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j'th</w:t>
      </w:r>
      <w:proofErr w:type="spellEnd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weight</w:t>
      </w:r>
    </w:p>
    <w:p w14:paraId="0D877DED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j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elete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j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21F6B21C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101B9AD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</w:t>
      </w:r>
      <w:proofErr w:type="spellStart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Pred</w:t>
      </w:r>
      <w:proofErr w:type="spellEnd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new X without '</w:t>
      </w:r>
      <w:proofErr w:type="spellStart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j'th</w:t>
      </w:r>
      <w:proofErr w:type="spellEnd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feature</w:t>
      </w:r>
    </w:p>
    <w:p w14:paraId="0E0EF1B6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pred_j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nternal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predict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j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_j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E5B85E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482D680E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alc. the residual</w:t>
      </w:r>
    </w:p>
    <w:p w14:paraId="10FDB948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lastRenderedPageBreak/>
        <w:t xml:space="preserve">        residual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pred_j</w:t>
      </w:r>
      <w:proofErr w:type="spellEnd"/>
    </w:p>
    <w:p w14:paraId="70B9AA9D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1DD3305D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alc. rho</w:t>
      </w:r>
    </w:p>
    <w:p w14:paraId="49F325D8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ho_j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sum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proofErr w:type="gramStart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:,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j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esidual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FFFA2F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ho_j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D1AB85D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651FA63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0A37A0E9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Train model</w:t>
      </w:r>
    </w:p>
    <w:p w14:paraId="1324CED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l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ol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061F8019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m = datapoints, k = features</w:t>
      </w:r>
    </w:p>
    <w:p w14:paraId="0181F3D6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m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k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ape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174076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0B4D9A4C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w = weights, </w:t>
      </w:r>
      <w:proofErr w:type="spellStart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init</w:t>
      </w:r>
      <w:proofErr w:type="spellEnd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with 0s</w:t>
      </w:r>
    </w:p>
    <w:p w14:paraId="3B250F6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zeros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k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17CBD7CE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0222ABF8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alc z value</w:t>
      </w:r>
    </w:p>
    <w:p w14:paraId="072BEA1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z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sum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X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axis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ABF3EA8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55D3918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while not converged</w:t>
      </w:r>
    </w:p>
    <w:p w14:paraId="3081F4A8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gram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whil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04938F00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rev_w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opy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2BE1AEC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going 1 by 1 instead of random, was told it works for some weird reason</w:t>
      </w:r>
    </w:p>
    <w:p w14:paraId="0BFB79A4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j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len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:</w:t>
      </w:r>
    </w:p>
    <w:p w14:paraId="49763E87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alc rho for '</w:t>
      </w:r>
      <w:proofErr w:type="spellStart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j'th</w:t>
      </w:r>
      <w:proofErr w:type="spellEnd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coordinate</w:t>
      </w:r>
    </w:p>
    <w:p w14:paraId="5849927D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ho_j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t_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ho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j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985B043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</w:t>
      </w:r>
    </w:p>
    <w:p w14:paraId="38C7AE9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update '</w:t>
      </w:r>
      <w:proofErr w:type="spellStart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j'th</w:t>
      </w:r>
      <w:proofErr w:type="spellEnd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weight</w:t>
      </w:r>
    </w:p>
    <w:p w14:paraId="5F80BB4E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f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j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=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</w:t>
      </w:r>
    </w:p>
    <w:p w14:paraId="689E75E0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   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j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ho_j</w:t>
      </w:r>
      <w:proofErr w:type="spellEnd"/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/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z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j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</w:p>
    <w:p w14:paraId="221D0AB6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</w:t>
      </w:r>
      <w:proofErr w:type="spell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elif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ho_j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&lt;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proofErr w:type="spell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len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4F30B704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   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j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ho_j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proofErr w:type="spell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len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)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/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z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j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</w:p>
    <w:p w14:paraId="1AE9F88F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</w:t>
      </w:r>
      <w:proofErr w:type="spell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elif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ho_j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&gt;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proofErr w:type="spell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len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and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ho_j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&lt;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l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proofErr w:type="spell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len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1CF15334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   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j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</w:p>
    <w:p w14:paraId="7111AFC7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</w:t>
      </w:r>
      <w:proofErr w:type="spell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elif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ho_j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&gt;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l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proofErr w:type="spell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len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4E9166D8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   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j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ho_j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proofErr w:type="spell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len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)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/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z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j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</w:p>
    <w:p w14:paraId="3B23488E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els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</w:t>
      </w:r>
    </w:p>
    <w:p w14:paraId="53A3527E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   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j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N</w:t>
      </w:r>
      <w:proofErr w:type="spellEnd"/>
    </w:p>
    <w:p w14:paraId="3BA07C9F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16D9B93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alc. change in weight after updating '</w:t>
      </w:r>
      <w:proofErr w:type="spellStart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j'th</w:t>
      </w:r>
      <w:proofErr w:type="spellEnd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weight</w:t>
      </w:r>
    </w:p>
    <w:p w14:paraId="39A3BB44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urr_step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abs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rev_w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953E75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02DE9A99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alc max step (if less than tolerance then break from loop)</w:t>
      </w:r>
    </w:p>
    <w:p w14:paraId="30DD969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urr_ste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max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&lt;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ol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3FE6920C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break</w:t>
      </w:r>
    </w:p>
    <w:p w14:paraId="0B7D9E8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6D3704B8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latten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)</w:t>
      </w:r>
    </w:p>
    <w:p w14:paraId="72BCEDB8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54F894D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5F720232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redic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33CB2410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o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33342DF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30991C4F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this is used for calculating rho</w:t>
      </w:r>
    </w:p>
    <w:p w14:paraId="7CDFDE7C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nternal_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redict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w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3367287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o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w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7875863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3E567F9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MSE = Mean </w:t>
      </w:r>
      <w:proofErr w:type="spellStart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Squarred</w:t>
      </w:r>
      <w:proofErr w:type="spellEnd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Error</w:t>
      </w:r>
    </w:p>
    <w:p w14:paraId="1768C0F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_tru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28BF445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_pred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redict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4CAD35BD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</w:t>
      </w:r>
      <w:proofErr w:type="spellEnd"/>
      <w:proofErr w:type="gramStart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(</w:t>
      </w:r>
      <w:proofErr w:type="spellStart"/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quar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_true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_pred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ean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xis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on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2BF36ABA" w14:textId="77777777" w:rsidR="00770698" w:rsidRPr="00770698" w:rsidRDefault="00770698" w:rsidP="00770698">
      <w:pPr>
        <w:widowControl/>
        <w:pBdr>
          <w:bottom w:val="single" w:sz="12" w:space="1" w:color="auto"/>
        </w:pBdr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</w:t>
      </w:r>
      <w:proofErr w:type="spellEnd"/>
    </w:p>
    <w:p w14:paraId="053E71F7" w14:textId="33A2A237" w:rsidR="00A63B6B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lastRenderedPageBreak/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1.1</w:t>
      </w:r>
    </w:p>
    <w:p w14:paraId="3B41649E" w14:textId="56BDC788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3283F1E8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reate X and Y</w:t>
      </w:r>
    </w:p>
    <w:p w14:paraId="0AE42FE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X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F0F0DA7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Y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Y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A126683" w14:textId="6A2E27C5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262C83B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Naive/OLS Reg</w:t>
      </w:r>
    </w:p>
    <w:p w14:paraId="14C57AC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reate model (object)</w:t>
      </w:r>
    </w:p>
    <w:p w14:paraId="77046E8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ive_model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iveRegression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010EE0A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2488A3B7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Model training</w:t>
      </w:r>
    </w:p>
    <w:p w14:paraId="28FD7229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ive_model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t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E11455F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179F0303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Save fitted/trained weights and bias</w:t>
      </w:r>
    </w:p>
    <w:p w14:paraId="4A435817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bias_naive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ive_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odel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</w:p>
    <w:p w14:paraId="14974792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naive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ive_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odel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]</w:t>
      </w:r>
    </w:p>
    <w:p w14:paraId="0AA15E0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6BA09F36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Result of solved model</w:t>
      </w:r>
    </w:p>
    <w:p w14:paraId="0C08B9B4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ained Weights:"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naiv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45C8F533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ained Bias:"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bias_naiv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497371F4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6CE781F8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alculate true weights and bias</w:t>
      </w:r>
    </w:p>
    <w:p w14:paraId="0871E94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_bias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</w:t>
      </w:r>
    </w:p>
    <w:p w14:paraId="150E144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_weights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zeros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(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2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582D452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5BC1F28E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_weights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ow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6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i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A831D2F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_weights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_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s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latten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)</w:t>
      </w:r>
    </w:p>
    <w:p w14:paraId="5303679E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44AB068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omparison between trained vs true weights and bias</w:t>
      </w:r>
    </w:p>
    <w:p w14:paraId="7026DCC8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lis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2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1DF0E024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3CD385BE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fig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ure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ata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[</w:t>
      </w:r>
    </w:p>
    <w:p w14:paraId="19BE9A80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m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True Weights'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_weights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,</w:t>
      </w:r>
    </w:p>
    <w:p w14:paraId="4039D71F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m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Trained Weights'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naiv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5FEAA10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</w:p>
    <w:p w14:paraId="15CEED93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layout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mode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group'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axis_tickangle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9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axis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ict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ckmode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linear'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3E7CD800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xaxes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tle_text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Feature Number"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677494C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yaxes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tle_text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Weight Values"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943C58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ow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)</w:t>
      </w:r>
    </w:p>
    <w:p w14:paraId="77FD622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4EAB15AF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ue Bias:"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_bias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46BB850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ained Bias:"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bias_naiv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7B8A263" w14:textId="77777777" w:rsidR="00770698" w:rsidRP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2B391E5C" w14:textId="77777777" w:rsidR="00770698" w:rsidRPr="00770698" w:rsidRDefault="00770698" w:rsidP="00770698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Trained Weights</w:t>
      </w:r>
      <w:r w:rsidRPr="00770698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[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proofErr w:type="gramStart"/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618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202</w:t>
      </w:r>
      <w:proofErr w:type="gramEnd"/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208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94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72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44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26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26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17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14</w:t>
      </w:r>
    </w:p>
    <w:p w14:paraId="494E6F7C" w14:textId="77777777" w:rsidR="00770698" w:rsidRPr="00770698" w:rsidRDefault="00770698" w:rsidP="00770698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</w:t>
      </w:r>
      <w:proofErr w:type="gramStart"/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04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19</w:t>
      </w:r>
      <w:proofErr w:type="gramEnd"/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9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32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78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1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770698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8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8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7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21</w:t>
      </w:r>
      <w:r w:rsidRPr="00770698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]</w:t>
      </w:r>
    </w:p>
    <w:p w14:paraId="6117CD80" w14:textId="77777777" w:rsidR="00770698" w:rsidRPr="00770698" w:rsidRDefault="00770698" w:rsidP="00770698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Trained Bias</w:t>
      </w:r>
      <w:r w:rsidRPr="00770698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10.763008713927121</w:t>
      </w:r>
    </w:p>
    <w:p w14:paraId="64B36C0F" w14:textId="05109715" w:rsidR="00A63B6B" w:rsidRDefault="00A63B6B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880AD82" w14:textId="0A5FAD9A" w:rsidR="00770698" w:rsidRDefault="00770698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016B464A" wp14:editId="69CA20F8">
            <wp:extent cx="5731510" cy="3062605"/>
            <wp:effectExtent l="0" t="0" r="254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6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393A8D1" w14:textId="4B43F432" w:rsidR="00770698" w:rsidRDefault="00770698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E1FD11D" w14:textId="77777777" w:rsidR="00770698" w:rsidRPr="00770698" w:rsidRDefault="00770698" w:rsidP="00770698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074726"/>
          <w:sz w:val="20"/>
          <w:szCs w:val="20"/>
          <w:lang w:val="en-IN" w:eastAsia="en-IN"/>
        </w:rPr>
        <w:t>True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Bias</w:t>
      </w:r>
      <w:r w:rsidRPr="00770698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8C00"/>
          <w:sz w:val="20"/>
          <w:szCs w:val="20"/>
          <w:lang w:val="en-IN" w:eastAsia="en-IN"/>
        </w:rPr>
        <w:t>10</w:t>
      </w:r>
    </w:p>
    <w:p w14:paraId="55A642BD" w14:textId="77777777" w:rsidR="00770698" w:rsidRPr="00770698" w:rsidRDefault="00770698" w:rsidP="00770698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Trained Bias</w:t>
      </w:r>
      <w:r w:rsidRPr="00770698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10.763008713927121</w:t>
      </w:r>
    </w:p>
    <w:p w14:paraId="08FC0E84" w14:textId="2BAFAC1E" w:rsidR="00770698" w:rsidRDefault="00770698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D6AB69F" w14:textId="0E0023D6" w:rsidR="007E2E0D" w:rsidRDefault="007E2E0D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So, we can see that the naïve regression is not too shabby (being so simplistic). </w:t>
      </w:r>
      <w:r w:rsidRPr="00D824AC">
        <w:rPr>
          <w:rFonts w:ascii="Times New Roman" w:eastAsiaTheme="minorEastAsia" w:hAnsi="Times New Roman" w:cs="Times New Roman"/>
          <w:highlight w:val="green"/>
        </w:rPr>
        <w:t xml:space="preserve">Almost all the weights </w:t>
      </w:r>
      <w:proofErr w:type="spellStart"/>
      <w:r w:rsidRPr="00D824AC">
        <w:rPr>
          <w:rFonts w:ascii="Times New Roman" w:eastAsiaTheme="minorEastAsia" w:hAnsi="Times New Roman" w:cs="Times New Roman"/>
          <w:highlight w:val="green"/>
        </w:rPr>
        <w:t>upto</w:t>
      </w:r>
      <w:proofErr w:type="spellEnd"/>
      <w:r w:rsidRPr="00D824AC">
        <w:rPr>
          <w:rFonts w:ascii="Times New Roman" w:eastAsiaTheme="minorEastAsia" w:hAnsi="Times New Roman" w:cs="Times New Roman"/>
          <w:highlight w:val="green"/>
        </w:rPr>
        <w:t xml:space="preserve"> w</w:t>
      </w:r>
      <w:r w:rsidRPr="00D824AC">
        <w:rPr>
          <w:rFonts w:ascii="Times New Roman" w:eastAsiaTheme="minorEastAsia" w:hAnsi="Times New Roman" w:cs="Times New Roman"/>
          <w:highlight w:val="green"/>
          <w:vertAlign w:val="subscript"/>
        </w:rPr>
        <w:t xml:space="preserve">10 </w:t>
      </w:r>
      <w:r w:rsidRPr="00D824AC">
        <w:rPr>
          <w:rFonts w:ascii="Times New Roman" w:eastAsiaTheme="minorEastAsia" w:hAnsi="Times New Roman" w:cs="Times New Roman"/>
          <w:highlight w:val="green"/>
        </w:rPr>
        <w:t>are in line with the true weights, except for the second one (w</w:t>
      </w:r>
      <w:r w:rsidRPr="00D824AC">
        <w:rPr>
          <w:rFonts w:ascii="Times New Roman" w:eastAsiaTheme="minorEastAsia" w:hAnsi="Times New Roman" w:cs="Times New Roman"/>
          <w:highlight w:val="green"/>
          <w:vertAlign w:val="subscript"/>
        </w:rPr>
        <w:t>2</w:t>
      </w:r>
      <w:r w:rsidRPr="00D824AC">
        <w:rPr>
          <w:rFonts w:ascii="Times New Roman" w:eastAsiaTheme="minorEastAsia" w:hAnsi="Times New Roman" w:cs="Times New Roman"/>
          <w:highlight w:val="green"/>
        </w:rPr>
        <w:t>)</w:t>
      </w:r>
      <w:r>
        <w:rPr>
          <w:rFonts w:ascii="Times New Roman" w:eastAsiaTheme="minorEastAsia" w:hAnsi="Times New Roman" w:cs="Times New Roman"/>
        </w:rPr>
        <w:t>.</w:t>
      </w:r>
    </w:p>
    <w:p w14:paraId="366B7E3E" w14:textId="54D6DE86" w:rsidR="007E2E0D" w:rsidRDefault="007E2E0D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22397E4" w14:textId="4B37AD34" w:rsidR="007E2E0D" w:rsidRDefault="007E2E0D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Even </w:t>
      </w:r>
      <w:r w:rsidRPr="00D824AC">
        <w:rPr>
          <w:rFonts w:ascii="Times New Roman" w:eastAsiaTheme="minorEastAsia" w:hAnsi="Times New Roman" w:cs="Times New Roman"/>
          <w:highlight w:val="green"/>
        </w:rPr>
        <w:t>the bias term is also quite close to the true bias as seen above.</w:t>
      </w:r>
    </w:p>
    <w:p w14:paraId="31FC7C28" w14:textId="3E33E352" w:rsidR="007E2E0D" w:rsidRDefault="007E2E0D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7A4A3FE" w14:textId="4C2CFBC0" w:rsidR="007E2E0D" w:rsidRDefault="007E2E0D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From the trained model (on naïve regression), </w:t>
      </w:r>
      <w:r w:rsidRPr="00D824AC">
        <w:rPr>
          <w:rFonts w:ascii="Times New Roman" w:eastAsiaTheme="minorEastAsia" w:hAnsi="Times New Roman" w:cs="Times New Roman"/>
          <w:highlight w:val="green"/>
        </w:rPr>
        <w:t>the most signification feature is X</w:t>
      </w:r>
      <w:r w:rsidRPr="00D824AC">
        <w:rPr>
          <w:rFonts w:ascii="Times New Roman" w:eastAsiaTheme="minorEastAsia" w:hAnsi="Times New Roman" w:cs="Times New Roman"/>
          <w:highlight w:val="green"/>
          <w:vertAlign w:val="subscript"/>
        </w:rPr>
        <w:t>1</w:t>
      </w:r>
      <w:r>
        <w:rPr>
          <w:rFonts w:ascii="Times New Roman" w:eastAsiaTheme="minorEastAsia" w:hAnsi="Times New Roman" w:cs="Times New Roman"/>
        </w:rPr>
        <w:t>, which is expected.</w:t>
      </w:r>
    </w:p>
    <w:p w14:paraId="74C2D8ED" w14:textId="26A17C37" w:rsidR="007E2E0D" w:rsidRPr="007E2E0D" w:rsidRDefault="007E2E0D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least significant feature could have been anything from X</w:t>
      </w:r>
      <w:r w:rsidRPr="007E2E0D">
        <w:rPr>
          <w:rFonts w:ascii="Times New Roman" w:eastAsiaTheme="minorEastAsia" w:hAnsi="Times New Roman" w:cs="Times New Roman"/>
          <w:vertAlign w:val="subscript"/>
        </w:rPr>
        <w:t>11</w:t>
      </w:r>
      <w:r>
        <w:rPr>
          <w:rFonts w:ascii="Times New Roman" w:eastAsiaTheme="minorEastAsia" w:hAnsi="Times New Roman" w:cs="Times New Roman"/>
        </w:rPr>
        <w:t xml:space="preserve"> to X</w:t>
      </w:r>
      <w:r w:rsidRPr="007E2E0D">
        <w:rPr>
          <w:rFonts w:ascii="Times New Roman" w:eastAsiaTheme="minorEastAsia" w:hAnsi="Times New Roman" w:cs="Times New Roman"/>
          <w:vertAlign w:val="subscript"/>
        </w:rPr>
        <w:t>20</w:t>
      </w:r>
      <w:r>
        <w:rPr>
          <w:rFonts w:ascii="Times New Roman" w:eastAsiaTheme="minorEastAsia" w:hAnsi="Times New Roman" w:cs="Times New Roman"/>
        </w:rPr>
        <w:t xml:space="preserve">, but </w:t>
      </w:r>
      <w:r w:rsidRPr="00D824AC">
        <w:rPr>
          <w:rFonts w:ascii="Times New Roman" w:eastAsiaTheme="minorEastAsia" w:hAnsi="Times New Roman" w:cs="Times New Roman"/>
          <w:highlight w:val="green"/>
        </w:rPr>
        <w:t>the model found X</w:t>
      </w:r>
      <w:r w:rsidRPr="00D824AC">
        <w:rPr>
          <w:rFonts w:ascii="Times New Roman" w:eastAsiaTheme="minorEastAsia" w:hAnsi="Times New Roman" w:cs="Times New Roman"/>
          <w:highlight w:val="green"/>
          <w:vertAlign w:val="subscript"/>
        </w:rPr>
        <w:t>11</w:t>
      </w:r>
      <w:r w:rsidRPr="00D824AC">
        <w:rPr>
          <w:rFonts w:ascii="Times New Roman" w:eastAsiaTheme="minorEastAsia" w:hAnsi="Times New Roman" w:cs="Times New Roman"/>
          <w:highlight w:val="green"/>
        </w:rPr>
        <w:t xml:space="preserve"> as the least significant feature (-0.004)</w:t>
      </w:r>
      <w:r>
        <w:rPr>
          <w:rFonts w:ascii="Times New Roman" w:eastAsiaTheme="minorEastAsia" w:hAnsi="Times New Roman" w:cs="Times New Roman"/>
        </w:rPr>
        <w:t xml:space="preserve">, although some most weights had fairly low values, </w:t>
      </w:r>
      <w:r w:rsidR="00D824AC">
        <w:rPr>
          <w:rFonts w:ascii="Times New Roman" w:eastAsiaTheme="minorEastAsia" w:hAnsi="Times New Roman" w:cs="Times New Roman"/>
        </w:rPr>
        <w:t>except for X</w:t>
      </w:r>
      <w:r w:rsidR="00D824AC" w:rsidRPr="00D824AC">
        <w:rPr>
          <w:rFonts w:ascii="Times New Roman" w:eastAsiaTheme="minorEastAsia" w:hAnsi="Times New Roman" w:cs="Times New Roman"/>
          <w:vertAlign w:val="subscript"/>
        </w:rPr>
        <w:t>12</w:t>
      </w:r>
      <w:r w:rsidR="00D824AC">
        <w:rPr>
          <w:rFonts w:ascii="Times New Roman" w:eastAsiaTheme="minorEastAsia" w:hAnsi="Times New Roman" w:cs="Times New Roman"/>
        </w:rPr>
        <w:t>, X</w:t>
      </w:r>
      <w:r w:rsidR="00D824AC" w:rsidRPr="00D824AC">
        <w:rPr>
          <w:rFonts w:ascii="Times New Roman" w:eastAsiaTheme="minorEastAsia" w:hAnsi="Times New Roman" w:cs="Times New Roman"/>
          <w:vertAlign w:val="subscript"/>
        </w:rPr>
        <w:t>14</w:t>
      </w:r>
      <w:r w:rsidR="00D824AC">
        <w:rPr>
          <w:rFonts w:ascii="Times New Roman" w:eastAsiaTheme="minorEastAsia" w:hAnsi="Times New Roman" w:cs="Times New Roman"/>
        </w:rPr>
        <w:t>, X</w:t>
      </w:r>
      <w:r w:rsidR="00D824AC" w:rsidRPr="00D824AC">
        <w:rPr>
          <w:rFonts w:ascii="Times New Roman" w:eastAsiaTheme="minorEastAsia" w:hAnsi="Times New Roman" w:cs="Times New Roman"/>
          <w:vertAlign w:val="subscript"/>
        </w:rPr>
        <w:t>15</w:t>
      </w:r>
      <w:r w:rsidR="00D824AC">
        <w:rPr>
          <w:rFonts w:ascii="Times New Roman" w:eastAsiaTheme="minorEastAsia" w:hAnsi="Times New Roman" w:cs="Times New Roman"/>
        </w:rPr>
        <w:t xml:space="preserve"> and X</w:t>
      </w:r>
      <w:r w:rsidR="00D824AC" w:rsidRPr="00D824AC">
        <w:rPr>
          <w:rFonts w:ascii="Times New Roman" w:eastAsiaTheme="minorEastAsia" w:hAnsi="Times New Roman" w:cs="Times New Roman"/>
          <w:vertAlign w:val="subscript"/>
        </w:rPr>
        <w:t>20</w:t>
      </w:r>
      <w:r w:rsidR="00D824AC">
        <w:rPr>
          <w:rFonts w:ascii="Times New Roman" w:eastAsiaTheme="minorEastAsia" w:hAnsi="Times New Roman" w:cs="Times New Roman"/>
        </w:rPr>
        <w:t>.</w:t>
      </w:r>
    </w:p>
    <w:p w14:paraId="7D35D638" w14:textId="1851083F" w:rsidR="007E2E0D" w:rsidRDefault="007E2E0D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7B61F51" w14:textId="359C3FEF" w:rsidR="00D824AC" w:rsidRDefault="00D824AC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D824AC">
        <w:rPr>
          <w:rFonts w:ascii="Times New Roman" w:eastAsiaTheme="minorEastAsia" w:hAnsi="Times New Roman" w:cs="Times New Roman"/>
          <w:highlight w:val="green"/>
        </w:rPr>
        <w:t>The model was not able to prune anything</w:t>
      </w:r>
      <w:r>
        <w:rPr>
          <w:rFonts w:ascii="Times New Roman" w:eastAsiaTheme="minorEastAsia" w:hAnsi="Times New Roman" w:cs="Times New Roman"/>
        </w:rPr>
        <w:t xml:space="preserve"> as none of the weights found were 0 or even close to 0 below </w:t>
      </w:r>
      <w:proofErr w:type="gramStart"/>
      <w:r>
        <w:rPr>
          <w:rFonts w:ascii="Times New Roman" w:eastAsiaTheme="minorEastAsia" w:hAnsi="Times New Roman" w:cs="Times New Roman"/>
        </w:rPr>
        <w:t>3 point</w:t>
      </w:r>
      <w:proofErr w:type="gramEnd"/>
      <w:r>
        <w:rPr>
          <w:rFonts w:ascii="Times New Roman" w:eastAsiaTheme="minorEastAsia" w:hAnsi="Times New Roman" w:cs="Times New Roman"/>
        </w:rPr>
        <w:t xml:space="preserve"> precision.</w:t>
      </w:r>
    </w:p>
    <w:p w14:paraId="49838487" w14:textId="557FFA92" w:rsidR="00770698" w:rsidRDefault="00770698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A16C822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Calculating True Error (by generating a large dataset)</w:t>
      </w:r>
    </w:p>
    <w:p w14:paraId="6708AD8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large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X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FFFFFF"/>
          <w:sz w:val="20"/>
          <w:szCs w:val="20"/>
          <w:shd w:val="clear" w:color="auto" w:fill="DD0000"/>
          <w:lang w:val="en-IN" w:eastAsia="en-IN"/>
        </w:rPr>
        <w:t>e6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52F5BA1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_large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Y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larg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7F18223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471A5ADF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Creating and training a new model since it is not </w:t>
      </w:r>
    </w:p>
    <w:p w14:paraId="591CF4E7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mentioned in this question unlike the next question.</w:t>
      </w:r>
    </w:p>
    <w:p w14:paraId="46EC1E3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6B508EE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reate model (object)</w:t>
      </w:r>
    </w:p>
    <w:p w14:paraId="0C863897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ive_model_large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iveRegression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435AD3C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6A4388FF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Model training</w:t>
      </w:r>
    </w:p>
    <w:p w14:paraId="3BEB934D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ive_model_larg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t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larg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_larg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77EC3B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35264B8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alculate Error (MSE)</w:t>
      </w:r>
    </w:p>
    <w:p w14:paraId="192C0E93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ue Error:"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ive_model_larg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larg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_larg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4A37EE66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aining Error:"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ive_model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29BC907A" w14:textId="705C8CB4" w:rsidR="00770698" w:rsidRDefault="00770698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430E91A" w14:textId="77777777" w:rsidR="00770698" w:rsidRPr="00770698" w:rsidRDefault="00770698" w:rsidP="00770698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074726"/>
          <w:sz w:val="20"/>
          <w:szCs w:val="20"/>
          <w:lang w:val="en-IN" w:eastAsia="en-IN"/>
        </w:rPr>
        <w:t>True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Error</w:t>
      </w:r>
      <w:r w:rsidRPr="00770698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9998263140206165</w:t>
      </w:r>
    </w:p>
    <w:p w14:paraId="136B8182" w14:textId="77777777" w:rsidR="00770698" w:rsidRPr="00770698" w:rsidRDefault="00770698" w:rsidP="00770698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Training Error</w:t>
      </w:r>
      <w:r w:rsidRPr="00770698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9514085940071908</w:t>
      </w:r>
    </w:p>
    <w:p w14:paraId="298ED2F9" w14:textId="16BECB77" w:rsidR="00770698" w:rsidRDefault="00770698" w:rsidP="00897F19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7AD3BE4C" w14:textId="32248EF5" w:rsidR="007E2E0D" w:rsidRDefault="00D824AC" w:rsidP="00897F19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 w:rsidRPr="00D824AC">
        <w:rPr>
          <w:rFonts w:ascii="Times New Roman" w:eastAsiaTheme="minorEastAsia" w:hAnsi="Times New Roman" w:cs="Times New Roman"/>
          <w:highlight w:val="green"/>
        </w:rPr>
        <w:t>The mean square error of a dataset of size (m=10</w:t>
      </w:r>
      <w:r>
        <w:rPr>
          <w:rFonts w:ascii="Times New Roman" w:eastAsiaTheme="minorEastAsia" w:hAnsi="Times New Roman" w:cs="Times New Roman"/>
          <w:highlight w:val="green"/>
          <w:vertAlign w:val="superscript"/>
        </w:rPr>
        <w:t>6</w:t>
      </w:r>
      <w:r w:rsidRPr="00D824AC">
        <w:rPr>
          <w:rFonts w:ascii="Times New Roman" w:eastAsiaTheme="minorEastAsia" w:hAnsi="Times New Roman" w:cs="Times New Roman"/>
          <w:highlight w:val="green"/>
        </w:rPr>
        <w:t>) is ~0.1</w:t>
      </w:r>
    </w:p>
    <w:p w14:paraId="79AB5BEF" w14:textId="3DF2E220" w:rsidR="00770698" w:rsidRDefault="00770698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F55434F" w14:textId="42895B5B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1.2</w:t>
      </w:r>
    </w:p>
    <w:p w14:paraId="2A8292B8" w14:textId="6E435C75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61F85394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Ridge Reg</w:t>
      </w:r>
    </w:p>
    <w:p w14:paraId="0EAB4756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reate model (object)</w:t>
      </w:r>
    </w:p>
    <w:p w14:paraId="5BDC574D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idge_model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idgeRegression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2F0E137E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4A0E9F8A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l = lambda</w:t>
      </w:r>
    </w:p>
    <w:p w14:paraId="2E0B5803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l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1</w:t>
      </w:r>
    </w:p>
    <w:p w14:paraId="043C2DA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Model training</w:t>
      </w:r>
    </w:p>
    <w:p w14:paraId="13AF385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idge_model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t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l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4411BDBF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77A9152F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alculate/Evaluate true error on large test data using the above model</w:t>
      </w:r>
    </w:p>
    <w:p w14:paraId="2C9EB33F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large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X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FFFFFF"/>
          <w:sz w:val="20"/>
          <w:szCs w:val="20"/>
          <w:shd w:val="clear" w:color="auto" w:fill="DD0000"/>
          <w:lang w:val="en-IN" w:eastAsia="en-IN"/>
        </w:rPr>
        <w:t>e6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5F4F4570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_large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Y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larg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29B74102" w14:textId="5EE785F6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ue Error:"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idge_model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larg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_larg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293ED683" w14:textId="7A4648FA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2800A50E" w14:textId="77777777" w:rsidR="00770698" w:rsidRPr="00770698" w:rsidRDefault="00770698" w:rsidP="00770698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074726"/>
          <w:sz w:val="20"/>
          <w:szCs w:val="20"/>
          <w:lang w:val="en-IN" w:eastAsia="en-IN"/>
        </w:rPr>
        <w:t>True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Error</w:t>
      </w:r>
      <w:r w:rsidRPr="00770698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770698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10295346155187932</w:t>
      </w:r>
    </w:p>
    <w:p w14:paraId="756A8565" w14:textId="3F8D21F9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245D268C" w14:textId="44CD3F69" w:rsidR="00D824AC" w:rsidRPr="00D824AC" w:rsidRDefault="00D824AC" w:rsidP="00770698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D824AC">
        <w:rPr>
          <w:rFonts w:ascii="Times New Roman" w:eastAsiaTheme="minorEastAsia" w:hAnsi="Times New Roman" w:cs="Times New Roman"/>
          <w:highlight w:val="green"/>
        </w:rPr>
        <w:t>After training of a dataset of size m=10</w:t>
      </w:r>
      <w:r w:rsidRPr="00D824AC">
        <w:rPr>
          <w:rFonts w:ascii="Times New Roman" w:eastAsiaTheme="minorEastAsia" w:hAnsi="Times New Roman" w:cs="Times New Roman"/>
          <w:highlight w:val="green"/>
          <w:vertAlign w:val="superscript"/>
        </w:rPr>
        <w:t>4</w:t>
      </w:r>
      <w:r w:rsidRPr="00D824AC">
        <w:rPr>
          <w:rFonts w:ascii="Times New Roman" w:eastAsiaTheme="minorEastAsia" w:hAnsi="Times New Roman" w:cs="Times New Roman"/>
          <w:highlight w:val="green"/>
        </w:rPr>
        <w:t>, we use the same model to find the error (true) for a large dataset (m=10</w:t>
      </w:r>
      <w:r w:rsidRPr="00D824AC">
        <w:rPr>
          <w:rFonts w:ascii="Times New Roman" w:eastAsiaTheme="minorEastAsia" w:hAnsi="Times New Roman" w:cs="Times New Roman"/>
          <w:highlight w:val="green"/>
          <w:vertAlign w:val="superscript"/>
        </w:rPr>
        <w:t>6</w:t>
      </w:r>
      <w:r w:rsidRPr="00D824AC">
        <w:rPr>
          <w:rFonts w:ascii="Times New Roman" w:eastAsiaTheme="minorEastAsia" w:hAnsi="Times New Roman" w:cs="Times New Roman"/>
          <w:highlight w:val="green"/>
        </w:rPr>
        <w:t>), which is shown above.</w:t>
      </w:r>
    </w:p>
    <w:p w14:paraId="7A0ECB7E" w14:textId="24A18BEC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10C1E358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number of lambda values to test</w:t>
      </w:r>
    </w:p>
    <w:p w14:paraId="793B6C59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count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30</w:t>
      </w:r>
    </w:p>
    <w:p w14:paraId="77B89A2D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7FFF9652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list of increasing lambda values</w:t>
      </w:r>
    </w:p>
    <w:p w14:paraId="0B36D03D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list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nspace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tar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770698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3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top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um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count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endpoin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0DF5EC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24447926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list of errors (true) for increasing lambda values</w:t>
      </w:r>
    </w:p>
    <w:p w14:paraId="71E873C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_list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]</w:t>
      </w:r>
    </w:p>
    <w:p w14:paraId="7DADA1D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vg_runs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100</w:t>
      </w:r>
    </w:p>
    <w:p w14:paraId="09273A62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40F783C3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l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list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7286B896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urr_mse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</w:p>
    <w:p w14:paraId="35645026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averaging over '</w:t>
      </w:r>
      <w:proofErr w:type="spellStart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avg_runs</w:t>
      </w:r>
      <w:proofErr w:type="spellEnd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' runs of each lambda</w:t>
      </w:r>
    </w:p>
    <w:p w14:paraId="64638CCE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vg_runs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5A1DB438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        # Setting new "random-</w:t>
      </w:r>
      <w:proofErr w:type="spellStart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ish</w:t>
      </w:r>
      <w:proofErr w:type="spellEnd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" seed </w:t>
      </w:r>
      <w:proofErr w:type="spellStart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everytime</w:t>
      </w:r>
      <w:proofErr w:type="spellEnd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new data is generated</w:t>
      </w:r>
    </w:p>
    <w:p w14:paraId="4097AC13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        # current time in milliseconds</w:t>
      </w:r>
    </w:p>
    <w:p w14:paraId="15B125AE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        t = 1000 *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time.time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()</w:t>
      </w:r>
    </w:p>
    <w:p w14:paraId="47FF3058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        # the seed must be between 0 and </w:t>
      </w:r>
      <w:proofErr w:type="spellStart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and</w:t>
      </w:r>
      <w:proofErr w:type="spellEnd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2**32 - 1</w:t>
      </w:r>
    </w:p>
    <w:p w14:paraId="23EE7949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       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np.random</w:t>
      </w:r>
      <w:proofErr w:type="gramEnd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.seed</w:t>
      </w:r>
      <w:proofErr w:type="spellEnd"/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(int(t) % 2**32)</w:t>
      </w:r>
    </w:p>
    <w:p w14:paraId="0EAFACC8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04841E2C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X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B862339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Y 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Y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4402261C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217CE94C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Model training</w:t>
      </w:r>
    </w:p>
    <w:p w14:paraId="500EDC61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idge_model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t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l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52951EC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urr_mse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idge_model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D38BF0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05051F6D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urr_mse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770698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/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vg_runs</w:t>
      </w:r>
      <w:proofErr w:type="spellEnd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30934EC6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1E41C1EC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770698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alculate Error (MSE) and append to the list</w:t>
      </w:r>
    </w:p>
    <w:p w14:paraId="5BB932DB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_</w:t>
      </w:r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s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ppend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urr_mse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AE0D745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4EAF587E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ot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list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_list</w:t>
      </w:r>
      <w:proofErr w:type="spell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7E2BF4D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tle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ue Error with increasing Lambda"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0D1CB89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label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Lambda value"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B7A0316" w14:textId="79C58B4E" w:rsid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</w:pP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label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ue Error"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2A7E38C2" w14:textId="288B300C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avefig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770698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Q2_fig.png'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dpi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770698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200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2D5454C" w14:textId="77777777" w:rsidR="00770698" w:rsidRPr="00770698" w:rsidRDefault="00770698" w:rsidP="00770698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lastRenderedPageBreak/>
        <w:t>plt</w:t>
      </w:r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770698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ow</w:t>
      </w:r>
      <w:proofErr w:type="spellEnd"/>
      <w:proofErr w:type="gramEnd"/>
      <w:r w:rsidRPr="00770698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)</w:t>
      </w:r>
    </w:p>
    <w:p w14:paraId="6481ACFB" w14:textId="517F332D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17DB3405" w14:textId="032DD21F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631798CF" wp14:editId="34B58719">
            <wp:extent cx="5486400" cy="3657600"/>
            <wp:effectExtent l="0" t="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E2AE21" w14:textId="11067A8F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40988A81" w14:textId="02429D7F" w:rsidR="00D824AC" w:rsidRPr="00D824AC" w:rsidRDefault="00D824AC" w:rsidP="00770698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D824AC">
        <w:rPr>
          <w:rFonts w:ascii="Times New Roman" w:eastAsiaTheme="minorEastAsia" w:hAnsi="Times New Roman" w:cs="Times New Roman"/>
          <w:highlight w:val="green"/>
        </w:rPr>
        <w:t>The estimated error as a function of lambda is shown above.</w:t>
      </w:r>
    </w:p>
    <w:p w14:paraId="06C90CC9" w14:textId="77777777" w:rsidR="00D824AC" w:rsidRDefault="00D824AC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1908CE88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Finding optimal Lambda</w:t>
      </w:r>
    </w:p>
    <w:p w14:paraId="01E7F78D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lambda_index</w:t>
      </w:r>
      <w:proofErr w:type="spell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rgmin</w:t>
      </w:r>
      <w:proofErr w:type="spellEnd"/>
      <w:proofErr w:type="gram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_list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B107BEB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lambda_value</w:t>
      </w:r>
      <w:proofErr w:type="spell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list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lambda_index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</w:p>
    <w:p w14:paraId="026EB9D9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A26F9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A26F9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Optimal Lambda value: "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lambda_value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CB30DD9" w14:textId="273F6E4C" w:rsidR="00A26F93" w:rsidRDefault="00A26F9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7FF1052B" w14:textId="77777777" w:rsidR="00A26F93" w:rsidRPr="00A26F93" w:rsidRDefault="00A26F93" w:rsidP="00A26F93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Optimal </w:t>
      </w:r>
      <w:r w:rsidRPr="00A26F93">
        <w:rPr>
          <w:rFonts w:ascii="Courier New" w:eastAsia="Times New Roman" w:hAnsi="Courier New" w:cs="Courier New"/>
          <w:b/>
          <w:bCs/>
          <w:color w:val="200080"/>
          <w:sz w:val="20"/>
          <w:szCs w:val="20"/>
          <w:lang w:val="en-IN" w:eastAsia="en-IN"/>
        </w:rPr>
        <w:t>Lambda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value</w:t>
      </w:r>
      <w:r w:rsidRPr="00A26F93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26F93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19999999999999962</w:t>
      </w:r>
    </w:p>
    <w:p w14:paraId="477717A6" w14:textId="50A0D060" w:rsidR="00A26F93" w:rsidRDefault="00A26F9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4466D868" w14:textId="725C914E" w:rsidR="00D824AC" w:rsidRPr="00D824AC" w:rsidRDefault="00D824AC" w:rsidP="00770698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D824AC">
        <w:rPr>
          <w:rFonts w:ascii="Times New Roman" w:eastAsiaTheme="minorEastAsia" w:hAnsi="Times New Roman" w:cs="Times New Roman"/>
          <w:highlight w:val="green"/>
        </w:rPr>
        <w:t>The optimal Lambda value which minimizes the testing error is -0.02</w:t>
      </w:r>
    </w:p>
    <w:p w14:paraId="1B38DCDD" w14:textId="6F7DC6D3" w:rsidR="00A26F93" w:rsidRDefault="00A26F9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07A59CE1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Finding weights and biases with optimal lambda</w:t>
      </w:r>
    </w:p>
    <w:p w14:paraId="77800D2C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w</w:t>
      </w:r>
      <w:proofErr w:type="spell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idge_model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t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lambda_value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6863BFC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66B7F4B5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Save fitted/trained weights and bias</w:t>
      </w:r>
    </w:p>
    <w:p w14:paraId="3A33AC81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bias_ridge</w:t>
      </w:r>
      <w:proofErr w:type="spell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idge_</w:t>
      </w:r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odel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A26F93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</w:p>
    <w:p w14:paraId="6B6DA827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ridge</w:t>
      </w:r>
      <w:proofErr w:type="spell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idge_</w:t>
      </w:r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odel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A26F93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]</w:t>
      </w:r>
    </w:p>
    <w:p w14:paraId="68D8D175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60E867EB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Result of solved model</w:t>
      </w:r>
    </w:p>
    <w:p w14:paraId="4EE78A39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A26F9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A26F9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ained Weights:"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ridge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23AE7D1B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A26F9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A26F9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ained Bias:"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bias_ridge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8024AD3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0AFD6E93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omparison between trained vs true weights and bias</w:t>
      </w:r>
    </w:p>
    <w:p w14:paraId="3787C2DD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list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Start"/>
      <w:r w:rsidRPr="00A26F9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A26F93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21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6E4B5A5F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5BD6D04B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fig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ure</w:t>
      </w:r>
      <w:proofErr w:type="spellEnd"/>
      <w:proofErr w:type="gram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ata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[</w:t>
      </w:r>
    </w:p>
    <w:p w14:paraId="5B01A8BB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</w:t>
      </w:r>
      <w:proofErr w:type="spellEnd"/>
      <w:proofErr w:type="gram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me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True Weights'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_weights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,</w:t>
      </w:r>
    </w:p>
    <w:p w14:paraId="69B305D1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</w:t>
      </w:r>
      <w:proofErr w:type="spellEnd"/>
      <w:proofErr w:type="gram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me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Trained Weights'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ridge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3F314BF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</w:p>
    <w:p w14:paraId="6F6F937D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layout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mode</w:t>
      </w:r>
      <w:proofErr w:type="spell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group'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axis_tickangle</w:t>
      </w:r>
      <w:proofErr w:type="spell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A26F93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90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axis</w:t>
      </w:r>
      <w:proofErr w:type="spell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26F9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ict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ckmode</w:t>
      </w:r>
      <w:proofErr w:type="spell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linear'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267A13C7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xaxes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tle_text</w:t>
      </w:r>
      <w:proofErr w:type="spell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Feature Number"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4558C64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lastRenderedPageBreak/>
        <w:t>fig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yaxes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tle_text</w:t>
      </w:r>
      <w:proofErr w:type="spell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Weight Values"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0F79CA9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ow</w:t>
      </w:r>
      <w:proofErr w:type="spellEnd"/>
      <w:proofErr w:type="gram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)</w:t>
      </w:r>
    </w:p>
    <w:p w14:paraId="4641F269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6AFD7903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A26F9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A26F9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ue Bias:"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_bias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9186440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A26F9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A26F9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ained Bias:"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bias_ridge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BCE537E" w14:textId="77777777" w:rsidR="00A26F93" w:rsidRPr="00A26F93" w:rsidRDefault="00A26F93" w:rsidP="00A26F93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Trained Weights</w:t>
      </w:r>
      <w:r w:rsidRPr="00A26F93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[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58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 </w:t>
      </w:r>
      <w:proofErr w:type="gramStart"/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323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262</w:t>
      </w:r>
      <w:proofErr w:type="gramEnd"/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178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56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63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29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15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12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2</w:t>
      </w:r>
    </w:p>
    <w:p w14:paraId="7565CADB" w14:textId="77777777" w:rsidR="00A26F93" w:rsidRPr="00A26F93" w:rsidRDefault="00A26F93" w:rsidP="00A26F93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proofErr w:type="gramStart"/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2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26F93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proofErr w:type="gramEnd"/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51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14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14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2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1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 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9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14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11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1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]</w:t>
      </w:r>
    </w:p>
    <w:p w14:paraId="5D243BB4" w14:textId="77777777" w:rsidR="00A26F93" w:rsidRPr="00A26F93" w:rsidRDefault="00A26F93" w:rsidP="00A26F93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Trained Bias</w:t>
      </w:r>
      <w:r w:rsidRPr="00A26F93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10.022940502350144</w:t>
      </w:r>
    </w:p>
    <w:p w14:paraId="474183DD" w14:textId="686CDD1C" w:rsidR="00A26F93" w:rsidRDefault="00A26F9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4943FE85" w14:textId="151658B5" w:rsidR="00A26F93" w:rsidRDefault="00A26F9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3F78EDA3" wp14:editId="66779830">
            <wp:extent cx="5731510" cy="3062605"/>
            <wp:effectExtent l="0" t="0" r="2540" b="444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6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55E77B" w14:textId="5FE120FA" w:rsidR="00A26F93" w:rsidRDefault="00A26F9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15FFEF59" w14:textId="77777777" w:rsidR="00A26F93" w:rsidRPr="00A26F93" w:rsidRDefault="00A26F93" w:rsidP="00A26F93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074726"/>
          <w:sz w:val="20"/>
          <w:szCs w:val="20"/>
          <w:lang w:val="en-IN" w:eastAsia="en-IN"/>
        </w:rPr>
        <w:t>True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Bias</w:t>
      </w:r>
      <w:r w:rsidRPr="00A26F93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008C00"/>
          <w:sz w:val="20"/>
          <w:szCs w:val="20"/>
          <w:lang w:val="en-IN" w:eastAsia="en-IN"/>
        </w:rPr>
        <w:t>10</w:t>
      </w:r>
    </w:p>
    <w:p w14:paraId="168DE354" w14:textId="77777777" w:rsidR="00A26F93" w:rsidRPr="00A26F93" w:rsidRDefault="00A26F93" w:rsidP="00A26F93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Trained Bias</w:t>
      </w:r>
      <w:r w:rsidRPr="00A26F93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A26F9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10.022940502350144</w:t>
      </w:r>
    </w:p>
    <w:p w14:paraId="5ABAF65A" w14:textId="643F5824" w:rsidR="00A26F93" w:rsidRDefault="00A26F9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6D255230" w14:textId="3B9DF5BD" w:rsidR="00D824AC" w:rsidRDefault="00D824AC" w:rsidP="00770698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5C5667">
        <w:rPr>
          <w:rFonts w:ascii="Times New Roman" w:eastAsiaTheme="minorEastAsia" w:hAnsi="Times New Roman" w:cs="Times New Roman"/>
          <w:highlight w:val="green"/>
        </w:rPr>
        <w:t>The weights and biases</w:t>
      </w:r>
      <w:r w:rsidR="005C5667" w:rsidRPr="005C5667">
        <w:rPr>
          <w:rFonts w:ascii="Times New Roman" w:eastAsiaTheme="minorEastAsia" w:hAnsi="Times New Roman" w:cs="Times New Roman"/>
          <w:highlight w:val="green"/>
        </w:rPr>
        <w:t xml:space="preserve"> at Lambda=-0.02 </w:t>
      </w:r>
      <w:r w:rsidR="005C5667">
        <w:rPr>
          <w:rFonts w:ascii="Times New Roman" w:eastAsiaTheme="minorEastAsia" w:hAnsi="Times New Roman" w:cs="Times New Roman"/>
          <w:highlight w:val="green"/>
        </w:rPr>
        <w:t xml:space="preserve">and its comparison to true weights </w:t>
      </w:r>
      <w:r w:rsidR="005C5667" w:rsidRPr="005C5667">
        <w:rPr>
          <w:rFonts w:ascii="Times New Roman" w:eastAsiaTheme="minorEastAsia" w:hAnsi="Times New Roman" w:cs="Times New Roman"/>
          <w:highlight w:val="green"/>
        </w:rPr>
        <w:t>are given above.</w:t>
      </w:r>
    </w:p>
    <w:p w14:paraId="14CCAB20" w14:textId="35E91932" w:rsidR="005C5667" w:rsidRDefault="005C5667" w:rsidP="00770698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6B3039A" w14:textId="796C84D5" w:rsidR="005C5667" w:rsidRDefault="005C5667" w:rsidP="005C566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From the trained model (on ridge regression), </w:t>
      </w:r>
      <w:r w:rsidRPr="00D824AC">
        <w:rPr>
          <w:rFonts w:ascii="Times New Roman" w:eastAsiaTheme="minorEastAsia" w:hAnsi="Times New Roman" w:cs="Times New Roman"/>
          <w:highlight w:val="green"/>
        </w:rPr>
        <w:t>the most signification feature is X</w:t>
      </w:r>
      <w:r w:rsidRPr="00D824AC">
        <w:rPr>
          <w:rFonts w:ascii="Times New Roman" w:eastAsiaTheme="minorEastAsia" w:hAnsi="Times New Roman" w:cs="Times New Roman"/>
          <w:highlight w:val="green"/>
          <w:vertAlign w:val="subscript"/>
        </w:rPr>
        <w:t>1</w:t>
      </w:r>
      <w:r>
        <w:rPr>
          <w:rFonts w:ascii="Times New Roman" w:eastAsiaTheme="minorEastAsia" w:hAnsi="Times New Roman" w:cs="Times New Roman"/>
        </w:rPr>
        <w:t>, which is expected.</w:t>
      </w:r>
    </w:p>
    <w:p w14:paraId="3C9DF4C0" w14:textId="101550E9" w:rsidR="005C5667" w:rsidRDefault="005C5667" w:rsidP="005C566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least significant feature could have been anything from X</w:t>
      </w:r>
      <w:r w:rsidRPr="007E2E0D">
        <w:rPr>
          <w:rFonts w:ascii="Times New Roman" w:eastAsiaTheme="minorEastAsia" w:hAnsi="Times New Roman" w:cs="Times New Roman"/>
          <w:vertAlign w:val="subscript"/>
        </w:rPr>
        <w:t>11</w:t>
      </w:r>
      <w:r>
        <w:rPr>
          <w:rFonts w:ascii="Times New Roman" w:eastAsiaTheme="minorEastAsia" w:hAnsi="Times New Roman" w:cs="Times New Roman"/>
        </w:rPr>
        <w:t xml:space="preserve"> to X</w:t>
      </w:r>
      <w:r w:rsidRPr="007E2E0D">
        <w:rPr>
          <w:rFonts w:ascii="Times New Roman" w:eastAsiaTheme="minorEastAsia" w:hAnsi="Times New Roman" w:cs="Times New Roman"/>
          <w:vertAlign w:val="subscript"/>
        </w:rPr>
        <w:t>20</w:t>
      </w:r>
      <w:r>
        <w:rPr>
          <w:rFonts w:ascii="Times New Roman" w:eastAsiaTheme="minorEastAsia" w:hAnsi="Times New Roman" w:cs="Times New Roman"/>
        </w:rPr>
        <w:t xml:space="preserve">, but </w:t>
      </w:r>
      <w:r w:rsidRPr="00D824AC">
        <w:rPr>
          <w:rFonts w:ascii="Times New Roman" w:eastAsiaTheme="minorEastAsia" w:hAnsi="Times New Roman" w:cs="Times New Roman"/>
          <w:highlight w:val="green"/>
        </w:rPr>
        <w:t>the model found X</w:t>
      </w:r>
      <w:r w:rsidRPr="00D824AC">
        <w:rPr>
          <w:rFonts w:ascii="Times New Roman" w:eastAsiaTheme="minorEastAsia" w:hAnsi="Times New Roman" w:cs="Times New Roman"/>
          <w:highlight w:val="green"/>
          <w:vertAlign w:val="subscript"/>
        </w:rPr>
        <w:t>1</w:t>
      </w:r>
      <w:r>
        <w:rPr>
          <w:rFonts w:ascii="Times New Roman" w:eastAsiaTheme="minorEastAsia" w:hAnsi="Times New Roman" w:cs="Times New Roman"/>
          <w:highlight w:val="green"/>
          <w:vertAlign w:val="subscript"/>
        </w:rPr>
        <w:t>0</w:t>
      </w:r>
      <w:r w:rsidRPr="00D824AC">
        <w:rPr>
          <w:rFonts w:ascii="Times New Roman" w:eastAsiaTheme="minorEastAsia" w:hAnsi="Times New Roman" w:cs="Times New Roman"/>
          <w:highlight w:val="green"/>
        </w:rPr>
        <w:t xml:space="preserve"> </w:t>
      </w:r>
      <w:r>
        <w:rPr>
          <w:rFonts w:ascii="Times New Roman" w:eastAsiaTheme="minorEastAsia" w:hAnsi="Times New Roman" w:cs="Times New Roman"/>
          <w:highlight w:val="green"/>
        </w:rPr>
        <w:t>and X</w:t>
      </w:r>
      <w:r w:rsidRPr="005C5667">
        <w:rPr>
          <w:rFonts w:ascii="Times New Roman" w:eastAsiaTheme="minorEastAsia" w:hAnsi="Times New Roman" w:cs="Times New Roman"/>
          <w:highlight w:val="green"/>
          <w:vertAlign w:val="subscript"/>
        </w:rPr>
        <w:t>15</w:t>
      </w:r>
      <w:r>
        <w:rPr>
          <w:rFonts w:ascii="Times New Roman" w:eastAsiaTheme="minorEastAsia" w:hAnsi="Times New Roman" w:cs="Times New Roman"/>
          <w:highlight w:val="green"/>
        </w:rPr>
        <w:t xml:space="preserve"> </w:t>
      </w:r>
      <w:r w:rsidRPr="00D824AC">
        <w:rPr>
          <w:rFonts w:ascii="Times New Roman" w:eastAsiaTheme="minorEastAsia" w:hAnsi="Times New Roman" w:cs="Times New Roman"/>
          <w:highlight w:val="green"/>
        </w:rPr>
        <w:t>as the least significant feature (-0.00</w:t>
      </w:r>
      <w:r>
        <w:rPr>
          <w:rFonts w:ascii="Times New Roman" w:eastAsiaTheme="minorEastAsia" w:hAnsi="Times New Roman" w:cs="Times New Roman"/>
          <w:highlight w:val="green"/>
        </w:rPr>
        <w:t>2 and 0.002 respectively</w:t>
      </w:r>
      <w:r w:rsidRPr="00D824AC">
        <w:rPr>
          <w:rFonts w:ascii="Times New Roman" w:eastAsiaTheme="minorEastAsia" w:hAnsi="Times New Roman" w:cs="Times New Roman"/>
          <w:highlight w:val="green"/>
        </w:rPr>
        <w:t>)</w:t>
      </w:r>
      <w:r>
        <w:rPr>
          <w:rFonts w:ascii="Times New Roman" w:eastAsiaTheme="minorEastAsia" w:hAnsi="Times New Roman" w:cs="Times New Roman"/>
        </w:rPr>
        <w:t>, although some most weights had fairly low values, except for X</w:t>
      </w:r>
      <w:r w:rsidRPr="00D824AC">
        <w:rPr>
          <w:rFonts w:ascii="Times New Roman" w:eastAsiaTheme="minorEastAsia" w:hAnsi="Times New Roman" w:cs="Times New Roman"/>
          <w:vertAlign w:val="subscript"/>
        </w:rPr>
        <w:t>12</w:t>
      </w:r>
      <w:r>
        <w:rPr>
          <w:rFonts w:ascii="Times New Roman" w:eastAsiaTheme="minorEastAsia" w:hAnsi="Times New Roman" w:cs="Times New Roman"/>
        </w:rPr>
        <w:t>.</w:t>
      </w:r>
    </w:p>
    <w:p w14:paraId="1CCDBA69" w14:textId="1103A3F2" w:rsidR="005C5667" w:rsidRPr="007E2E0D" w:rsidRDefault="005C5667" w:rsidP="005C566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true weight for X</w:t>
      </w:r>
      <w:r w:rsidRPr="005C5667">
        <w:rPr>
          <w:rFonts w:ascii="Times New Roman" w:eastAsiaTheme="minorEastAsia" w:hAnsi="Times New Roman" w:cs="Times New Roman"/>
          <w:vertAlign w:val="subscript"/>
        </w:rPr>
        <w:t>10</w:t>
      </w:r>
      <w:r>
        <w:rPr>
          <w:rFonts w:ascii="Times New Roman" w:eastAsiaTheme="minorEastAsia" w:hAnsi="Times New Roman" w:cs="Times New Roman"/>
        </w:rPr>
        <w:t xml:space="preserve"> is 0.06 (quite small), so </w:t>
      </w:r>
      <w:proofErr w:type="spellStart"/>
      <w:r>
        <w:rPr>
          <w:rFonts w:ascii="Times New Roman" w:eastAsiaTheme="minorEastAsia" w:hAnsi="Times New Roman" w:cs="Times New Roman"/>
        </w:rPr>
        <w:t>its</w:t>
      </w:r>
      <w:proofErr w:type="spellEnd"/>
      <w:r>
        <w:rPr>
          <w:rFonts w:ascii="Times New Roman" w:eastAsiaTheme="minorEastAsia" w:hAnsi="Times New Roman" w:cs="Times New Roman"/>
        </w:rPr>
        <w:t xml:space="preserve"> not that bad that it got a very small weight after training.</w:t>
      </w:r>
    </w:p>
    <w:p w14:paraId="12C3405F" w14:textId="77777777" w:rsidR="005C5667" w:rsidRDefault="005C5667" w:rsidP="005C566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7892F16" w14:textId="77777777" w:rsidR="005C5667" w:rsidRDefault="005C5667" w:rsidP="005C5667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D824AC">
        <w:rPr>
          <w:rFonts w:ascii="Times New Roman" w:eastAsiaTheme="minorEastAsia" w:hAnsi="Times New Roman" w:cs="Times New Roman"/>
          <w:highlight w:val="green"/>
        </w:rPr>
        <w:t>The model was not able to prune anything</w:t>
      </w:r>
      <w:r>
        <w:rPr>
          <w:rFonts w:ascii="Times New Roman" w:eastAsiaTheme="minorEastAsia" w:hAnsi="Times New Roman" w:cs="Times New Roman"/>
        </w:rPr>
        <w:t xml:space="preserve"> as none of the weights found were 0 or even close to 0 below </w:t>
      </w:r>
      <w:proofErr w:type="gramStart"/>
      <w:r>
        <w:rPr>
          <w:rFonts w:ascii="Times New Roman" w:eastAsiaTheme="minorEastAsia" w:hAnsi="Times New Roman" w:cs="Times New Roman"/>
        </w:rPr>
        <w:t>3 point</w:t>
      </w:r>
      <w:proofErr w:type="gramEnd"/>
      <w:r>
        <w:rPr>
          <w:rFonts w:ascii="Times New Roman" w:eastAsiaTheme="minorEastAsia" w:hAnsi="Times New Roman" w:cs="Times New Roman"/>
        </w:rPr>
        <w:t xml:space="preserve"> precision.</w:t>
      </w:r>
    </w:p>
    <w:p w14:paraId="5E0BBABC" w14:textId="77777777" w:rsidR="00D824AC" w:rsidRDefault="00D824AC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04D42587" w14:textId="77777777" w:rsidR="00A26F93" w:rsidRDefault="00A26F9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4E1B5192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Comparison between true, </w:t>
      </w:r>
      <w:proofErr w:type="spellStart"/>
      <w:r w:rsidRPr="00A26F9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trained_naive</w:t>
      </w:r>
      <w:proofErr w:type="spellEnd"/>
      <w:r w:rsidRPr="00A26F9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and </w:t>
      </w:r>
      <w:proofErr w:type="spellStart"/>
      <w:r w:rsidRPr="00A26F9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trained_ridge</w:t>
      </w:r>
      <w:proofErr w:type="spellEnd"/>
      <w:r w:rsidRPr="00A26F9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weights</w:t>
      </w:r>
    </w:p>
    <w:p w14:paraId="091521ED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list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Start"/>
      <w:r w:rsidRPr="00A26F9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A26F93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21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0AC32EA8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7CE1A74A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fig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ure</w:t>
      </w:r>
      <w:proofErr w:type="spellEnd"/>
      <w:proofErr w:type="gram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ata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[</w:t>
      </w:r>
    </w:p>
    <w:p w14:paraId="77DBADED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</w:t>
      </w:r>
      <w:proofErr w:type="spellEnd"/>
      <w:proofErr w:type="gram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me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True Weights'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_weights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,</w:t>
      </w:r>
    </w:p>
    <w:p w14:paraId="41AC5A9A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</w:t>
      </w:r>
      <w:proofErr w:type="spellEnd"/>
      <w:proofErr w:type="gram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me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Trained Weights Naive'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naive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,</w:t>
      </w:r>
    </w:p>
    <w:p w14:paraId="0C1CA961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</w:t>
      </w:r>
      <w:proofErr w:type="spellEnd"/>
      <w:proofErr w:type="gram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me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Trained Weights Ridge'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ridge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429AA323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</w:p>
    <w:p w14:paraId="417158B2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layout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mode</w:t>
      </w:r>
      <w:proofErr w:type="spell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group'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axis_tickangle</w:t>
      </w:r>
      <w:proofErr w:type="spell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A26F93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90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axis</w:t>
      </w:r>
      <w:proofErr w:type="spell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26F9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ict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ckmode</w:t>
      </w:r>
      <w:proofErr w:type="spell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linear'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34647C7B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lastRenderedPageBreak/>
        <w:t>fig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xaxes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tle_text</w:t>
      </w:r>
      <w:proofErr w:type="spell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Feature Number"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E085008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yaxes</w:t>
      </w:r>
      <w:proofErr w:type="spell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tle_text</w:t>
      </w:r>
      <w:proofErr w:type="spellEnd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26F9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Weight Values"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FF2F21C" w14:textId="77777777" w:rsidR="00A26F93" w:rsidRPr="00A26F93" w:rsidRDefault="00A26F93" w:rsidP="00A26F9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26F9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ow</w:t>
      </w:r>
      <w:proofErr w:type="spellEnd"/>
      <w:proofErr w:type="gramEnd"/>
      <w:r w:rsidRPr="00A26F9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)</w:t>
      </w:r>
    </w:p>
    <w:p w14:paraId="49745A48" w14:textId="4865179B" w:rsidR="00A26F93" w:rsidRDefault="00A26F9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694770A5" w14:textId="48C3FD42" w:rsidR="00A26F93" w:rsidRDefault="00A26F9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12356735" wp14:editId="2D26E8F6">
            <wp:extent cx="5731510" cy="3062605"/>
            <wp:effectExtent l="0" t="0" r="2540" b="444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6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0CAA1CF" w14:textId="05DC2A4A" w:rsidR="00770698" w:rsidRPr="005C5667" w:rsidRDefault="005C5667" w:rsidP="00770698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 w:rsidRPr="005C5667">
        <w:rPr>
          <w:rFonts w:ascii="Times New Roman" w:eastAsiaTheme="minorEastAsia" w:hAnsi="Times New Roman" w:cs="Times New Roman"/>
          <w:highlight w:val="green"/>
        </w:rPr>
        <w:t>From the above plot, we can see they both perform fairly similar. If I had to choose one, I would go for the ridge regression model as the second weight (being an important feature) w</w:t>
      </w:r>
      <w:r w:rsidRPr="005C5667">
        <w:rPr>
          <w:rFonts w:ascii="Times New Roman" w:eastAsiaTheme="minorEastAsia" w:hAnsi="Times New Roman" w:cs="Times New Roman"/>
          <w:highlight w:val="green"/>
          <w:vertAlign w:val="subscript"/>
        </w:rPr>
        <w:t>2</w:t>
      </w:r>
      <w:r w:rsidRPr="005C5667">
        <w:rPr>
          <w:rFonts w:ascii="Times New Roman" w:eastAsiaTheme="minorEastAsia" w:hAnsi="Times New Roman" w:cs="Times New Roman"/>
          <w:highlight w:val="green"/>
        </w:rPr>
        <w:t xml:space="preserve"> was quite far off in the naïve model.</w:t>
      </w:r>
    </w:p>
    <w:p w14:paraId="43A9DFF6" w14:textId="77777777" w:rsidR="005C5667" w:rsidRDefault="005C5667" w:rsidP="00770698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6B34F2A8" w14:textId="694E155C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73964DD9" w14:textId="29776FE0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1.3</w:t>
      </w:r>
    </w:p>
    <w:p w14:paraId="660BA124" w14:textId="6731C7D4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79132E99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0624D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Lasso Reg</w:t>
      </w:r>
    </w:p>
    <w:p w14:paraId="6FEFA847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0624D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reate model (object)</w:t>
      </w:r>
    </w:p>
    <w:p w14:paraId="5817A001" w14:textId="1AF2EF8D" w:rsidR="0030624D" w:rsidRPr="0030624D" w:rsidRDefault="005C5667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e</w:t>
      </w:r>
      <w:r w:rsidR="0030624D"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="0030624D"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="0030624D"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="0030624D"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ssoRegression</w:t>
      </w:r>
      <w:proofErr w:type="spellEnd"/>
      <w:r w:rsidR="0030624D"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="0030624D"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D623C14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5CA78C74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0624D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number of lambda values to test</w:t>
      </w:r>
    </w:p>
    <w:p w14:paraId="22C41908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count</w:t>
      </w:r>
      <w:proofErr w:type="spellEnd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0624D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</w:t>
      </w:r>
    </w:p>
    <w:p w14:paraId="5801080B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3A9E7A6B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0624D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list of weights for increasing lambda values</w:t>
      </w:r>
    </w:p>
    <w:p w14:paraId="6CCB2E57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s_list</w:t>
      </w:r>
      <w:proofErr w:type="spellEnd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]</w:t>
      </w:r>
    </w:p>
    <w:p w14:paraId="49BDA6C8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0BB42525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0624D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list of increasing lambda values</w:t>
      </w:r>
    </w:p>
    <w:p w14:paraId="1901B1CB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list</w:t>
      </w:r>
      <w:proofErr w:type="spellEnd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nspace</w:t>
      </w:r>
      <w:proofErr w:type="spellEnd"/>
      <w:proofErr w:type="gram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tart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0624D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top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0624D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2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um</w:t>
      </w:r>
      <w:proofErr w:type="spell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count</w:t>
      </w:r>
      <w:r w:rsidRPr="0030624D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30624D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endpoint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10E78CF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533D82A7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0624D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l </w:t>
      </w:r>
      <w:r w:rsidRPr="0030624D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list</w:t>
      </w:r>
      <w:proofErr w:type="spell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</w:t>
      </w:r>
    </w:p>
    <w:p w14:paraId="79CA1868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30624D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Model training</w:t>
      </w:r>
    </w:p>
    <w:p w14:paraId="59174285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sso_model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t</w:t>
      </w:r>
      <w:proofErr w:type="spell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l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0624D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01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C5FC227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30A84A34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30624D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Adding to the weights to a list i.e. list of </w:t>
      </w:r>
      <w:proofErr w:type="spellStart"/>
      <w:r w:rsidRPr="0030624D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numpy</w:t>
      </w:r>
      <w:proofErr w:type="spellEnd"/>
      <w:r w:rsidRPr="0030624D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arrays</w:t>
      </w:r>
    </w:p>
    <w:p w14:paraId="4333866E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s_</w:t>
      </w:r>
      <w:proofErr w:type="gram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st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ppend</w:t>
      </w:r>
      <w:proofErr w:type="spellEnd"/>
      <w:proofErr w:type="gram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sso_model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0624D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])</w:t>
      </w:r>
    </w:p>
    <w:p w14:paraId="2AB90620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172CBD23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0624D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Converting to </w:t>
      </w:r>
      <w:proofErr w:type="spellStart"/>
      <w:r w:rsidRPr="0030624D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numpy</w:t>
      </w:r>
      <w:proofErr w:type="spellEnd"/>
      <w:r w:rsidRPr="0030624D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array; now it becomes a 2d </w:t>
      </w:r>
      <w:proofErr w:type="spellStart"/>
      <w:r w:rsidRPr="0030624D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numpy</w:t>
      </w:r>
      <w:proofErr w:type="spellEnd"/>
      <w:r w:rsidRPr="0030624D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array</w:t>
      </w:r>
    </w:p>
    <w:p w14:paraId="2A60B471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s_array</w:t>
      </w:r>
      <w:proofErr w:type="spellEnd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sarray</w:t>
      </w:r>
      <w:proofErr w:type="spellEnd"/>
      <w:proofErr w:type="gram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s_list</w:t>
      </w:r>
      <w:proofErr w:type="spell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AF72CE3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5781F880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0624D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Transposing the weights 2d array for plotting</w:t>
      </w:r>
    </w:p>
    <w:p w14:paraId="30271FE4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s_vs_lambda</w:t>
      </w:r>
      <w:proofErr w:type="spellEnd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s_</w:t>
      </w:r>
      <w:proofErr w:type="gram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rray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</w:t>
      </w:r>
      <w:proofErr w:type="spellEnd"/>
      <w:proofErr w:type="gramEnd"/>
    </w:p>
    <w:p w14:paraId="67FF3C0D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45AFB0D7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001FF416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ure</w:t>
      </w:r>
      <w:proofErr w:type="spellEnd"/>
      <w:proofErr w:type="gram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size</w:t>
      </w:r>
      <w:proofErr w:type="spell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(</w:t>
      </w:r>
      <w:r w:rsidRPr="0030624D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5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0624D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8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64E3AA82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0624D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lastRenderedPageBreak/>
        <w:t>for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0624D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0624D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30624D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len</w:t>
      </w:r>
      <w:proofErr w:type="spell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s_vs_lambda</w:t>
      </w:r>
      <w:proofErr w:type="spell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:</w:t>
      </w:r>
    </w:p>
    <w:p w14:paraId="0D11381D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l</w:t>
      </w:r>
      <w:proofErr w:type="spellEnd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s_vs_lambda</w:t>
      </w:r>
      <w:proofErr w:type="spell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</w:p>
    <w:p w14:paraId="68A26E33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ot</w:t>
      </w:r>
      <w:proofErr w:type="spellEnd"/>
      <w:proofErr w:type="gram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list</w:t>
      </w:r>
      <w:proofErr w:type="spell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l</w:t>
      </w:r>
      <w:proofErr w:type="spell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label 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0624D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</w:t>
      </w:r>
      <w:proofErr w:type="spellStart"/>
      <w:r w:rsidRPr="0030624D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w"</w:t>
      </w:r>
      <w:r w:rsidRPr="0030624D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30624D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str</w:t>
      </w:r>
      <w:proofErr w:type="spell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r w:rsidRPr="0030624D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30624D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3A6A872D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23D08B5D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label</w:t>
      </w:r>
      <w:proofErr w:type="spellEnd"/>
      <w:proofErr w:type="gram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0624D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Lambda value"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</w:p>
    <w:p w14:paraId="127F233D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label</w:t>
      </w:r>
      <w:proofErr w:type="spellEnd"/>
      <w:proofErr w:type="gram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0624D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Weight value"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</w:p>
    <w:p w14:paraId="32779455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egend</w:t>
      </w:r>
      <w:proofErr w:type="spellEnd"/>
      <w:proofErr w:type="gram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oc</w:t>
      </w:r>
      <w:proofErr w:type="spellEnd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0624D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upper right"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0824B0F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tle</w:t>
      </w:r>
      <w:proofErr w:type="spellEnd"/>
      <w:proofErr w:type="gram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0624D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Weight values with increasing Lambda"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186518C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avefig</w:t>
      </w:r>
      <w:proofErr w:type="spellEnd"/>
      <w:proofErr w:type="gram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0624D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Q3_fig.png'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dpi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0624D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200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8F32C31" w14:textId="77777777" w:rsidR="0030624D" w:rsidRPr="0030624D" w:rsidRDefault="0030624D" w:rsidP="0030624D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0624D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ow</w:t>
      </w:r>
      <w:proofErr w:type="spellEnd"/>
      <w:proofErr w:type="gramEnd"/>
      <w:r w:rsidRPr="0030624D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)</w:t>
      </w:r>
    </w:p>
    <w:p w14:paraId="7BCC037A" w14:textId="4B5D0367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4A5862BB" w14:textId="442677CA" w:rsidR="0030624D" w:rsidRDefault="0030624D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30570395" wp14:editId="77D8684E">
            <wp:extent cx="5731510" cy="3056890"/>
            <wp:effectExtent l="0" t="0" r="254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568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0C4F6E" w14:textId="042D4730" w:rsidR="00770698" w:rsidRPr="00130E3F" w:rsidRDefault="00130E3F" w:rsidP="00130E3F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130E3F">
        <w:rPr>
          <w:rFonts w:ascii="Times New Roman" w:eastAsiaTheme="minorEastAsia" w:hAnsi="Times New Roman" w:cs="Times New Roman"/>
          <w:highlight w:val="green"/>
        </w:rPr>
        <w:t>From the above plot we see that features get eliminated (weights become 0) as lambda increases. At around lambda=1, we see all features eliminated.</w:t>
      </w:r>
    </w:p>
    <w:p w14:paraId="48A50FB0" w14:textId="7F57AAD3" w:rsidR="00770698" w:rsidRDefault="00770698" w:rsidP="00770698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21073608" w14:textId="2CB09864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426A07A7" w14:textId="51C6E090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1.4</w:t>
      </w:r>
    </w:p>
    <w:p w14:paraId="55A1DDF6" w14:textId="3DCD048D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79EF05B7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number of lambda values to test</w:t>
      </w:r>
    </w:p>
    <w:p w14:paraId="61BB48D9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count</w:t>
      </w:r>
      <w:proofErr w:type="spellEnd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514487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200</w:t>
      </w:r>
    </w:p>
    <w:p w14:paraId="68E6980D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71642826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list of increasing lambda values</w:t>
      </w:r>
    </w:p>
    <w:p w14:paraId="2A653C8E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list</w:t>
      </w:r>
      <w:proofErr w:type="spellEnd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nspace</w:t>
      </w:r>
      <w:proofErr w:type="spellEnd"/>
      <w:proofErr w:type="gram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tart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514487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top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514487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2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um</w:t>
      </w:r>
      <w:proofErr w:type="spell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count</w:t>
      </w:r>
      <w:r w:rsidRPr="00514487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514487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endpoint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8D0EC14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51FD8299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list of errors (true) for increasing lambda values</w:t>
      </w:r>
    </w:p>
    <w:p w14:paraId="0587FE6E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_list</w:t>
      </w:r>
      <w:proofErr w:type="spellEnd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]</w:t>
      </w:r>
    </w:p>
    <w:p w14:paraId="4D386314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vg_runs</w:t>
      </w:r>
      <w:proofErr w:type="spellEnd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514487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100</w:t>
      </w:r>
    </w:p>
    <w:p w14:paraId="073DDB0C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6B091A99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l </w:t>
      </w:r>
      <w:r w:rsidRPr="00514487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list</w:t>
      </w:r>
      <w:proofErr w:type="spell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574E451C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urr_mse</w:t>
      </w:r>
      <w:proofErr w:type="spellEnd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514487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</w:p>
    <w:p w14:paraId="70BE21CE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averaging over '</w:t>
      </w:r>
      <w:proofErr w:type="spellStart"/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avg_runs</w:t>
      </w:r>
      <w:proofErr w:type="spellEnd"/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' runs of each lambda</w:t>
      </w:r>
    </w:p>
    <w:p w14:paraId="4923C57C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514487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514487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514487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vg_runs</w:t>
      </w:r>
      <w:proofErr w:type="spell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7C5C0461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        # Setting new "random-</w:t>
      </w:r>
      <w:proofErr w:type="spellStart"/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ish</w:t>
      </w:r>
      <w:proofErr w:type="spellEnd"/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" seed </w:t>
      </w:r>
      <w:proofErr w:type="spellStart"/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everytime</w:t>
      </w:r>
      <w:proofErr w:type="spellEnd"/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new data is generated</w:t>
      </w:r>
    </w:p>
    <w:p w14:paraId="7120F160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        # current time in milliseconds</w:t>
      </w:r>
    </w:p>
    <w:p w14:paraId="17D8DEB2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        t = 1000 * </w:t>
      </w:r>
      <w:proofErr w:type="spellStart"/>
      <w:proofErr w:type="gramStart"/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time.time</w:t>
      </w:r>
      <w:proofErr w:type="spellEnd"/>
      <w:proofErr w:type="gramEnd"/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()</w:t>
      </w:r>
    </w:p>
    <w:p w14:paraId="75E41F03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        # the seed must be between 0 and </w:t>
      </w:r>
      <w:proofErr w:type="spellStart"/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and</w:t>
      </w:r>
      <w:proofErr w:type="spellEnd"/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2**32 - 1</w:t>
      </w:r>
    </w:p>
    <w:p w14:paraId="4B86B9D0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        </w:t>
      </w:r>
      <w:proofErr w:type="spellStart"/>
      <w:proofErr w:type="gramStart"/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np.random</w:t>
      </w:r>
      <w:proofErr w:type="gramEnd"/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.seed</w:t>
      </w:r>
      <w:proofErr w:type="spellEnd"/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(int(t) % 2**32)</w:t>
      </w:r>
    </w:p>
    <w:p w14:paraId="0A9346FE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4F173D5D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X 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</w:t>
      </w:r>
      <w:proofErr w:type="gram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proofErr w:type="spell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4999F060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lastRenderedPageBreak/>
        <w:t xml:space="preserve">        Y 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Y</w:t>
      </w:r>
      <w:proofErr w:type="spell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1A779AE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00F3C3C8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Model training</w:t>
      </w:r>
    </w:p>
    <w:p w14:paraId="22AA92A5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sso_model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t</w:t>
      </w:r>
      <w:proofErr w:type="spell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l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514487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0001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4C88642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urr_mse</w:t>
      </w:r>
      <w:proofErr w:type="spellEnd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514487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sso_model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</w:t>
      </w:r>
      <w:proofErr w:type="spell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proofErr w:type="gram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BD34771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13687163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urr_mse</w:t>
      </w:r>
      <w:proofErr w:type="spellEnd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514487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/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vg_runs</w:t>
      </w:r>
      <w:proofErr w:type="spellEnd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28D2AF0E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3592843D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514487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alculate Error (MSE) and append to the list</w:t>
      </w:r>
    </w:p>
    <w:p w14:paraId="50E7F9AE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_</w:t>
      </w:r>
      <w:proofErr w:type="gram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st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ppend</w:t>
      </w:r>
      <w:proofErr w:type="spellEnd"/>
      <w:proofErr w:type="gram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curr_mse</w:t>
      </w:r>
      <w:proofErr w:type="spell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E625E60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4ECB84BB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ot</w:t>
      </w:r>
      <w:proofErr w:type="spellEnd"/>
      <w:proofErr w:type="gram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list</w:t>
      </w:r>
      <w:proofErr w:type="spell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_list</w:t>
      </w:r>
      <w:proofErr w:type="spell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0AFDD83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tle</w:t>
      </w:r>
      <w:proofErr w:type="spellEnd"/>
      <w:proofErr w:type="gram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514487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ue Error with increasing Lambda"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25D1D3CB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label</w:t>
      </w:r>
      <w:proofErr w:type="spellEnd"/>
      <w:proofErr w:type="gram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514487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Lambda value"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DB6C71E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label</w:t>
      </w:r>
      <w:proofErr w:type="spellEnd"/>
      <w:proofErr w:type="gram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514487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ue Error"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801C8D3" w14:textId="77777777" w:rsidR="00514487" w:rsidRPr="00514487" w:rsidRDefault="00514487" w:rsidP="00514487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514487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ow</w:t>
      </w:r>
      <w:proofErr w:type="spellEnd"/>
      <w:proofErr w:type="gramEnd"/>
      <w:r w:rsidRPr="00514487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)</w:t>
      </w:r>
    </w:p>
    <w:p w14:paraId="7D347B6C" w14:textId="1C44B265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127C7C46" w14:textId="341943DE" w:rsidR="00514487" w:rsidRDefault="00A0501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37C309B1" wp14:editId="2B0734DD">
            <wp:extent cx="5486400" cy="365760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7EC999" w14:textId="5E736D3E" w:rsidR="00130E3F" w:rsidRDefault="00465CEE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D824AC">
        <w:rPr>
          <w:rFonts w:ascii="Times New Roman" w:eastAsiaTheme="minorEastAsia" w:hAnsi="Times New Roman" w:cs="Times New Roman"/>
          <w:highlight w:val="green"/>
        </w:rPr>
        <w:t>The estimated error as a function of lambda is shown above.</w:t>
      </w:r>
    </w:p>
    <w:p w14:paraId="11E53BF3" w14:textId="77777777" w:rsidR="00130E3F" w:rsidRDefault="00130E3F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2DC34F38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Finding optimal Lambda</w:t>
      </w:r>
    </w:p>
    <w:p w14:paraId="38C2F0F5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lambda_index</w:t>
      </w:r>
      <w:proofErr w:type="spell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rgmin</w:t>
      </w:r>
      <w:proofErr w:type="spellEnd"/>
      <w:proofErr w:type="gram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_list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29A2CA23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lambda_value</w:t>
      </w:r>
      <w:proofErr w:type="spell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list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lambda_index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</w:p>
    <w:p w14:paraId="6531601A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A0501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A0501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Optimal Lambda value: "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lambda_value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1EF3A51" w14:textId="6FDEC9F7" w:rsidR="00A05013" w:rsidRDefault="00A0501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2B0FF8AB" w14:textId="77777777" w:rsidR="00A05013" w:rsidRPr="00A05013" w:rsidRDefault="00A05013" w:rsidP="00A05013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Optimal </w:t>
      </w:r>
      <w:r w:rsidRPr="00A05013">
        <w:rPr>
          <w:rFonts w:ascii="Courier New" w:eastAsia="Times New Roman" w:hAnsi="Courier New" w:cs="Courier New"/>
          <w:b/>
          <w:bCs/>
          <w:color w:val="200080"/>
          <w:sz w:val="20"/>
          <w:szCs w:val="20"/>
          <w:lang w:val="en-IN" w:eastAsia="en-IN"/>
        </w:rPr>
        <w:t>Lambda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value</w:t>
      </w:r>
      <w:r w:rsidRPr="00A05013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2</w:t>
      </w:r>
    </w:p>
    <w:p w14:paraId="50F6F261" w14:textId="7112ADE0" w:rsidR="00A05013" w:rsidRDefault="00A0501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74A54DBA" w14:textId="42AF126A" w:rsidR="00465CEE" w:rsidRPr="00465CEE" w:rsidRDefault="00465CEE" w:rsidP="00465CE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D824AC">
        <w:rPr>
          <w:rFonts w:ascii="Times New Roman" w:eastAsiaTheme="minorEastAsia" w:hAnsi="Times New Roman" w:cs="Times New Roman"/>
          <w:highlight w:val="green"/>
        </w:rPr>
        <w:t>The optimal Lambda value which minimizes the testing error is 0.</w:t>
      </w:r>
      <w:r>
        <w:rPr>
          <w:rFonts w:ascii="Times New Roman" w:eastAsiaTheme="minorEastAsia" w:hAnsi="Times New Roman" w:cs="Times New Roman"/>
          <w:highlight w:val="green"/>
        </w:rPr>
        <w:t>0</w:t>
      </w:r>
      <w:r w:rsidRPr="00D824AC">
        <w:rPr>
          <w:rFonts w:ascii="Times New Roman" w:eastAsiaTheme="minorEastAsia" w:hAnsi="Times New Roman" w:cs="Times New Roman"/>
          <w:highlight w:val="green"/>
        </w:rPr>
        <w:t>02</w:t>
      </w:r>
    </w:p>
    <w:p w14:paraId="2C7019CE" w14:textId="639ABC37" w:rsidR="00A05013" w:rsidRDefault="00A0501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503D9F0B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Finding weights and biases with optimal lambda</w:t>
      </w:r>
    </w:p>
    <w:p w14:paraId="670B5856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sso_model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t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lambda_value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0001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948D84C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3A9EBB85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Save fitted/trained weights and bias</w:t>
      </w:r>
    </w:p>
    <w:p w14:paraId="768CA3F9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bias_lasso</w:t>
      </w:r>
      <w:proofErr w:type="spell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sso_</w:t>
      </w:r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odel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A05013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</w:p>
    <w:p w14:paraId="0C7B6C50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lasso</w:t>
      </w:r>
      <w:proofErr w:type="spell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sso_</w:t>
      </w:r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odel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A05013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]</w:t>
      </w:r>
    </w:p>
    <w:p w14:paraId="75F6FF6B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1FB19B38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lastRenderedPageBreak/>
        <w:t># Result of solved model</w:t>
      </w:r>
    </w:p>
    <w:p w14:paraId="7B9C63D2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A0501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A0501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ained Weights:"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lasso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9AE5D22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A0501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A0501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ained Bias:"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bias_lasso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137C647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03BE8556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omparison between trained vs true weights and bias</w:t>
      </w:r>
    </w:p>
    <w:p w14:paraId="3F0DEB51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list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Start"/>
      <w:r w:rsidRPr="00A0501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A05013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21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14094950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434E2F18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fig 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ure</w:t>
      </w:r>
      <w:proofErr w:type="spellEnd"/>
      <w:proofErr w:type="gram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ata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[</w:t>
      </w:r>
    </w:p>
    <w:p w14:paraId="29718BEE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</w:t>
      </w:r>
      <w:proofErr w:type="spellEnd"/>
      <w:proofErr w:type="gram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me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True Weights'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_weights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,</w:t>
      </w:r>
    </w:p>
    <w:p w14:paraId="0411E5A2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</w:t>
      </w:r>
      <w:proofErr w:type="spellEnd"/>
      <w:proofErr w:type="gram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me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Trained Weights'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lasso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DA325DC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</w:p>
    <w:p w14:paraId="36F030A1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layout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mode</w:t>
      </w:r>
      <w:proofErr w:type="spell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group'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axis_tickangle</w:t>
      </w:r>
      <w:proofErr w:type="spell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A05013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90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axis</w:t>
      </w:r>
      <w:proofErr w:type="spell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0501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ict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ckmode</w:t>
      </w:r>
      <w:proofErr w:type="spell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linear'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378663CF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xaxes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tle_text</w:t>
      </w:r>
      <w:proofErr w:type="spell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Feature Number"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9AFD571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yaxes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tle_text</w:t>
      </w:r>
      <w:proofErr w:type="spell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Weight Values"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299C1057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ow</w:t>
      </w:r>
      <w:proofErr w:type="spellEnd"/>
      <w:proofErr w:type="gram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)</w:t>
      </w:r>
    </w:p>
    <w:p w14:paraId="632BAD99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1DAFB82D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A0501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A0501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ue Bias:"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_bias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93957E8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A0501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A0501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ained Bias:"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bias_lasso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423375A7" w14:textId="03D700B9" w:rsidR="00A05013" w:rsidRDefault="00A0501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0B01E588" w14:textId="77777777" w:rsidR="00A05013" w:rsidRPr="00A05013" w:rsidRDefault="00A05013" w:rsidP="00A05013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Trained Weights</w:t>
      </w:r>
      <w:r w:rsidRPr="00A05013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[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proofErr w:type="gramStart"/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599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342</w:t>
      </w:r>
      <w:proofErr w:type="gramEnd"/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21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 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65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3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26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24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4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26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15</w:t>
      </w:r>
    </w:p>
    <w:p w14:paraId="62CF49ED" w14:textId="77777777" w:rsidR="00A05013" w:rsidRPr="00A05013" w:rsidRDefault="00A05013" w:rsidP="00A05013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   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   </w:t>
      </w:r>
      <w:proofErr w:type="gramStart"/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69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</w:t>
      </w:r>
      <w:proofErr w:type="gramEnd"/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   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  </w:t>
      </w:r>
      <w:r w:rsidRPr="00A05013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</w:t>
      </w:r>
      <w:proofErr w:type="gramStart"/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02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</w:t>
      </w:r>
      <w:proofErr w:type="gramEnd"/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  </w:t>
      </w:r>
      <w:r w:rsidRPr="00A05013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</w:t>
      </w:r>
      <w:proofErr w:type="gramStart"/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14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31</w:t>
      </w:r>
      <w:proofErr w:type="gramEnd"/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14</w:t>
      </w:r>
      <w:r w:rsidRPr="00A05013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]</w:t>
      </w:r>
    </w:p>
    <w:p w14:paraId="4553F9CA" w14:textId="77777777" w:rsidR="00A05013" w:rsidRPr="00A05013" w:rsidRDefault="00A05013" w:rsidP="00A05013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Trained Bias</w:t>
      </w:r>
      <w:r w:rsidRPr="00A05013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10.004316493840976</w:t>
      </w:r>
    </w:p>
    <w:p w14:paraId="7038733A" w14:textId="40A95DD3" w:rsidR="00A05013" w:rsidRDefault="00A0501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3C8134E7" w14:textId="072C4831" w:rsidR="00A05013" w:rsidRDefault="00A0501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38A350FF" wp14:editId="32D742D9">
            <wp:extent cx="5731510" cy="3062605"/>
            <wp:effectExtent l="0" t="0" r="2540" b="444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6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DA2C9C" w14:textId="4B8EDCE6" w:rsidR="00A05013" w:rsidRDefault="00A0501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47EF59F6" w14:textId="77777777" w:rsidR="00A05013" w:rsidRPr="00A05013" w:rsidRDefault="00A05013" w:rsidP="00A05013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074726"/>
          <w:sz w:val="20"/>
          <w:szCs w:val="20"/>
          <w:lang w:val="en-IN" w:eastAsia="en-IN"/>
        </w:rPr>
        <w:t>True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Bias</w:t>
      </w:r>
      <w:r w:rsidRPr="00A05013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008C00"/>
          <w:sz w:val="20"/>
          <w:szCs w:val="20"/>
          <w:lang w:val="en-IN" w:eastAsia="en-IN"/>
        </w:rPr>
        <w:t>10</w:t>
      </w:r>
    </w:p>
    <w:p w14:paraId="445B1F3E" w14:textId="77777777" w:rsidR="00A05013" w:rsidRPr="00A05013" w:rsidRDefault="00A05013" w:rsidP="00A05013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Trained Bias</w:t>
      </w:r>
      <w:r w:rsidRPr="00A05013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A05013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10.004316493840976</w:t>
      </w:r>
    </w:p>
    <w:p w14:paraId="42BD2EEF" w14:textId="0D84ADDA" w:rsidR="00A05013" w:rsidRDefault="00A0501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40F90A23" w14:textId="0E351054" w:rsidR="00465CEE" w:rsidRDefault="00465CEE" w:rsidP="00465CE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5C5667">
        <w:rPr>
          <w:rFonts w:ascii="Times New Roman" w:eastAsiaTheme="minorEastAsia" w:hAnsi="Times New Roman" w:cs="Times New Roman"/>
          <w:highlight w:val="green"/>
        </w:rPr>
        <w:t>The weights and biases at Lambda=0.</w:t>
      </w:r>
      <w:r>
        <w:rPr>
          <w:rFonts w:ascii="Times New Roman" w:eastAsiaTheme="minorEastAsia" w:hAnsi="Times New Roman" w:cs="Times New Roman"/>
          <w:highlight w:val="green"/>
        </w:rPr>
        <w:t>0</w:t>
      </w:r>
      <w:r w:rsidRPr="005C5667">
        <w:rPr>
          <w:rFonts w:ascii="Times New Roman" w:eastAsiaTheme="minorEastAsia" w:hAnsi="Times New Roman" w:cs="Times New Roman"/>
          <w:highlight w:val="green"/>
        </w:rPr>
        <w:t xml:space="preserve">02 </w:t>
      </w:r>
      <w:r>
        <w:rPr>
          <w:rFonts w:ascii="Times New Roman" w:eastAsiaTheme="minorEastAsia" w:hAnsi="Times New Roman" w:cs="Times New Roman"/>
          <w:highlight w:val="green"/>
        </w:rPr>
        <w:t xml:space="preserve">and its comparison to true weights </w:t>
      </w:r>
      <w:r w:rsidRPr="005C5667">
        <w:rPr>
          <w:rFonts w:ascii="Times New Roman" w:eastAsiaTheme="minorEastAsia" w:hAnsi="Times New Roman" w:cs="Times New Roman"/>
          <w:highlight w:val="green"/>
        </w:rPr>
        <w:t>are given above.</w:t>
      </w:r>
    </w:p>
    <w:p w14:paraId="2D06AB7F" w14:textId="77777777" w:rsidR="00465CEE" w:rsidRDefault="00465CEE" w:rsidP="00465CE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3EDE540" w14:textId="77777777" w:rsidR="00465CEE" w:rsidRDefault="00465CEE" w:rsidP="00465CE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From the trained model (on ridge regression), </w:t>
      </w:r>
      <w:r w:rsidRPr="00D824AC">
        <w:rPr>
          <w:rFonts w:ascii="Times New Roman" w:eastAsiaTheme="minorEastAsia" w:hAnsi="Times New Roman" w:cs="Times New Roman"/>
          <w:highlight w:val="green"/>
        </w:rPr>
        <w:t>the most signification feature is X</w:t>
      </w:r>
      <w:r w:rsidRPr="00D824AC">
        <w:rPr>
          <w:rFonts w:ascii="Times New Roman" w:eastAsiaTheme="minorEastAsia" w:hAnsi="Times New Roman" w:cs="Times New Roman"/>
          <w:highlight w:val="green"/>
          <w:vertAlign w:val="subscript"/>
        </w:rPr>
        <w:t>1</w:t>
      </w:r>
      <w:r>
        <w:rPr>
          <w:rFonts w:ascii="Times New Roman" w:eastAsiaTheme="minorEastAsia" w:hAnsi="Times New Roman" w:cs="Times New Roman"/>
        </w:rPr>
        <w:t>, which is expected.</w:t>
      </w:r>
    </w:p>
    <w:p w14:paraId="0880B859" w14:textId="05FC1FDD" w:rsidR="00465CEE" w:rsidRDefault="00465CEE" w:rsidP="00465CE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least significant feature could have been anything from X</w:t>
      </w:r>
      <w:r w:rsidRPr="007E2E0D">
        <w:rPr>
          <w:rFonts w:ascii="Times New Roman" w:eastAsiaTheme="minorEastAsia" w:hAnsi="Times New Roman" w:cs="Times New Roman"/>
          <w:vertAlign w:val="subscript"/>
        </w:rPr>
        <w:t>11</w:t>
      </w:r>
      <w:r>
        <w:rPr>
          <w:rFonts w:ascii="Times New Roman" w:eastAsiaTheme="minorEastAsia" w:hAnsi="Times New Roman" w:cs="Times New Roman"/>
        </w:rPr>
        <w:t xml:space="preserve"> to X</w:t>
      </w:r>
      <w:r w:rsidRPr="007E2E0D">
        <w:rPr>
          <w:rFonts w:ascii="Times New Roman" w:eastAsiaTheme="minorEastAsia" w:hAnsi="Times New Roman" w:cs="Times New Roman"/>
          <w:vertAlign w:val="subscript"/>
        </w:rPr>
        <w:t>20</w:t>
      </w:r>
      <w:r>
        <w:rPr>
          <w:rFonts w:ascii="Times New Roman" w:eastAsiaTheme="minorEastAsia" w:hAnsi="Times New Roman" w:cs="Times New Roman"/>
        </w:rPr>
        <w:t xml:space="preserve">, but </w:t>
      </w:r>
      <w:r w:rsidRPr="00D824AC">
        <w:rPr>
          <w:rFonts w:ascii="Times New Roman" w:eastAsiaTheme="minorEastAsia" w:hAnsi="Times New Roman" w:cs="Times New Roman"/>
          <w:highlight w:val="green"/>
        </w:rPr>
        <w:t>the model found X</w:t>
      </w:r>
      <w:r w:rsidRPr="00D824AC">
        <w:rPr>
          <w:rFonts w:ascii="Times New Roman" w:eastAsiaTheme="minorEastAsia" w:hAnsi="Times New Roman" w:cs="Times New Roman"/>
          <w:highlight w:val="green"/>
          <w:vertAlign w:val="subscript"/>
        </w:rPr>
        <w:t>1</w:t>
      </w:r>
      <w:r>
        <w:rPr>
          <w:rFonts w:ascii="Times New Roman" w:eastAsiaTheme="minorEastAsia" w:hAnsi="Times New Roman" w:cs="Times New Roman"/>
          <w:highlight w:val="green"/>
          <w:vertAlign w:val="subscript"/>
        </w:rPr>
        <w:t>1</w:t>
      </w:r>
      <w:r>
        <w:rPr>
          <w:rFonts w:ascii="Times New Roman" w:eastAsiaTheme="minorEastAsia" w:hAnsi="Times New Roman" w:cs="Times New Roman"/>
          <w:highlight w:val="green"/>
        </w:rPr>
        <w:t>, X</w:t>
      </w:r>
      <w:r w:rsidRPr="005C5667">
        <w:rPr>
          <w:rFonts w:ascii="Times New Roman" w:eastAsiaTheme="minorEastAsia" w:hAnsi="Times New Roman" w:cs="Times New Roman"/>
          <w:highlight w:val="green"/>
          <w:vertAlign w:val="subscript"/>
        </w:rPr>
        <w:t>1</w:t>
      </w:r>
      <w:r>
        <w:rPr>
          <w:rFonts w:ascii="Times New Roman" w:eastAsiaTheme="minorEastAsia" w:hAnsi="Times New Roman" w:cs="Times New Roman"/>
          <w:highlight w:val="green"/>
          <w:vertAlign w:val="subscript"/>
        </w:rPr>
        <w:t>2</w:t>
      </w:r>
      <w:r>
        <w:rPr>
          <w:rFonts w:ascii="Times New Roman" w:eastAsiaTheme="minorEastAsia" w:hAnsi="Times New Roman" w:cs="Times New Roman"/>
          <w:highlight w:val="green"/>
        </w:rPr>
        <w:t>, X</w:t>
      </w:r>
      <w:r w:rsidRPr="00465CEE">
        <w:rPr>
          <w:rFonts w:ascii="Times New Roman" w:eastAsiaTheme="minorEastAsia" w:hAnsi="Times New Roman" w:cs="Times New Roman"/>
          <w:highlight w:val="green"/>
          <w:vertAlign w:val="subscript"/>
        </w:rPr>
        <w:t>14</w:t>
      </w:r>
      <w:r>
        <w:rPr>
          <w:rFonts w:ascii="Times New Roman" w:eastAsiaTheme="minorEastAsia" w:hAnsi="Times New Roman" w:cs="Times New Roman"/>
          <w:highlight w:val="green"/>
        </w:rPr>
        <w:t>, X</w:t>
      </w:r>
      <w:r w:rsidRPr="00465CEE">
        <w:rPr>
          <w:rFonts w:ascii="Times New Roman" w:eastAsiaTheme="minorEastAsia" w:hAnsi="Times New Roman" w:cs="Times New Roman"/>
          <w:highlight w:val="green"/>
          <w:vertAlign w:val="subscript"/>
        </w:rPr>
        <w:t>15</w:t>
      </w:r>
      <w:r>
        <w:rPr>
          <w:rFonts w:ascii="Times New Roman" w:eastAsiaTheme="minorEastAsia" w:hAnsi="Times New Roman" w:cs="Times New Roman"/>
          <w:highlight w:val="green"/>
        </w:rPr>
        <w:t xml:space="preserve"> and X</w:t>
      </w:r>
      <w:r w:rsidRPr="00465CEE">
        <w:rPr>
          <w:rFonts w:ascii="Times New Roman" w:eastAsiaTheme="minorEastAsia" w:hAnsi="Times New Roman" w:cs="Times New Roman"/>
          <w:highlight w:val="green"/>
          <w:vertAlign w:val="subscript"/>
        </w:rPr>
        <w:t>17</w:t>
      </w:r>
      <w:r>
        <w:rPr>
          <w:rFonts w:ascii="Times New Roman" w:eastAsiaTheme="minorEastAsia" w:hAnsi="Times New Roman" w:cs="Times New Roman"/>
          <w:highlight w:val="green"/>
        </w:rPr>
        <w:t xml:space="preserve"> </w:t>
      </w:r>
      <w:r w:rsidRPr="00D824AC">
        <w:rPr>
          <w:rFonts w:ascii="Times New Roman" w:eastAsiaTheme="minorEastAsia" w:hAnsi="Times New Roman" w:cs="Times New Roman"/>
          <w:highlight w:val="green"/>
        </w:rPr>
        <w:t>as the least significant feature (</w:t>
      </w:r>
      <w:r>
        <w:rPr>
          <w:rFonts w:ascii="Times New Roman" w:eastAsiaTheme="minorEastAsia" w:hAnsi="Times New Roman" w:cs="Times New Roman"/>
          <w:highlight w:val="green"/>
        </w:rPr>
        <w:t xml:space="preserve">weight 0 in </w:t>
      </w:r>
      <w:proofErr w:type="gramStart"/>
      <w:r>
        <w:rPr>
          <w:rFonts w:ascii="Times New Roman" w:eastAsiaTheme="minorEastAsia" w:hAnsi="Times New Roman" w:cs="Times New Roman"/>
          <w:highlight w:val="green"/>
        </w:rPr>
        <w:t>3 point</w:t>
      </w:r>
      <w:proofErr w:type="gramEnd"/>
      <w:r>
        <w:rPr>
          <w:rFonts w:ascii="Times New Roman" w:eastAsiaTheme="minorEastAsia" w:hAnsi="Times New Roman" w:cs="Times New Roman"/>
          <w:highlight w:val="green"/>
        </w:rPr>
        <w:t xml:space="preserve"> precision</w:t>
      </w:r>
      <w:r w:rsidRPr="00D824AC">
        <w:rPr>
          <w:rFonts w:ascii="Times New Roman" w:eastAsiaTheme="minorEastAsia" w:hAnsi="Times New Roman" w:cs="Times New Roman"/>
          <w:highlight w:val="green"/>
        </w:rPr>
        <w:t>)</w:t>
      </w:r>
      <w:r>
        <w:rPr>
          <w:rFonts w:ascii="Times New Roman" w:eastAsiaTheme="minorEastAsia" w:hAnsi="Times New Roman" w:cs="Times New Roman"/>
        </w:rPr>
        <w:t>.</w:t>
      </w:r>
    </w:p>
    <w:p w14:paraId="4C58A575" w14:textId="77777777" w:rsidR="00465CEE" w:rsidRDefault="00465CEE" w:rsidP="00465CE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FD06A44" w14:textId="3F99342B" w:rsidR="00465CEE" w:rsidRDefault="00465CEE" w:rsidP="00465CEE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D824AC">
        <w:rPr>
          <w:rFonts w:ascii="Times New Roman" w:eastAsiaTheme="minorEastAsia" w:hAnsi="Times New Roman" w:cs="Times New Roman"/>
          <w:highlight w:val="green"/>
        </w:rPr>
        <w:t>The model was able to prune X</w:t>
      </w:r>
      <w:r w:rsidRPr="00D824AC">
        <w:rPr>
          <w:rFonts w:ascii="Times New Roman" w:eastAsiaTheme="minorEastAsia" w:hAnsi="Times New Roman" w:cs="Times New Roman"/>
          <w:highlight w:val="green"/>
          <w:vertAlign w:val="subscript"/>
        </w:rPr>
        <w:t>1</w:t>
      </w:r>
      <w:r>
        <w:rPr>
          <w:rFonts w:ascii="Times New Roman" w:eastAsiaTheme="minorEastAsia" w:hAnsi="Times New Roman" w:cs="Times New Roman"/>
          <w:highlight w:val="green"/>
          <w:vertAlign w:val="subscript"/>
        </w:rPr>
        <w:t>1</w:t>
      </w:r>
      <w:r>
        <w:rPr>
          <w:rFonts w:ascii="Times New Roman" w:eastAsiaTheme="minorEastAsia" w:hAnsi="Times New Roman" w:cs="Times New Roman"/>
          <w:highlight w:val="green"/>
        </w:rPr>
        <w:t>, X</w:t>
      </w:r>
      <w:r w:rsidRPr="005C5667">
        <w:rPr>
          <w:rFonts w:ascii="Times New Roman" w:eastAsiaTheme="minorEastAsia" w:hAnsi="Times New Roman" w:cs="Times New Roman"/>
          <w:highlight w:val="green"/>
          <w:vertAlign w:val="subscript"/>
        </w:rPr>
        <w:t>1</w:t>
      </w:r>
      <w:r>
        <w:rPr>
          <w:rFonts w:ascii="Times New Roman" w:eastAsiaTheme="minorEastAsia" w:hAnsi="Times New Roman" w:cs="Times New Roman"/>
          <w:highlight w:val="green"/>
          <w:vertAlign w:val="subscript"/>
        </w:rPr>
        <w:t>2</w:t>
      </w:r>
      <w:r>
        <w:rPr>
          <w:rFonts w:ascii="Times New Roman" w:eastAsiaTheme="minorEastAsia" w:hAnsi="Times New Roman" w:cs="Times New Roman"/>
          <w:highlight w:val="green"/>
        </w:rPr>
        <w:t>, X</w:t>
      </w:r>
      <w:r w:rsidRPr="00465CEE">
        <w:rPr>
          <w:rFonts w:ascii="Times New Roman" w:eastAsiaTheme="minorEastAsia" w:hAnsi="Times New Roman" w:cs="Times New Roman"/>
          <w:highlight w:val="green"/>
          <w:vertAlign w:val="subscript"/>
        </w:rPr>
        <w:t>14</w:t>
      </w:r>
      <w:r>
        <w:rPr>
          <w:rFonts w:ascii="Times New Roman" w:eastAsiaTheme="minorEastAsia" w:hAnsi="Times New Roman" w:cs="Times New Roman"/>
          <w:highlight w:val="green"/>
        </w:rPr>
        <w:t>, X</w:t>
      </w:r>
      <w:r w:rsidRPr="00465CEE">
        <w:rPr>
          <w:rFonts w:ascii="Times New Roman" w:eastAsiaTheme="minorEastAsia" w:hAnsi="Times New Roman" w:cs="Times New Roman"/>
          <w:highlight w:val="green"/>
          <w:vertAlign w:val="subscript"/>
        </w:rPr>
        <w:t>15</w:t>
      </w:r>
      <w:r>
        <w:rPr>
          <w:rFonts w:ascii="Times New Roman" w:eastAsiaTheme="minorEastAsia" w:hAnsi="Times New Roman" w:cs="Times New Roman"/>
          <w:highlight w:val="green"/>
        </w:rPr>
        <w:t xml:space="preserve"> and X</w:t>
      </w:r>
      <w:r w:rsidRPr="00465CEE">
        <w:rPr>
          <w:rFonts w:ascii="Times New Roman" w:eastAsiaTheme="minorEastAsia" w:hAnsi="Times New Roman" w:cs="Times New Roman"/>
          <w:highlight w:val="green"/>
          <w:vertAlign w:val="subscript"/>
        </w:rPr>
        <w:t>17</w:t>
      </w:r>
    </w:p>
    <w:p w14:paraId="360E4CA7" w14:textId="6D4FAB8D" w:rsidR="00A05013" w:rsidRDefault="00A0501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24753EDA" w14:textId="77777777" w:rsidR="00465CEE" w:rsidRDefault="00465CEE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2EBE0540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lastRenderedPageBreak/>
        <w:t xml:space="preserve"># Comparison between true, </w:t>
      </w:r>
      <w:proofErr w:type="spellStart"/>
      <w:r w:rsidRPr="00A0501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trained_naive</w:t>
      </w:r>
      <w:proofErr w:type="spellEnd"/>
      <w:r w:rsidRPr="00A0501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and </w:t>
      </w:r>
      <w:proofErr w:type="spellStart"/>
      <w:r w:rsidRPr="00A0501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trained_ridge</w:t>
      </w:r>
      <w:proofErr w:type="spellEnd"/>
      <w:r w:rsidRPr="00A05013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weights</w:t>
      </w:r>
    </w:p>
    <w:p w14:paraId="4ADC2EC2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list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Start"/>
      <w:r w:rsidRPr="00A0501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A05013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21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7BFA9F64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58C1B424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fig 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ure</w:t>
      </w:r>
      <w:proofErr w:type="spellEnd"/>
      <w:proofErr w:type="gram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ata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[</w:t>
      </w:r>
    </w:p>
    <w:p w14:paraId="1A28A9D0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</w:t>
      </w:r>
      <w:proofErr w:type="spellEnd"/>
      <w:proofErr w:type="gram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me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True Weights'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_weights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,</w:t>
      </w:r>
    </w:p>
    <w:p w14:paraId="25075726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</w:t>
      </w:r>
      <w:proofErr w:type="spellEnd"/>
      <w:proofErr w:type="gram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me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Trained Weights Naive'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naive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,</w:t>
      </w:r>
    </w:p>
    <w:p w14:paraId="25A70454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</w:t>
      </w:r>
      <w:proofErr w:type="spellEnd"/>
      <w:proofErr w:type="gram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me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Trained Weights Ridge'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lasso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35DD4D9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</w:p>
    <w:p w14:paraId="11BB4381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layout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mode</w:t>
      </w:r>
      <w:proofErr w:type="spell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group'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axis_tickangle</w:t>
      </w:r>
      <w:proofErr w:type="spell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A05013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90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axis</w:t>
      </w:r>
      <w:proofErr w:type="spell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A05013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ict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ckmode</w:t>
      </w:r>
      <w:proofErr w:type="spell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linear'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581967F4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xaxes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tle_text</w:t>
      </w:r>
      <w:proofErr w:type="spell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Feature Number"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1B5EF67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yaxes</w:t>
      </w:r>
      <w:proofErr w:type="spell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tle_text</w:t>
      </w:r>
      <w:proofErr w:type="spellEnd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A05013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Weight Values"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BAE349C" w14:textId="77777777" w:rsidR="00A05013" w:rsidRPr="00A05013" w:rsidRDefault="00A05013" w:rsidP="00A05013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A05013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ow</w:t>
      </w:r>
      <w:proofErr w:type="spellEnd"/>
      <w:proofErr w:type="gramEnd"/>
      <w:r w:rsidRPr="00A05013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)</w:t>
      </w:r>
    </w:p>
    <w:p w14:paraId="4870104E" w14:textId="67BAFCD0" w:rsidR="00A05013" w:rsidRDefault="00A0501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0B81A0C4" w14:textId="775AAD2E" w:rsidR="00A05013" w:rsidRDefault="00A05013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>
        <w:rPr>
          <w:noProof/>
        </w:rPr>
        <w:drawing>
          <wp:inline distT="0" distB="0" distL="0" distR="0" wp14:anchorId="194EC42F" wp14:editId="69E12F9C">
            <wp:extent cx="5731510" cy="3062605"/>
            <wp:effectExtent l="0" t="0" r="2540" b="444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6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C3A48A" w14:textId="09CD943B" w:rsidR="00770698" w:rsidRPr="00713B12" w:rsidRDefault="00465CEE" w:rsidP="00770698">
      <w:pPr>
        <w:pStyle w:val="NoSpacing"/>
        <w:ind w:left="-567" w:right="-613"/>
        <w:rPr>
          <w:rFonts w:ascii="Times New Roman" w:eastAsiaTheme="minorEastAsia" w:hAnsi="Times New Roman" w:cs="Times New Roman"/>
          <w:highlight w:val="green"/>
        </w:rPr>
      </w:pPr>
      <w:r w:rsidRPr="00713B12">
        <w:rPr>
          <w:rFonts w:ascii="Times New Roman" w:eastAsiaTheme="minorEastAsia" w:hAnsi="Times New Roman" w:cs="Times New Roman"/>
          <w:highlight w:val="green"/>
        </w:rPr>
        <w:t xml:space="preserve">From the above plot, we can see they both perform fairly similar for </w:t>
      </w:r>
      <w:r w:rsidR="00713B12" w:rsidRPr="00713B12">
        <w:rPr>
          <w:rFonts w:ascii="Times New Roman" w:eastAsiaTheme="minorEastAsia" w:hAnsi="Times New Roman" w:cs="Times New Roman"/>
          <w:highlight w:val="green"/>
        </w:rPr>
        <w:t>weights w</w:t>
      </w:r>
      <w:r w:rsidR="00713B12" w:rsidRPr="00713B12">
        <w:rPr>
          <w:rFonts w:ascii="Times New Roman" w:eastAsiaTheme="minorEastAsia" w:hAnsi="Times New Roman" w:cs="Times New Roman"/>
          <w:highlight w:val="green"/>
          <w:vertAlign w:val="subscript"/>
        </w:rPr>
        <w:t>1</w:t>
      </w:r>
      <w:r w:rsidR="00713B12" w:rsidRPr="00713B12">
        <w:rPr>
          <w:rFonts w:ascii="Times New Roman" w:eastAsiaTheme="minorEastAsia" w:hAnsi="Times New Roman" w:cs="Times New Roman"/>
          <w:highlight w:val="green"/>
        </w:rPr>
        <w:t xml:space="preserve"> to w</w:t>
      </w:r>
      <w:r w:rsidR="00713B12" w:rsidRPr="00713B12">
        <w:rPr>
          <w:rFonts w:ascii="Times New Roman" w:eastAsiaTheme="minorEastAsia" w:hAnsi="Times New Roman" w:cs="Times New Roman"/>
          <w:highlight w:val="green"/>
          <w:vertAlign w:val="subscript"/>
        </w:rPr>
        <w:t>10</w:t>
      </w:r>
      <w:r w:rsidR="00713B12" w:rsidRPr="00713B12">
        <w:rPr>
          <w:rFonts w:ascii="Times New Roman" w:eastAsiaTheme="minorEastAsia" w:hAnsi="Times New Roman" w:cs="Times New Roman"/>
          <w:highlight w:val="green"/>
        </w:rPr>
        <w:t>, although the lasso regression model performs a bit better.</w:t>
      </w:r>
    </w:p>
    <w:p w14:paraId="2EBC53C8" w14:textId="09E6E9EA" w:rsidR="00713B12" w:rsidRPr="00713B12" w:rsidRDefault="00713B12" w:rsidP="00770698">
      <w:pPr>
        <w:pStyle w:val="NoSpacing"/>
        <w:ind w:left="-567" w:right="-613"/>
        <w:rPr>
          <w:rFonts w:ascii="Times New Roman" w:eastAsiaTheme="minorEastAsia" w:hAnsi="Times New Roman" w:cs="Times New Roman"/>
          <w:highlight w:val="green"/>
        </w:rPr>
      </w:pPr>
    </w:p>
    <w:p w14:paraId="7AA869B5" w14:textId="494FA558" w:rsidR="00713B12" w:rsidRDefault="00713B12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713B12">
        <w:rPr>
          <w:rFonts w:ascii="Times New Roman" w:eastAsiaTheme="minorEastAsia" w:hAnsi="Times New Roman" w:cs="Times New Roman"/>
          <w:highlight w:val="green"/>
        </w:rPr>
        <w:t>Furthermore, for weights w</w:t>
      </w:r>
      <w:r w:rsidRPr="00713B12">
        <w:rPr>
          <w:rFonts w:ascii="Times New Roman" w:eastAsiaTheme="minorEastAsia" w:hAnsi="Times New Roman" w:cs="Times New Roman"/>
          <w:highlight w:val="green"/>
          <w:vertAlign w:val="subscript"/>
        </w:rPr>
        <w:t>11</w:t>
      </w:r>
      <w:r w:rsidRPr="00713B12">
        <w:rPr>
          <w:rFonts w:ascii="Times New Roman" w:eastAsiaTheme="minorEastAsia" w:hAnsi="Times New Roman" w:cs="Times New Roman"/>
          <w:highlight w:val="green"/>
        </w:rPr>
        <w:t xml:space="preserve"> to w</w:t>
      </w:r>
      <w:r w:rsidRPr="00713B12">
        <w:rPr>
          <w:rFonts w:ascii="Times New Roman" w:eastAsiaTheme="minorEastAsia" w:hAnsi="Times New Roman" w:cs="Times New Roman"/>
          <w:highlight w:val="green"/>
          <w:vertAlign w:val="subscript"/>
        </w:rPr>
        <w:t>20</w:t>
      </w:r>
      <w:r w:rsidRPr="00713B12">
        <w:rPr>
          <w:rFonts w:ascii="Times New Roman" w:eastAsiaTheme="minorEastAsia" w:hAnsi="Times New Roman" w:cs="Times New Roman"/>
          <w:highlight w:val="green"/>
        </w:rPr>
        <w:t>, it was able to prune 5 features (as seen above), which is quite good.</w:t>
      </w:r>
    </w:p>
    <w:p w14:paraId="4E7F91A9" w14:textId="0F03F0F1" w:rsidR="00770698" w:rsidRDefault="00770698" w:rsidP="00770698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3AC9B484" w14:textId="671EFD19" w:rsid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620B990B" w14:textId="05B369CD" w:rsidR="00770698" w:rsidRPr="00770698" w:rsidRDefault="00770698" w:rsidP="00770698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1.5</w:t>
      </w:r>
    </w:p>
    <w:p w14:paraId="452BFA28" w14:textId="77777777" w:rsidR="00770698" w:rsidRDefault="00770698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33F4FB9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X 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</w:t>
      </w:r>
      <w:proofErr w:type="gram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proofErr w:type="spellEnd"/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EE25DB9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Y 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en_Y</w:t>
      </w:r>
      <w:proofErr w:type="spellEnd"/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4E71C9AB" w14:textId="7ED8FCE1" w:rsidR="00A63B6B" w:rsidRDefault="00A63B6B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56A4390" w14:textId="38AEE705" w:rsidR="008B5D3F" w:rsidRDefault="008B5D3F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6ED085F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8B5D3F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reate model (object)</w:t>
      </w:r>
    </w:p>
    <w:p w14:paraId="5E66FFC6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sso_model</w:t>
      </w:r>
      <w:proofErr w:type="spellEnd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ssoRegression</w:t>
      </w:r>
      <w:proofErr w:type="spellEnd"/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06F31E9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34DA8F76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8B5D3F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from previous answer</w:t>
      </w:r>
    </w:p>
    <w:p w14:paraId="3FBE7736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lambda_value</w:t>
      </w:r>
      <w:proofErr w:type="spellEnd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002</w:t>
      </w:r>
    </w:p>
    <w:p w14:paraId="08F02830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00427D8D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sso_model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t</w:t>
      </w:r>
      <w:proofErr w:type="spellEnd"/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lambda_value</w:t>
      </w:r>
      <w:proofErr w:type="spellEnd"/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01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1D741F9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0A0AA655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lasso</w:t>
      </w:r>
      <w:proofErr w:type="spellEnd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sso_</w:t>
      </w:r>
      <w:proofErr w:type="gram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odel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8B5D3F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]</w:t>
      </w:r>
    </w:p>
    <w:p w14:paraId="559BC78D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544352DB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lastRenderedPageBreak/>
        <w:t>trained_weights_lasso</w:t>
      </w:r>
      <w:proofErr w:type="spellEnd"/>
    </w:p>
    <w:p w14:paraId="28E18063" w14:textId="69180EB5" w:rsidR="008B5D3F" w:rsidRDefault="008B5D3F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11A2043" w14:textId="77777777" w:rsidR="008B5D3F" w:rsidRPr="008B5D3F" w:rsidRDefault="008B5D3F" w:rsidP="008B5D3F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proofErr w:type="gramStart"/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array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(</w:t>
      </w:r>
      <w:proofErr w:type="gramEnd"/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[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586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308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214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119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66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52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12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5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</w:p>
    <w:p w14:paraId="1254AE5E" w14:textId="77777777" w:rsidR="008B5D3F" w:rsidRPr="008B5D3F" w:rsidRDefault="008B5D3F" w:rsidP="008B5D3F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      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6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</w:t>
      </w:r>
      <w:proofErr w:type="gramStart"/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02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12</w:t>
      </w:r>
      <w:proofErr w:type="gramEnd"/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 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 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29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5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1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</w:p>
    <w:p w14:paraId="55B201B9" w14:textId="77777777" w:rsidR="008B5D3F" w:rsidRPr="008B5D3F" w:rsidRDefault="008B5D3F" w:rsidP="008B5D3F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      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6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</w:t>
      </w:r>
      <w:proofErr w:type="gramStart"/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08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</w:t>
      </w:r>
      <w:proofErr w:type="gramEnd"/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.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 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8B5D3F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5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])</w:t>
      </w:r>
    </w:p>
    <w:p w14:paraId="5AF93535" w14:textId="4F43F1F3" w:rsidR="008B5D3F" w:rsidRDefault="008B5D3F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488D6A1" w14:textId="30983676" w:rsidR="008B5D3F" w:rsidRDefault="008B2D39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8B2D39">
        <w:rPr>
          <w:rFonts w:ascii="Times New Roman" w:eastAsiaTheme="minorEastAsia" w:hAnsi="Times New Roman" w:cs="Times New Roman"/>
          <w:highlight w:val="green"/>
        </w:rPr>
        <w:t>With optimal lambda=0.002 (from answer 4), we trained a model on a new dataset. The weights corresponding to each feature is given above.</w:t>
      </w:r>
    </w:p>
    <w:p w14:paraId="3561627B" w14:textId="1FBFB37E" w:rsidR="008B5D3F" w:rsidRDefault="008B5D3F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855A9F7" w14:textId="1E743EA3" w:rsidR="008B2D39" w:rsidRDefault="008B2D39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8B2D39">
        <w:rPr>
          <w:rFonts w:ascii="Times New Roman" w:eastAsiaTheme="minorEastAsia" w:hAnsi="Times New Roman" w:cs="Times New Roman"/>
          <w:highlight w:val="green"/>
        </w:rPr>
        <w:t xml:space="preserve">Now, we create a new data for X (called </w:t>
      </w:r>
      <w:proofErr w:type="spellStart"/>
      <w:r w:rsidRPr="008B2D39">
        <w:rPr>
          <w:rFonts w:ascii="Times New Roman" w:eastAsiaTheme="minorEastAsia" w:hAnsi="Times New Roman" w:cs="Times New Roman"/>
          <w:highlight w:val="green"/>
        </w:rPr>
        <w:t>X_pruned</w:t>
      </w:r>
      <w:proofErr w:type="spellEnd"/>
      <w:r w:rsidRPr="008B2D39">
        <w:rPr>
          <w:rFonts w:ascii="Times New Roman" w:eastAsiaTheme="minorEastAsia" w:hAnsi="Times New Roman" w:cs="Times New Roman"/>
          <w:highlight w:val="green"/>
        </w:rPr>
        <w:t>) which will not contain the features having corresponding weights=0.</w:t>
      </w:r>
    </w:p>
    <w:p w14:paraId="07097FD7" w14:textId="77777777" w:rsidR="008B5D3F" w:rsidRDefault="008B5D3F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D73EF16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8B5D3F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pruning weights lower than 3rd precision point</w:t>
      </w:r>
    </w:p>
    <w:p w14:paraId="23A7F1CA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lasso_precision</w:t>
      </w:r>
      <w:proofErr w:type="spellEnd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gramStart"/>
      <w:r w:rsidRPr="008B5D3F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ound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proofErr w:type="gramEnd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um</w:t>
      </w:r>
      <w:proofErr w:type="spellEnd"/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3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um</w:t>
      </w:r>
      <w:proofErr w:type="spellEnd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lasso</w:t>
      </w:r>
      <w:proofErr w:type="spellEnd"/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</w:p>
    <w:p w14:paraId="7CF3A134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297C4B64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runining_index_list</w:t>
      </w:r>
      <w:proofErr w:type="spellEnd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]</w:t>
      </w:r>
    </w:p>
    <w:p w14:paraId="20650CC7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8B5D3F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8B5D3F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len</w:t>
      </w:r>
      <w:proofErr w:type="spellEnd"/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lasso_precision</w:t>
      </w:r>
      <w:proofErr w:type="spellEnd"/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:</w:t>
      </w:r>
    </w:p>
    <w:p w14:paraId="5FA7F2C7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8B5D3F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f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lasso_precision</w:t>
      </w:r>
      <w:proofErr w:type="spellEnd"/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==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491996E2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8B5D3F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pruning index increased by 1 since first column is 1 (for bias inclusion in weight)</w:t>
      </w:r>
    </w:p>
    <w:p w14:paraId="75BE26BA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runining_index_</w:t>
      </w:r>
      <w:proofErr w:type="gram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st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ppend</w:t>
      </w:r>
      <w:proofErr w:type="spellEnd"/>
      <w:proofErr w:type="gramEnd"/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r w:rsidRPr="008B5D3F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8B5D3F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AE0AA7A" w14:textId="77777777" w:rsidR="008B5D3F" w:rsidRPr="008B5D3F" w:rsidRDefault="008B5D3F" w:rsidP="008B5D3F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8B5D3F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8B5D3F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runining_index_list</w:t>
      </w:r>
      <w:proofErr w:type="spellEnd"/>
      <w:r w:rsidRPr="008B5D3F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D6A7A36" w14:textId="77777777" w:rsidR="00A63B6B" w:rsidRDefault="00A63B6B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E22BFCB" w14:textId="77777777" w:rsidR="008B5D3F" w:rsidRPr="008B5D3F" w:rsidRDefault="008B5D3F" w:rsidP="008B5D3F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[</w:t>
      </w:r>
      <w:r w:rsidRPr="008B5D3F">
        <w:rPr>
          <w:rFonts w:ascii="Courier New" w:eastAsia="Times New Roman" w:hAnsi="Courier New" w:cs="Courier New"/>
          <w:color w:val="008C00"/>
          <w:sz w:val="20"/>
          <w:szCs w:val="20"/>
          <w:lang w:val="en-IN" w:eastAsia="en-IN"/>
        </w:rPr>
        <w:t>12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color w:val="008C00"/>
          <w:sz w:val="20"/>
          <w:szCs w:val="20"/>
          <w:lang w:val="en-IN" w:eastAsia="en-IN"/>
        </w:rPr>
        <w:t>13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8B5D3F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8B5D3F">
        <w:rPr>
          <w:rFonts w:ascii="Courier New" w:eastAsia="Times New Roman" w:hAnsi="Courier New" w:cs="Courier New"/>
          <w:color w:val="008C00"/>
          <w:sz w:val="20"/>
          <w:szCs w:val="20"/>
          <w:lang w:val="en-IN" w:eastAsia="en-IN"/>
        </w:rPr>
        <w:t>19</w:t>
      </w:r>
      <w:r w:rsidRPr="008B5D3F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]</w:t>
      </w:r>
    </w:p>
    <w:p w14:paraId="6FF0A0FF" w14:textId="04A1EDA4" w:rsidR="00897F19" w:rsidRDefault="00897F19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3267016" w14:textId="04A6EF16" w:rsidR="008B5D3F" w:rsidRDefault="008B5D3F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A1C10FA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pruning away insignificant features i.e. below 3 points precision</w:t>
      </w:r>
    </w:p>
    <w:p w14:paraId="21C4514A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pruned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elete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runining_index_list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axis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291CA3C" w14:textId="6C93AC88" w:rsidR="008B5D3F" w:rsidRDefault="008B5D3F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84EDBE2" w14:textId="768A0955" w:rsidR="008B2D39" w:rsidRDefault="008B2D39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8B2D39">
        <w:rPr>
          <w:rFonts w:ascii="Times New Roman" w:eastAsiaTheme="minorEastAsia" w:hAnsi="Times New Roman" w:cs="Times New Roman"/>
          <w:highlight w:val="green"/>
        </w:rPr>
        <w:t>We will find a good ridge regression regularization constant by using the same procedure we used in answer 2, i.e. test it for a range of lambda values and take the one with the least error.</w:t>
      </w:r>
    </w:p>
    <w:p w14:paraId="5DC60292" w14:textId="105D8105" w:rsidR="00D5000B" w:rsidRDefault="00D5000B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B499CF6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reate model (object)</w:t>
      </w:r>
    </w:p>
    <w:p w14:paraId="22175173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idge_model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idgeRegression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39C7893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54CA8A66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number of lambda values to test</w:t>
      </w:r>
    </w:p>
    <w:p w14:paraId="792C5394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count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0</w:t>
      </w:r>
    </w:p>
    <w:p w14:paraId="348F3D84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7637C864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list of increasing lambda values</w:t>
      </w:r>
    </w:p>
    <w:p w14:paraId="550FA38E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list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nspace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tart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D5000B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001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top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001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um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count</w:t>
      </w:r>
      <w:r w:rsidRPr="00D5000B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D5000B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endpoint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40268E9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7B7F82D1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list of errors (true) for increasing lambda values</w:t>
      </w:r>
    </w:p>
    <w:p w14:paraId="65CA7366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_list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]</w:t>
      </w:r>
    </w:p>
    <w:p w14:paraId="22BA0A6A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562E4FBC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l </w:t>
      </w:r>
      <w:r w:rsidRPr="00D5000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list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</w:t>
      </w:r>
    </w:p>
    <w:p w14:paraId="49B5C739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D5000B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Model training</w:t>
      </w:r>
    </w:p>
    <w:p w14:paraId="5DA8AD12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idge_model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t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proofErr w:type="gram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pruned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l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2B0483CD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67411767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D5000B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alculate Error (MSE) and append to the list</w:t>
      </w:r>
    </w:p>
    <w:p w14:paraId="472BB2A5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_</w:t>
      </w:r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st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ppend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idge_model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pruned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727130D1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7B6AA9B3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ot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list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_list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45FD27E5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tle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ue Error with increasing Lambda"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BF05D60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label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Lambda value"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F3AF5E7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label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ue Error"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43F88A71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avefig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Q5_fig.png'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dpi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200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0E3DDB4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lt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ow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)</w:t>
      </w:r>
    </w:p>
    <w:p w14:paraId="6E2B5875" w14:textId="7F1A44A6" w:rsidR="00D5000B" w:rsidRDefault="00D5000B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A403AD5" w14:textId="77777777" w:rsidR="00D5000B" w:rsidRDefault="00D5000B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0AA84EA" w14:textId="77777777" w:rsidR="00D5000B" w:rsidRDefault="00D5000B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FB504D6" w14:textId="77777777" w:rsidR="00D5000B" w:rsidRDefault="00D5000B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C5072F1" w14:textId="77777777" w:rsidR="00D5000B" w:rsidRDefault="00D5000B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2B153A6" w14:textId="77777777" w:rsidR="00D5000B" w:rsidRDefault="00D5000B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838FF35" w14:textId="15568176" w:rsidR="00D5000B" w:rsidRDefault="00D5000B" w:rsidP="00897F19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7B573060" wp14:editId="29AC8215">
            <wp:extent cx="54864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AC58A8" w14:textId="57E2E198" w:rsidR="00BB3357" w:rsidRDefault="00BB3357" w:rsidP="00D5000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5F55957" w14:textId="76C9FFE3" w:rsidR="00D5000B" w:rsidRDefault="00D5000B" w:rsidP="00D5000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EF26D21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Finding optimal Lambda</w:t>
      </w:r>
    </w:p>
    <w:p w14:paraId="65518365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lambda_index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rgmin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_list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32AB600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lambda_value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ambda_list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lambda_index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</w:p>
    <w:p w14:paraId="1894DE97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D5000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Optimal Lambda value: "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lambda_value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E6A9875" w14:textId="050EDC93" w:rsidR="00D5000B" w:rsidRDefault="00D5000B" w:rsidP="00D5000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6B17BBF" w14:textId="77777777" w:rsidR="00D5000B" w:rsidRPr="00D5000B" w:rsidRDefault="00D5000B" w:rsidP="00D5000B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Optimal </w:t>
      </w:r>
      <w:r w:rsidRPr="00D5000B">
        <w:rPr>
          <w:rFonts w:ascii="Courier New" w:eastAsia="Times New Roman" w:hAnsi="Courier New" w:cs="Courier New"/>
          <w:b/>
          <w:bCs/>
          <w:color w:val="200080"/>
          <w:sz w:val="20"/>
          <w:szCs w:val="20"/>
          <w:lang w:val="en-IN" w:eastAsia="en-IN"/>
        </w:rPr>
        <w:t>Lambda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value</w:t>
      </w:r>
      <w:r w:rsidRPr="00D5000B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</w:t>
      </w:r>
    </w:p>
    <w:p w14:paraId="2630A2D5" w14:textId="2894FF16" w:rsidR="00D5000B" w:rsidRDefault="00D5000B" w:rsidP="00D5000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70AB68C" w14:textId="00627A97" w:rsidR="008B2D39" w:rsidRDefault="008B2D39" w:rsidP="00D5000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8B2D39">
        <w:rPr>
          <w:rFonts w:ascii="Times New Roman" w:eastAsiaTheme="minorEastAsia" w:hAnsi="Times New Roman" w:cs="Times New Roman"/>
          <w:highlight w:val="green"/>
        </w:rPr>
        <w:t>We find that error is lowest at lambda=0, i.e. ridge regression doesn’t do anything beneficial (same as naïve regression)</w:t>
      </w:r>
      <w:r>
        <w:rPr>
          <w:rFonts w:ascii="Times New Roman" w:eastAsiaTheme="minorEastAsia" w:hAnsi="Times New Roman" w:cs="Times New Roman"/>
        </w:rPr>
        <w:t>.</w:t>
      </w:r>
    </w:p>
    <w:p w14:paraId="2EC96A8A" w14:textId="44BA004A" w:rsidR="00D5000B" w:rsidRDefault="00D5000B" w:rsidP="00D5000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35D6AC0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Finding weights and biases with optimal lambda</w:t>
      </w:r>
    </w:p>
    <w:p w14:paraId="51D4FDB3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w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idge_model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t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proofErr w:type="gram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pruned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lambda_value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3158D79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1CE145CF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Save fitted/trained weights and bias</w:t>
      </w:r>
    </w:p>
    <w:p w14:paraId="093FCA94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bias_ridge_after_lasso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idge_</w:t>
      </w:r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odel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D5000B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</w:p>
    <w:p w14:paraId="6F4B41F7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ridge_after_lasso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idge_</w:t>
      </w:r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odel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D5000B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]</w:t>
      </w:r>
    </w:p>
    <w:p w14:paraId="352E9565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5726167C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Result of solved model</w:t>
      </w:r>
    </w:p>
    <w:p w14:paraId="6B39883B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D5000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ained Weights:"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ridge_after_lasso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92C42EF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D5000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ained Bias:"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bias_ridge_after_lasso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2109C45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6247EDEA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omparison between trained vs true weights and bias</w:t>
      </w:r>
    </w:p>
    <w:p w14:paraId="7C7F0498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list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Start"/>
      <w:r w:rsidRPr="00D5000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D5000B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21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2FE02C36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460CEA29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787FF8DD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adding 0 weights to pruned features to compare</w:t>
      </w:r>
    </w:p>
    <w:p w14:paraId="607B2B8C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lastRenderedPageBreak/>
        <w:t>for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runining_index_list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</w:t>
      </w:r>
    </w:p>
    <w:p w14:paraId="70427E09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ridge_after_lasso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nsert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ridge_after_lasso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i</w:t>
      </w:r>
      <w:r w:rsidRPr="00D5000B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D5000B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41EA19DA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4CEEA054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79899213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fig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ure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ata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[</w:t>
      </w:r>
    </w:p>
    <w:p w14:paraId="2DB5E1C2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me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True Weights'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_weights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,</w:t>
      </w:r>
    </w:p>
    <w:p w14:paraId="35A296E2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me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Trained Weights'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ridge_after_lasso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98339EA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</w:p>
    <w:p w14:paraId="7A51895D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layout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mode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group'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axis_tickangle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D5000B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90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axis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ict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ckmode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linear'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250FC04E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xaxes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tle_text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Feature Number"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68512C34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yaxes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tle_text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Weight Values"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D19A5C1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ow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)</w:t>
      </w:r>
    </w:p>
    <w:p w14:paraId="2BF88EF1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7990855F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D5000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ue Bias:"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_bias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85974D7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D5000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Trained Bias:"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bias_ridge_after_lasso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64921B2" w14:textId="7670E727" w:rsidR="00D5000B" w:rsidRDefault="00D5000B" w:rsidP="00D5000B">
      <w:pPr>
        <w:pStyle w:val="NoSpacing"/>
        <w:ind w:right="-613"/>
        <w:rPr>
          <w:rFonts w:ascii="Times New Roman" w:eastAsiaTheme="minorEastAsia" w:hAnsi="Times New Roman" w:cs="Times New Roman"/>
        </w:rPr>
      </w:pPr>
    </w:p>
    <w:p w14:paraId="057D1324" w14:textId="77777777" w:rsidR="00D5000B" w:rsidRPr="00D5000B" w:rsidRDefault="00D5000B" w:rsidP="00D5000B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Trained Weights</w:t>
      </w:r>
      <w:r w:rsidRPr="00D5000B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[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proofErr w:type="gramStart"/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626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368</w:t>
      </w:r>
      <w:proofErr w:type="gramEnd"/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217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12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 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67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56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13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6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9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4</w:t>
      </w:r>
    </w:p>
    <w:p w14:paraId="2A53F5AA" w14:textId="77777777" w:rsidR="00D5000B" w:rsidRPr="00D5000B" w:rsidRDefault="00D5000B" w:rsidP="00D5000B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</w:t>
      </w:r>
      <w:proofErr w:type="gramStart"/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25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46</w:t>
      </w:r>
      <w:proofErr w:type="gramEnd"/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6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3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9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9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08</w:t>
      </w:r>
      <w:r w:rsidRPr="00D5000B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]</w:t>
      </w:r>
    </w:p>
    <w:p w14:paraId="72044D53" w14:textId="77777777" w:rsidR="00D5000B" w:rsidRPr="00D5000B" w:rsidRDefault="00D5000B" w:rsidP="00D5000B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Trained Bias</w:t>
      </w:r>
      <w:r w:rsidRPr="00D5000B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9.932176951877114</w:t>
      </w:r>
    </w:p>
    <w:p w14:paraId="6460B4FB" w14:textId="31730D41" w:rsidR="00D5000B" w:rsidRDefault="00D5000B" w:rsidP="00D5000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5D0564C" w14:textId="61FA6852" w:rsidR="00F61F33" w:rsidRDefault="00F61F33" w:rsidP="00D5000B">
      <w:pPr>
        <w:pStyle w:val="NoSpacing"/>
        <w:ind w:left="-567" w:right="-613"/>
        <w:rPr>
          <w:rFonts w:ascii="Times New Roman" w:eastAsiaTheme="minorEastAsia" w:hAnsi="Times New Roman" w:cs="Times New Roman"/>
          <w:i/>
          <w:iCs/>
        </w:rPr>
      </w:pPr>
      <w:r w:rsidRPr="00F61F33">
        <w:rPr>
          <w:rFonts w:ascii="Times New Roman" w:eastAsiaTheme="minorEastAsia" w:hAnsi="Times New Roman" w:cs="Times New Roman"/>
          <w:i/>
          <w:iCs/>
          <w:highlight w:val="cyan"/>
        </w:rPr>
        <w:t>The weights given above are after pruning away the feature</w:t>
      </w:r>
      <w:r>
        <w:rPr>
          <w:rFonts w:ascii="Times New Roman" w:eastAsiaTheme="minorEastAsia" w:hAnsi="Times New Roman" w:cs="Times New Roman"/>
          <w:i/>
          <w:iCs/>
          <w:highlight w:val="cyan"/>
        </w:rPr>
        <w:t>s</w:t>
      </w:r>
      <w:r w:rsidRPr="00F61F33">
        <w:rPr>
          <w:rFonts w:ascii="Times New Roman" w:eastAsiaTheme="minorEastAsia" w:hAnsi="Times New Roman" w:cs="Times New Roman"/>
          <w:i/>
          <w:iCs/>
          <w:highlight w:val="cyan"/>
        </w:rPr>
        <w:t xml:space="preserve"> so it </w:t>
      </w:r>
      <w:proofErr w:type="spellStart"/>
      <w:proofErr w:type="gramStart"/>
      <w:r w:rsidRPr="00F61F33">
        <w:rPr>
          <w:rFonts w:ascii="Times New Roman" w:eastAsiaTheme="minorEastAsia" w:hAnsi="Times New Roman" w:cs="Times New Roman"/>
          <w:i/>
          <w:iCs/>
          <w:highlight w:val="cyan"/>
        </w:rPr>
        <w:t>wont</w:t>
      </w:r>
      <w:proofErr w:type="spellEnd"/>
      <w:proofErr w:type="gramEnd"/>
      <w:r w:rsidRPr="00F61F33">
        <w:rPr>
          <w:rFonts w:ascii="Times New Roman" w:eastAsiaTheme="minorEastAsia" w:hAnsi="Times New Roman" w:cs="Times New Roman"/>
          <w:i/>
          <w:iCs/>
          <w:highlight w:val="cyan"/>
        </w:rPr>
        <w:t xml:space="preserve"> have 20 weights.</w:t>
      </w:r>
    </w:p>
    <w:p w14:paraId="5E80E9E7" w14:textId="129A3423" w:rsidR="00F61F33" w:rsidRDefault="00F61F33" w:rsidP="00D5000B">
      <w:pPr>
        <w:pStyle w:val="NoSpacing"/>
        <w:ind w:left="-567" w:right="-613"/>
        <w:rPr>
          <w:rFonts w:ascii="Times New Roman" w:eastAsiaTheme="minorEastAsia" w:hAnsi="Times New Roman" w:cs="Times New Roman"/>
          <w:i/>
          <w:iCs/>
        </w:rPr>
      </w:pPr>
    </w:p>
    <w:p w14:paraId="7F8475C9" w14:textId="304E4F7F" w:rsidR="00D5000B" w:rsidRDefault="00F61F33" w:rsidP="00F61F33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F61F33">
        <w:rPr>
          <w:rFonts w:ascii="Times New Roman" w:eastAsiaTheme="minorEastAsia" w:hAnsi="Times New Roman" w:cs="Times New Roman"/>
          <w:i/>
          <w:iCs/>
          <w:highlight w:val="cyan"/>
        </w:rPr>
        <w:t>In order to compare with the true weights or weights achieved in the naïve model, we insert the 0 weights to their respective positions</w:t>
      </w:r>
      <w:r>
        <w:rPr>
          <w:rFonts w:ascii="Times New Roman" w:eastAsiaTheme="minorEastAsia" w:hAnsi="Times New Roman" w:cs="Times New Roman"/>
          <w:i/>
          <w:iCs/>
          <w:highlight w:val="cyan"/>
        </w:rPr>
        <w:t xml:space="preserve"> while plotting</w:t>
      </w:r>
      <w:r w:rsidRPr="00F61F33">
        <w:rPr>
          <w:rFonts w:ascii="Times New Roman" w:eastAsiaTheme="minorEastAsia" w:hAnsi="Times New Roman" w:cs="Times New Roman"/>
          <w:i/>
          <w:iCs/>
          <w:highlight w:val="cyan"/>
        </w:rPr>
        <w:t>.</w:t>
      </w:r>
      <w:r w:rsidR="00D5000B">
        <w:rPr>
          <w:noProof/>
        </w:rPr>
        <w:drawing>
          <wp:inline distT="0" distB="0" distL="0" distR="0" wp14:anchorId="193A5604" wp14:editId="543D4123">
            <wp:extent cx="5731510" cy="3062605"/>
            <wp:effectExtent l="0" t="0" r="2540" b="444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6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32C221" w14:textId="77777777" w:rsidR="00F61F33" w:rsidRDefault="00F61F33" w:rsidP="00D5000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D039112" w14:textId="77777777" w:rsidR="00D5000B" w:rsidRPr="00D5000B" w:rsidRDefault="00D5000B" w:rsidP="00D5000B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074726"/>
          <w:sz w:val="20"/>
          <w:szCs w:val="20"/>
          <w:lang w:val="en-IN" w:eastAsia="en-IN"/>
        </w:rPr>
        <w:t>True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Bias</w:t>
      </w:r>
      <w:r w:rsidRPr="00D5000B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008C00"/>
          <w:sz w:val="20"/>
          <w:szCs w:val="20"/>
          <w:lang w:val="en-IN" w:eastAsia="en-IN"/>
        </w:rPr>
        <w:t>10</w:t>
      </w:r>
    </w:p>
    <w:p w14:paraId="2CE133AF" w14:textId="77777777" w:rsidR="00D5000B" w:rsidRPr="00D5000B" w:rsidRDefault="00D5000B" w:rsidP="00D5000B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Trained Bias</w:t>
      </w:r>
      <w:r w:rsidRPr="00D5000B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D5000B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9.932176951877114</w:t>
      </w:r>
    </w:p>
    <w:p w14:paraId="6C8015F4" w14:textId="77777777" w:rsidR="00F61F33" w:rsidRDefault="00F61F33" w:rsidP="00D5000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10F896B" w14:textId="4A68AA1E" w:rsidR="00D5000B" w:rsidRDefault="00D5000B" w:rsidP="00D5000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53EFAEE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Comparison between true, </w:t>
      </w:r>
      <w:proofErr w:type="spellStart"/>
      <w:r w:rsidRPr="00D5000B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trained_naive</w:t>
      </w:r>
      <w:proofErr w:type="spellEnd"/>
      <w:r w:rsidRPr="00D5000B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and </w:t>
      </w:r>
      <w:proofErr w:type="spellStart"/>
      <w:r w:rsidRPr="00D5000B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trained_ridge_after_lasso</w:t>
      </w:r>
      <w:proofErr w:type="spellEnd"/>
      <w:r w:rsidRPr="00D5000B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weights</w:t>
      </w:r>
    </w:p>
    <w:p w14:paraId="2C2D2CCB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list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Start"/>
      <w:r w:rsidRPr="00D5000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D5000B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21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5C1C214A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3E3600E7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fig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ure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ata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[</w:t>
      </w:r>
    </w:p>
    <w:p w14:paraId="38CD82C6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me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True Weights'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_weights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,</w:t>
      </w:r>
    </w:p>
    <w:p w14:paraId="3F1EAC23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lastRenderedPageBreak/>
        <w:t xml:space="preserve">    </w:t>
      </w: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me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Trained Weights Naive'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naive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,</w:t>
      </w:r>
    </w:p>
    <w:p w14:paraId="16BE9C20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go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me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Trained Weights Ridge after Lasso'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weight_terms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ained_weights_ridge_after_lasso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29783033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</w:p>
    <w:p w14:paraId="02DDCD54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layout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armode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group'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axis_tickangle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D5000B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90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axis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5000B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ict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ckmode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linear'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121AB6DB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xaxes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tle_text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Feature Number"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25E5B0E6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update</w:t>
      </w:r>
      <w:proofErr w:type="gram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yaxes</w:t>
      </w:r>
      <w:proofErr w:type="spell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itle_text</w:t>
      </w:r>
      <w:proofErr w:type="spellEnd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D5000B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Weight Values"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7C04104" w14:textId="77777777" w:rsidR="00D5000B" w:rsidRPr="00D5000B" w:rsidRDefault="00D5000B" w:rsidP="00D5000B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g</w:t>
      </w:r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5000B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ow</w:t>
      </w:r>
      <w:proofErr w:type="spellEnd"/>
      <w:proofErr w:type="gramEnd"/>
      <w:r w:rsidRPr="00D5000B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)</w:t>
      </w:r>
    </w:p>
    <w:p w14:paraId="2C531C63" w14:textId="77777777" w:rsidR="00D5000B" w:rsidRDefault="00D5000B" w:rsidP="00DF53D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788E93E" w14:textId="28CE76E1" w:rsidR="00D5000B" w:rsidRDefault="00D5000B" w:rsidP="00DF53D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noProof/>
        </w:rPr>
        <w:drawing>
          <wp:inline distT="0" distB="0" distL="0" distR="0" wp14:anchorId="54A2C142" wp14:editId="1AFB51F4">
            <wp:extent cx="5731510" cy="3062605"/>
            <wp:effectExtent l="0" t="0" r="2540" b="444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62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FFF915C" w14:textId="39AA8124" w:rsidR="00D5000B" w:rsidRDefault="00F61F33" w:rsidP="00DF53D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F61F33">
        <w:rPr>
          <w:rFonts w:ascii="Times New Roman" w:eastAsiaTheme="minorEastAsia" w:hAnsi="Times New Roman" w:cs="Times New Roman"/>
          <w:highlight w:val="green"/>
        </w:rPr>
        <w:t>The feature X12, X13 and X19 are pruned. Apart from those there are some more weights between w</w:t>
      </w:r>
      <w:r w:rsidRPr="00F61F33">
        <w:rPr>
          <w:rFonts w:ascii="Times New Roman" w:eastAsiaTheme="minorEastAsia" w:hAnsi="Times New Roman" w:cs="Times New Roman"/>
          <w:highlight w:val="green"/>
          <w:vertAlign w:val="subscript"/>
        </w:rPr>
        <w:t>11</w:t>
      </w:r>
      <w:r w:rsidRPr="00F61F33">
        <w:rPr>
          <w:rFonts w:ascii="Times New Roman" w:eastAsiaTheme="minorEastAsia" w:hAnsi="Times New Roman" w:cs="Times New Roman"/>
          <w:highlight w:val="green"/>
        </w:rPr>
        <w:t xml:space="preserve"> to w</w:t>
      </w:r>
      <w:r w:rsidRPr="00F61F33">
        <w:rPr>
          <w:rFonts w:ascii="Times New Roman" w:eastAsiaTheme="minorEastAsia" w:hAnsi="Times New Roman" w:cs="Times New Roman"/>
          <w:highlight w:val="green"/>
          <w:vertAlign w:val="subscript"/>
        </w:rPr>
        <w:t>20</w:t>
      </w:r>
      <w:r w:rsidRPr="00F61F33">
        <w:rPr>
          <w:rFonts w:ascii="Times New Roman" w:eastAsiaTheme="minorEastAsia" w:hAnsi="Times New Roman" w:cs="Times New Roman"/>
          <w:highlight w:val="green"/>
        </w:rPr>
        <w:t xml:space="preserve"> which are quite small.</w:t>
      </w:r>
    </w:p>
    <w:p w14:paraId="5D291699" w14:textId="0C54C13B" w:rsidR="00F61F33" w:rsidRDefault="00F61F33" w:rsidP="00DF53D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A859926" w14:textId="73D0ADC9" w:rsidR="00F61F33" w:rsidRPr="00F61F33" w:rsidRDefault="00F61F33" w:rsidP="00DF53D4">
      <w:pPr>
        <w:pStyle w:val="NoSpacing"/>
        <w:ind w:left="-567" w:right="-613"/>
        <w:rPr>
          <w:rFonts w:ascii="Times New Roman" w:eastAsiaTheme="minorEastAsia" w:hAnsi="Times New Roman" w:cs="Times New Roman"/>
          <w:highlight w:val="green"/>
        </w:rPr>
      </w:pPr>
      <w:r w:rsidRPr="00F61F33">
        <w:rPr>
          <w:rFonts w:ascii="Times New Roman" w:eastAsiaTheme="minorEastAsia" w:hAnsi="Times New Roman" w:cs="Times New Roman"/>
          <w:highlight w:val="green"/>
        </w:rPr>
        <w:t>All features except X12, X13 and X19 are significant (having non-zero weights).</w:t>
      </w:r>
    </w:p>
    <w:p w14:paraId="27A7F381" w14:textId="5D8FDAA5" w:rsidR="00F61F33" w:rsidRDefault="00F61F33" w:rsidP="00DF53D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F61F33">
        <w:rPr>
          <w:rFonts w:ascii="Times New Roman" w:eastAsiaTheme="minorEastAsia" w:hAnsi="Times New Roman" w:cs="Times New Roman"/>
          <w:highlight w:val="green"/>
        </w:rPr>
        <w:t xml:space="preserve">Features X12, X13 and X19 are </w:t>
      </w:r>
      <w:proofErr w:type="spellStart"/>
      <w:r w:rsidRPr="00F61F33">
        <w:rPr>
          <w:rFonts w:ascii="Times New Roman" w:eastAsiaTheme="minorEastAsia" w:hAnsi="Times New Roman" w:cs="Times New Roman"/>
          <w:highlight w:val="green"/>
        </w:rPr>
        <w:t>insignification</w:t>
      </w:r>
      <w:proofErr w:type="spellEnd"/>
      <w:r w:rsidRPr="00F61F33">
        <w:rPr>
          <w:rFonts w:ascii="Times New Roman" w:eastAsiaTheme="minorEastAsia" w:hAnsi="Times New Roman" w:cs="Times New Roman"/>
          <w:highlight w:val="green"/>
        </w:rPr>
        <w:t xml:space="preserve"> (having zero weights).</w:t>
      </w:r>
    </w:p>
    <w:p w14:paraId="72C3D0B8" w14:textId="77777777" w:rsidR="00DF53D4" w:rsidRDefault="00DF53D4" w:rsidP="00DF53D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6AAA0EB" w14:textId="77777777" w:rsidR="00F61F33" w:rsidRDefault="00F61F33" w:rsidP="00DF53D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6A39BFA" w14:textId="77777777" w:rsidR="00DF53D4" w:rsidRPr="00DF53D4" w:rsidRDefault="00DF53D4" w:rsidP="00DF53D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DF53D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omparing errors</w:t>
      </w:r>
    </w:p>
    <w:p w14:paraId="3DA3A3EE" w14:textId="1EE3EAEF" w:rsidR="00DF53D4" w:rsidRPr="00DF53D4" w:rsidRDefault="00DF53D4" w:rsidP="00DF53D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DF53D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DF53D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DF53D4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</w:t>
      </w:r>
      <w:r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E</w:t>
      </w:r>
      <w:r w:rsidRPr="00DF53D4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rror of naive model:"</w:t>
      </w:r>
      <w:r w:rsidRPr="00DF53D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F53D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F53D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aive_model</w:t>
      </w:r>
      <w:r w:rsidRPr="00DF53D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F53D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</w:t>
      </w:r>
      <w:proofErr w:type="spellEnd"/>
      <w:r w:rsidRPr="00DF53D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DF53D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DF53D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F53D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DF53D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49D4C0B2" w14:textId="4A278818" w:rsidR="00DF53D4" w:rsidRPr="00DF53D4" w:rsidRDefault="00DF53D4" w:rsidP="00DF53D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gramStart"/>
      <w:r w:rsidRPr="00DF53D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rint</w:t>
      </w:r>
      <w:r w:rsidRPr="00DF53D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DF53D4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"</w:t>
      </w:r>
      <w:r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E</w:t>
      </w:r>
      <w:r w:rsidRPr="00DF53D4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rror of ridge (after lasso) model:"</w:t>
      </w:r>
      <w:r w:rsidRPr="00DF53D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F53D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DF53D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ridge_model</w:t>
      </w:r>
      <w:r w:rsidRPr="00DF53D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DF53D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SE</w:t>
      </w:r>
      <w:proofErr w:type="spellEnd"/>
      <w:r w:rsidRPr="00DF53D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DF53D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_pruned</w:t>
      </w:r>
      <w:r w:rsidRPr="00DF53D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DF53D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proofErr w:type="spellEnd"/>
      <w:r w:rsidRPr="00DF53D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)</w:t>
      </w:r>
    </w:p>
    <w:p w14:paraId="4DF4F959" w14:textId="77777777" w:rsidR="00D5000B" w:rsidRDefault="00D5000B" w:rsidP="00DF53D4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C84A195" w14:textId="3FBEC58A" w:rsidR="00DF53D4" w:rsidRPr="00DF53D4" w:rsidRDefault="00DF53D4" w:rsidP="00DF53D4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E</w:t>
      </w:r>
      <w:r w:rsidRPr="00DF53D4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rror of naive model</w:t>
      </w:r>
      <w:r w:rsidRPr="00DF53D4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DF53D4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DF53D4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9562558616203298</w:t>
      </w:r>
    </w:p>
    <w:p w14:paraId="57378474" w14:textId="4CF1F92B" w:rsidR="00DF53D4" w:rsidRPr="00DF53D4" w:rsidRDefault="00DF53D4" w:rsidP="00DF53D4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E</w:t>
      </w:r>
      <w:r w:rsidRPr="00DF53D4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rror of ridge </w:t>
      </w:r>
      <w:r w:rsidRPr="00DF53D4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(</w:t>
      </w:r>
      <w:r w:rsidRPr="00DF53D4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after lasso</w:t>
      </w:r>
      <w:r w:rsidRPr="00DF53D4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)</w:t>
      </w:r>
      <w:r w:rsidRPr="00DF53D4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model</w:t>
      </w:r>
      <w:r w:rsidRPr="00DF53D4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:</w:t>
      </w:r>
      <w:r w:rsidRPr="00DF53D4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DF53D4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09197824756578925</w:t>
      </w:r>
    </w:p>
    <w:p w14:paraId="54E52BB1" w14:textId="5D2B0872" w:rsidR="00D5000B" w:rsidRDefault="00D5000B" w:rsidP="005D05AA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56EFE2F1" w14:textId="0773BC09" w:rsidR="00DF53D4" w:rsidRDefault="00DF53D4" w:rsidP="005D05AA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  <w:r w:rsidRPr="00DF53D4">
        <w:rPr>
          <w:rFonts w:ascii="Times New Roman" w:eastAsiaTheme="minorEastAsia" w:hAnsi="Times New Roman" w:cs="Times New Roman"/>
          <w:highlight w:val="green"/>
        </w:rPr>
        <w:t>The error on lasso-ridge model is lower (better) than the naïve model.</w:t>
      </w:r>
    </w:p>
    <w:p w14:paraId="3B7712DA" w14:textId="77777777" w:rsidR="00DF53D4" w:rsidRDefault="00DF53D4" w:rsidP="005D05AA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755838AE" w14:textId="77777777" w:rsidR="00833151" w:rsidRPr="005D05AA" w:rsidRDefault="00833151" w:rsidP="005D05AA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384D758" w14:textId="77777777" w:rsidR="00563AD3" w:rsidRDefault="00563AD3" w:rsidP="00770698">
      <w:pPr>
        <w:pStyle w:val="NoSpacing"/>
        <w:pBdr>
          <w:bottom w:val="single" w:sz="12" w:space="1" w:color="auto"/>
        </w:pBdr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</w:p>
    <w:p w14:paraId="4E0221C3" w14:textId="77777777" w:rsidR="00563AD3" w:rsidRDefault="00563AD3" w:rsidP="00770698">
      <w:pPr>
        <w:pStyle w:val="NoSpacing"/>
        <w:pBdr>
          <w:bottom w:val="single" w:sz="12" w:space="1" w:color="auto"/>
        </w:pBdr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</w:p>
    <w:p w14:paraId="292737C1" w14:textId="77777777" w:rsidR="00563AD3" w:rsidRDefault="00563AD3" w:rsidP="00770698">
      <w:pPr>
        <w:pStyle w:val="NoSpacing"/>
        <w:pBdr>
          <w:bottom w:val="single" w:sz="12" w:space="1" w:color="auto"/>
        </w:pBdr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</w:p>
    <w:p w14:paraId="7851CA33" w14:textId="77777777" w:rsidR="00563AD3" w:rsidRDefault="00563AD3" w:rsidP="00770698">
      <w:pPr>
        <w:pStyle w:val="NoSpacing"/>
        <w:pBdr>
          <w:bottom w:val="single" w:sz="12" w:space="1" w:color="auto"/>
        </w:pBdr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</w:p>
    <w:p w14:paraId="0FB68400" w14:textId="77777777" w:rsidR="00563AD3" w:rsidRDefault="00563AD3" w:rsidP="00770698">
      <w:pPr>
        <w:pStyle w:val="NoSpacing"/>
        <w:pBdr>
          <w:bottom w:val="single" w:sz="12" w:space="1" w:color="auto"/>
        </w:pBdr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</w:p>
    <w:p w14:paraId="6468B579" w14:textId="77777777" w:rsidR="00563AD3" w:rsidRDefault="00563AD3" w:rsidP="00770698">
      <w:pPr>
        <w:pStyle w:val="NoSpacing"/>
        <w:pBdr>
          <w:bottom w:val="single" w:sz="12" w:space="1" w:color="auto"/>
        </w:pBdr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</w:p>
    <w:p w14:paraId="3E156951" w14:textId="77777777" w:rsidR="00563AD3" w:rsidRDefault="00563AD3" w:rsidP="00770698">
      <w:pPr>
        <w:pStyle w:val="NoSpacing"/>
        <w:pBdr>
          <w:bottom w:val="single" w:sz="12" w:space="1" w:color="auto"/>
        </w:pBdr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</w:p>
    <w:p w14:paraId="411945E9" w14:textId="2006C08B" w:rsidR="00770698" w:rsidRPr="00C86AB8" w:rsidRDefault="00770698" w:rsidP="00770698">
      <w:pPr>
        <w:pStyle w:val="NoSpacing"/>
        <w:pBdr>
          <w:bottom w:val="single" w:sz="12" w:space="1" w:color="auto"/>
        </w:pBdr>
        <w:ind w:left="-567" w:right="-613"/>
        <w:rPr>
          <w:rFonts w:ascii="Times New Roman" w:hAnsi="Times New Roman" w:cs="Times New Roman"/>
          <w:b/>
          <w:bCs/>
          <w:sz w:val="28"/>
          <w:szCs w:val="28"/>
        </w:rPr>
      </w:pPr>
      <w:r>
        <w:rPr>
          <w:rFonts w:ascii="Times New Roman" w:hAnsi="Times New Roman" w:cs="Times New Roman"/>
          <w:b/>
          <w:bCs/>
          <w:sz w:val="28"/>
          <w:szCs w:val="28"/>
        </w:rPr>
        <w:lastRenderedPageBreak/>
        <w:t>2</w:t>
      </w:r>
      <w:r w:rsidRPr="00C86AB8">
        <w:rPr>
          <w:rFonts w:ascii="Times New Roman" w:hAnsi="Times New Roman" w:cs="Times New Roman"/>
          <w:b/>
          <w:bCs/>
          <w:sz w:val="28"/>
          <w:szCs w:val="28"/>
        </w:rPr>
        <w:t xml:space="preserve">. </w:t>
      </w:r>
      <w:r>
        <w:rPr>
          <w:rFonts w:ascii="Times New Roman" w:hAnsi="Times New Roman" w:cs="Times New Roman"/>
          <w:b/>
          <w:bCs/>
          <w:sz w:val="28"/>
          <w:szCs w:val="28"/>
        </w:rPr>
        <w:t>SVMs</w:t>
      </w:r>
    </w:p>
    <w:p w14:paraId="29E4472A" w14:textId="77777777" w:rsidR="00770698" w:rsidRDefault="00770698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41AABA50" w14:textId="0E3888C9" w:rsidR="00833151" w:rsidRDefault="00833151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2.</w:t>
      </w:r>
      <w:r w:rsidR="00347744">
        <w:rPr>
          <w:rFonts w:ascii="Times New Roman" w:eastAsiaTheme="minorEastAsia" w:hAnsi="Times New Roman" w:cs="Times New Roman"/>
          <w:b/>
          <w:bCs/>
        </w:rPr>
        <w:t>1</w:t>
      </w:r>
    </w:p>
    <w:p w14:paraId="585D935C" w14:textId="18EB0638" w:rsidR="00347744" w:rsidRDefault="00347744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64BDFDCB" w14:textId="77777777" w:rsidR="00347744" w:rsidRDefault="00347744" w:rsidP="00347744">
      <w:pPr>
        <w:pStyle w:val="NoSpacing"/>
        <w:ind w:left="-567" w:right="-613"/>
        <w:rPr>
          <w:rFonts w:ascii="Times New Roman" w:eastAsiaTheme="minorEastAsia" w:hAnsi="Times New Roman" w:cs="Times New Roman"/>
          <w:i/>
          <w:iCs/>
          <w:color w:val="FFFFFF" w:themeColor="background1"/>
        </w:rPr>
      </w:pPr>
      <w:r w:rsidRPr="00897F19"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  <w:t>Importing libraries:</w:t>
      </w:r>
    </w:p>
    <w:p w14:paraId="0B5A4500" w14:textId="5E69DC4E" w:rsidR="00347744" w:rsidRDefault="00347744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111BC680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mport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umpy</w:t>
      </w:r>
      <w:proofErr w:type="spell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as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np</w:t>
      </w:r>
    </w:p>
    <w:p w14:paraId="719ADDD6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rom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cipy</w:t>
      </w:r>
      <w:proofErr w:type="spell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mport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optimize</w:t>
      </w:r>
    </w:p>
    <w:p w14:paraId="1E35804B" w14:textId="77777777" w:rsidR="00347744" w:rsidRDefault="00347744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59E8DBF5" w14:textId="554B3678" w:rsidR="00347744" w:rsidRDefault="00347744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01F81EBC" w14:textId="067C23B1" w:rsidR="00347744" w:rsidRDefault="00347744" w:rsidP="00347744">
      <w:pPr>
        <w:pStyle w:val="NoSpacing"/>
        <w:ind w:left="-567" w:right="-613"/>
        <w:rPr>
          <w:rFonts w:ascii="Times New Roman" w:eastAsiaTheme="minorEastAsia" w:hAnsi="Times New Roman" w:cs="Times New Roman"/>
          <w:i/>
          <w:iCs/>
          <w:color w:val="FFFFFF" w:themeColor="background1"/>
        </w:rPr>
      </w:pPr>
      <w:r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  <w:t>Create X and Y</w:t>
      </w:r>
      <w:r w:rsidRPr="00897F19"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  <w:t>:</w:t>
      </w:r>
    </w:p>
    <w:p w14:paraId="41758C16" w14:textId="6371F7BE" w:rsidR="00347744" w:rsidRDefault="00347744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43C994C6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sarray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[[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])</w:t>
      </w:r>
    </w:p>
    <w:p w14:paraId="275D560F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sarray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[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</w:p>
    <w:p w14:paraId="263A27F0" w14:textId="1E76BB4B" w:rsidR="00347744" w:rsidRDefault="00347744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3753E280" w14:textId="00227328" w:rsidR="00347744" w:rsidRPr="00347744" w:rsidRDefault="00347744" w:rsidP="00347744">
      <w:pPr>
        <w:pStyle w:val="NoSpacing"/>
        <w:ind w:left="-567" w:right="-613"/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</w:pPr>
      <w:r w:rsidRPr="00347744"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  <w:t>The Dual SVM Classifier</w:t>
      </w:r>
      <w:r w:rsidRPr="00897F19"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  <w:t>:</w:t>
      </w:r>
    </w:p>
    <w:p w14:paraId="4BFBF407" w14:textId="2CB2693F" w:rsidR="00347744" w:rsidRDefault="00347744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1FF4E395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class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ualSVM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10CB7E0C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__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nit</w:t>
      </w:r>
      <w:proofErr w:type="spell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</w:t>
      </w:r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kernel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69AF42F3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kernel</w:t>
      </w:r>
      <w:proofErr w:type="spellEnd"/>
      <w:proofErr w:type="gram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kernel</w:t>
      </w:r>
    </w:p>
    <w:p w14:paraId="03A84966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lpha</w:t>
      </w:r>
      <w:proofErr w:type="spellEnd"/>
      <w:proofErr w:type="gram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None</w:t>
      </w:r>
    </w:p>
    <w:p w14:paraId="6A147311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2D8F490A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t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6CF1D3C1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m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len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4558C20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30ED6897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</w:t>
      </w:r>
      <w:proofErr w:type="spellStart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init</w:t>
      </w:r>
      <w:proofErr w:type="spellEnd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alpha</w:t>
      </w:r>
    </w:p>
    <w:p w14:paraId="1ED22ED7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lpha</w:t>
      </w:r>
      <w:proofErr w:type="spellEnd"/>
      <w:proofErr w:type="gram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sarray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[</w:t>
      </w:r>
      <w:r w:rsidRPr="00347744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25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25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25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25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</w:p>
    <w:p w14:paraId="005BBA9D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5A12B79B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bj_</w:t>
      </w:r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unc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lpha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epsilon_t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aximize_sign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1B1A9359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this sum is w/o the log terms</w:t>
      </w:r>
    </w:p>
    <w:p w14:paraId="65937D9E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obj_sum_part1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</w:p>
    <w:p w14:paraId="664710C1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</w:p>
    <w:p w14:paraId="4F5AADB4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breaking into smaller sums for readability</w:t>
      </w:r>
    </w:p>
    <w:p w14:paraId="64C6BA50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sum1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um2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um3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um4a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um4b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um5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</w:p>
    <w:p w14:paraId="36E68CCB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45B419A5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skipping first term (as per given </w:t>
      </w:r>
      <w:proofErr w:type="spellStart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obj</w:t>
      </w:r>
      <w:proofErr w:type="spellEnd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func</w:t>
      </w:r>
      <w:proofErr w:type="spellEnd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)</w:t>
      </w:r>
    </w:p>
    <w:p w14:paraId="294896E0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</w:t>
      </w:r>
      <w:proofErr w:type="gramStart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also</w:t>
      </w:r>
      <w:proofErr w:type="gramEnd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alpha indexes reduced by 1 since passing alpha_2 to alpha_4</w:t>
      </w:r>
    </w:p>
    <w:p w14:paraId="60D0D13C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(since we have to calc alpha_1 from these)</w:t>
      </w:r>
    </w:p>
    <w:p w14:paraId="45F7DE09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m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510DE70B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sum1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alpha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gramEnd"/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</w:p>
    <w:p w14:paraId="1D6580CB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sum2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alpha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</w:p>
    <w:p w14:paraId="5A0A9F85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64969EDC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sum3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alpha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gramEnd"/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</w:p>
    <w:p w14:paraId="01594D32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sum4a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alpha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gramEnd"/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</w:p>
    <w:p w14:paraId="59F32086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sum4b += alpha[i-1] * Y[</w:t>
      </w:r>
      <w:proofErr w:type="spellStart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i</w:t>
      </w:r>
      <w:proofErr w:type="spellEnd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] * (np.dot(X[</w:t>
      </w:r>
      <w:proofErr w:type="spellStart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i</w:t>
      </w:r>
      <w:proofErr w:type="spellEnd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], </w:t>
      </w:r>
      <w:proofErr w:type="gramStart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X[</w:t>
      </w:r>
      <w:proofErr w:type="gramEnd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0]))</w:t>
      </w:r>
    </w:p>
    <w:p w14:paraId="5F3398B5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sum4b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alpha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kernel</w:t>
      </w:r>
      <w:proofErr w:type="spellEnd"/>
      <w:proofErr w:type="gram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</w:p>
    <w:p w14:paraId="59764FDD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</w:t>
      </w:r>
    </w:p>
    <w:p w14:paraId="2AE2B1A5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j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m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55C5D10B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sum5 += alpha[i-1] * Y[</w:t>
      </w:r>
      <w:proofErr w:type="spellStart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i</w:t>
      </w:r>
      <w:proofErr w:type="spellEnd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] * (np.dot(X[</w:t>
      </w:r>
      <w:proofErr w:type="spellStart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i</w:t>
      </w:r>
      <w:proofErr w:type="spellEnd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], X[j])) * Y[j] * alpha[j-1]</w:t>
      </w:r>
    </w:p>
    <w:p w14:paraId="20F1857D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    sum5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alpha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kernel</w:t>
      </w:r>
      <w:proofErr w:type="spellEnd"/>
      <w:proofErr w:type="gram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j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j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alpha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j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</w:p>
    <w:p w14:paraId="6C9AD4DD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0AE514EE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sum1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um1</w:t>
      </w:r>
    </w:p>
    <w:p w14:paraId="11609EA5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sum3 = </w:t>
      </w:r>
      <w:proofErr w:type="gramStart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pow(</w:t>
      </w:r>
      <w:proofErr w:type="gramEnd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-sum3, 2) * np.dot(X[0], X[0])</w:t>
      </w:r>
    </w:p>
    <w:p w14:paraId="42B2CB8D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sum3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ow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um3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2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kernel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</w:p>
    <w:p w14:paraId="6037AF1F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sum4a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um4a</w:t>
      </w:r>
    </w:p>
    <w:p w14:paraId="53461C5D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43BB0F66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lastRenderedPageBreak/>
        <w:t xml:space="preserve">            obj_sum_part1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um1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um2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9F00"/>
          <w:sz w:val="20"/>
          <w:szCs w:val="20"/>
          <w:lang w:val="en-IN" w:eastAsia="en-IN"/>
        </w:rPr>
        <w:t>0.5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sum3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2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sum4a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gramEnd"/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um4b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um5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A4AA04E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</w:p>
    <w:p w14:paraId="1BF4D1E4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===== 1st part done =====</w:t>
      </w:r>
    </w:p>
    <w:p w14:paraId="1A24CD8E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</w:p>
    <w:p w14:paraId="10EE7D22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this sum is the log terms</w:t>
      </w:r>
    </w:p>
    <w:p w14:paraId="28432BD6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obj_sum_part2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</w:p>
    <w:p w14:paraId="33F58A35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sum6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um7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</w:p>
    <w:p w14:paraId="6DC3E872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</w:p>
    <w:p w14:paraId="0FB94B69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m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528EC77F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print(sum(alpha))</w:t>
      </w:r>
    </w:p>
    <w:p w14:paraId="4A88307F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sum6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np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og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lpha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</w:p>
    <w:p w14:paraId="65B95E69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sum7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alpha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gramEnd"/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</w:p>
    <w:p w14:paraId="1367E007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</w:t>
      </w:r>
    </w:p>
    <w:p w14:paraId="130A2604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sum7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np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og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um7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7612725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</w:p>
    <w:p w14:paraId="3527790E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===== 2nd part done =====</w:t>
      </w:r>
    </w:p>
    <w:p w14:paraId="465BD3EB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</w:p>
    <w:p w14:paraId="4BDDC34D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obj_sum_part2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epsilon_t</w:t>
      </w:r>
      <w:proofErr w:type="spell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sum6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um7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159A2E27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</w:p>
    <w:p w14:paraId="56E94517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aximize_sign</w:t>
      </w:r>
      <w:proofErr w:type="spell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obj_sum_part1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obj_sum_part2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4E0C62AA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</w:p>
    <w:p w14:paraId="4C31EF65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using this </w:t>
      </w:r>
      <w:proofErr w:type="spellStart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contraint</w:t>
      </w:r>
      <w:proofErr w:type="spellEnd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to keep the first </w:t>
      </w:r>
      <w:proofErr w:type="spellStart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log</w:t>
      </w:r>
      <w:proofErr w:type="spellEnd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term positive</w:t>
      </w:r>
    </w:p>
    <w:p w14:paraId="32B9D527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constraint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lph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1E32FC62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sum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lph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FFFFFF"/>
          <w:sz w:val="20"/>
          <w:szCs w:val="20"/>
          <w:shd w:val="clear" w:color="auto" w:fill="DD0000"/>
          <w:lang w:val="en-IN" w:eastAsia="en-IN"/>
        </w:rPr>
        <w:t>e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8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2508EC75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62640876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cons1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B060B0"/>
          <w:sz w:val="20"/>
          <w:szCs w:val="20"/>
          <w:lang w:val="en-IN" w:eastAsia="en-IN"/>
        </w:rPr>
        <w:t>{</w:t>
      </w:r>
      <w:r w:rsidRPr="00347744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type'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</w:t>
      </w:r>
      <w:proofErr w:type="spellStart"/>
      <w:r w:rsidRPr="00347744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ineq</w:t>
      </w:r>
      <w:proofErr w:type="spellEnd"/>
      <w:r w:rsidRPr="00347744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fun'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constraint1</w:t>
      </w:r>
      <w:r w:rsidRPr="00347744">
        <w:rPr>
          <w:rFonts w:ascii="Courier New" w:eastAsia="Times New Roman" w:hAnsi="Courier New" w:cs="Courier New"/>
          <w:color w:val="B060B0"/>
          <w:sz w:val="20"/>
          <w:szCs w:val="20"/>
          <w:lang w:val="en-IN" w:eastAsia="en-IN"/>
        </w:rPr>
        <w:t>}</w:t>
      </w:r>
    </w:p>
    <w:p w14:paraId="32A58D68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142E8FE6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</w:t>
      </w:r>
      <w:proofErr w:type="spellStart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tunable</w:t>
      </w:r>
      <w:proofErr w:type="spellEnd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hyper parameters</w:t>
      </w:r>
    </w:p>
    <w:p w14:paraId="5953181C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t = time instances</w:t>
      </w:r>
    </w:p>
    <w:p w14:paraId="63D0D4CB" w14:textId="351FAC3E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t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000</w:t>
      </w:r>
    </w:p>
    <w:p w14:paraId="5D805BCB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epsilon tends to 0 </w:t>
      </w:r>
      <w:proofErr w:type="spellStart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w.r.t.</w:t>
      </w:r>
      <w:proofErr w:type="spellEnd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to time 't'</w:t>
      </w:r>
    </w:p>
    <w:p w14:paraId="204E51BD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epsilon_t_list</w:t>
      </w:r>
      <w:proofErr w:type="spell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linspace</w:t>
      </w:r>
      <w:proofErr w:type="spellEnd"/>
      <w:proofErr w:type="gram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tart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FFFFFF"/>
          <w:sz w:val="20"/>
          <w:szCs w:val="20"/>
          <w:shd w:val="clear" w:color="auto" w:fill="DD0000"/>
          <w:lang w:val="en-IN" w:eastAsia="en-IN"/>
        </w:rPr>
        <w:t>e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2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stop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FFFFFF"/>
          <w:sz w:val="20"/>
          <w:szCs w:val="20"/>
          <w:shd w:val="clear" w:color="auto" w:fill="DD0000"/>
          <w:lang w:val="en-IN" w:eastAsia="en-IN"/>
        </w:rPr>
        <w:t>e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8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um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endpoint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True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77A29513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333DFCCE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6C182AE6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e_t</w:t>
      </w:r>
      <w:proofErr w:type="spell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epsilon_t_list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</w:p>
    <w:p w14:paraId="76329F01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we are optimizing over alphas except the first one</w:t>
      </w:r>
    </w:p>
    <w:p w14:paraId="0F0AE779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# </w:t>
      </w:r>
      <w:proofErr w:type="spellStart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args</w:t>
      </w:r>
      <w:proofErr w:type="spellEnd"/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 xml:space="preserve"> has -1 in the end since we want to maximize</w:t>
      </w:r>
    </w:p>
    <w:p w14:paraId="305EB50C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soln</w:t>
      </w:r>
      <w:proofErr w:type="spell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ize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inimize</w:t>
      </w:r>
      <w:proofErr w:type="spellEnd"/>
      <w:proofErr w:type="gram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fun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bj_func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</w:p>
    <w:p w14:paraId="3C5447A7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                             x0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lpha</w:t>
      </w:r>
      <w:proofErr w:type="spellEnd"/>
      <w:proofErr w:type="gram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]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</w:p>
    <w:p w14:paraId="084DB7A6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                            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rgs</w:t>
      </w:r>
      <w:proofErr w:type="spell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e_t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</w:p>
    <w:p w14:paraId="288B16F3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                             constraints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cons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</w:p>
    <w:p w14:paraId="7AFC323A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                             method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C4C4"/>
          <w:sz w:val="20"/>
          <w:szCs w:val="20"/>
          <w:lang w:val="en-IN" w:eastAsia="en-IN"/>
        </w:rPr>
        <w:t>'SLSQP'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381FE5FD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</w:p>
    <w:p w14:paraId="3AC6EBC2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update alphas as given by the solver</w:t>
      </w:r>
    </w:p>
    <w:p w14:paraId="7C4F4AF0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proofErr w:type="spellStart"/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lpha</w:t>
      </w:r>
      <w:proofErr w:type="spellEnd"/>
      <w:proofErr w:type="gram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: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optimal_soln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proofErr w:type="spellEnd"/>
    </w:p>
    <w:p w14:paraId="08FAD4BF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</w:p>
    <w:p w14:paraId="19C06B19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alculate alpha_1 using given formula</w:t>
      </w:r>
    </w:p>
    <w:p w14:paraId="05D94B0B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  <w:proofErr w:type="spellStart"/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lpha</w:t>
      </w:r>
      <w:proofErr w:type="spellEnd"/>
      <w:proofErr w:type="gram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sum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[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lpha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k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k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k</w:t>
      </w:r>
      <w:proofErr w:type="spell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])</w:t>
      </w:r>
    </w:p>
    <w:p w14:paraId="7C2097DE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096F2CAB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to calc. bias (not asked in question though)</w:t>
      </w:r>
    </w:p>
    <w:p w14:paraId="091149E8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ostive_alpha_index</w:t>
      </w:r>
      <w:proofErr w:type="spell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lpha</w:t>
      </w:r>
      <w:proofErr w:type="spellEnd"/>
      <w:proofErr w:type="gram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&gt;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347744">
        <w:rPr>
          <w:rFonts w:ascii="Courier New" w:eastAsia="Times New Roman" w:hAnsi="Courier New" w:cs="Courier New"/>
          <w:color w:val="FFFFFF"/>
          <w:sz w:val="20"/>
          <w:szCs w:val="20"/>
          <w:shd w:val="clear" w:color="auto" w:fill="DD0000"/>
          <w:lang w:val="en-IN" w:eastAsia="en-IN"/>
        </w:rPr>
        <w:t>e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8</w:t>
      </w:r>
    </w:p>
    <w:p w14:paraId="774CFC14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upport</w:t>
      </w:r>
      <w:proofErr w:type="gram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vector_X</w:t>
      </w:r>
      <w:proofErr w:type="spell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ostive_alpha_index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</w:p>
    <w:p w14:paraId="5F6F9150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upport</w:t>
      </w:r>
      <w:proofErr w:type="gram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_vector_Y</w:t>
      </w:r>
      <w:proofErr w:type="spell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ostive_alpha_index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</w:p>
    <w:p w14:paraId="56268241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1E5FC970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5BBF8EA6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using equation 33 of Lecture notes "Worked SVMs ..."</w:t>
      </w:r>
    </w:p>
    <w:p w14:paraId="5ED062A6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proofErr w:type="spellStart"/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</w:t>
      </w:r>
      <w:proofErr w:type="spellEnd"/>
      <w:proofErr w:type="gram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upport_vector_Y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-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sum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[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lpha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j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j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\</w:t>
      </w:r>
    </w:p>
    <w:p w14:paraId="7B656D2B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lastRenderedPageBreak/>
        <w:t xml:space="preserve">                                              </w:t>
      </w:r>
      <w:proofErr w:type="spellStart"/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kernel</w:t>
      </w:r>
      <w:proofErr w:type="spellEnd"/>
      <w:proofErr w:type="gram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j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upport_vector_X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)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j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])</w:t>
      </w:r>
    </w:p>
    <w:p w14:paraId="7D19F5EA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</w:t>
      </w:r>
    </w:p>
    <w:p w14:paraId="67FC1667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</w:t>
      </w:r>
    </w:p>
    <w:p w14:paraId="4CF46C1F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==================================== END OF FIT ====================================</w:t>
      </w:r>
    </w:p>
    <w:p w14:paraId="57E4C105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7DCDBBE6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58AE53A6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</w:p>
    <w:p w14:paraId="32CBF321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</w:p>
    <w:p w14:paraId="553AFB13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347744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using equation 34 of Lecture notes "Worked SVMs ..."</w:t>
      </w:r>
    </w:p>
    <w:p w14:paraId="52BEE9AF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redict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0117B9FE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m 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hape</w:t>
      </w:r>
      <w:proofErr w:type="spellEnd"/>
      <w:proofErr w:type="gram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[</w:t>
      </w:r>
      <w:r w:rsidRPr="00347744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0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</w:p>
    <w:p w14:paraId="0646E978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np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ign</w:t>
      </w:r>
      <w:proofErr w:type="spellEnd"/>
      <w:proofErr w:type="gram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sum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[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lpha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upport_vector_Y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*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kernel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upport_vector_X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[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],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X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\</w:t>
      </w:r>
    </w:p>
    <w:p w14:paraId="697749CE" w14:textId="77777777" w:rsidR="00347744" w:rsidRPr="00347744" w:rsidRDefault="00347744" w:rsidP="00347744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                        </w:t>
      </w:r>
      <w:r w:rsidRPr="00347744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elf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</w:t>
      </w:r>
      <w:proofErr w:type="spellEnd"/>
      <w:proofErr w:type="gram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for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i</w:t>
      </w:r>
      <w:proofErr w:type="spellEnd"/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in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347744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ange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347744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</w:t>
      </w:r>
      <w:r w:rsidRPr="00347744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]))</w:t>
      </w:r>
    </w:p>
    <w:p w14:paraId="537C5247" w14:textId="77777777" w:rsidR="00347744" w:rsidRDefault="00347744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2F469B2C" w14:textId="21B43C8F" w:rsidR="00347744" w:rsidRDefault="00347744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1A840F25" w14:textId="465BFC31" w:rsidR="009F3ED5" w:rsidRDefault="009F3ED5" w:rsidP="00833151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DF53D4">
        <w:rPr>
          <w:rFonts w:ascii="Times New Roman" w:eastAsiaTheme="minorEastAsia" w:hAnsi="Times New Roman" w:cs="Times New Roman"/>
          <w:highlight w:val="green"/>
        </w:rPr>
        <w:t xml:space="preserve">The above contains the </w:t>
      </w:r>
      <w:proofErr w:type="spellStart"/>
      <w:r w:rsidRPr="00DF53D4">
        <w:rPr>
          <w:rFonts w:ascii="Times New Roman" w:eastAsiaTheme="minorEastAsia" w:hAnsi="Times New Roman" w:cs="Times New Roman"/>
          <w:highlight w:val="green"/>
        </w:rPr>
        <w:t>implemention</w:t>
      </w:r>
      <w:proofErr w:type="spellEnd"/>
      <w:r w:rsidRPr="00DF53D4">
        <w:rPr>
          <w:rFonts w:ascii="Times New Roman" w:eastAsiaTheme="minorEastAsia" w:hAnsi="Times New Roman" w:cs="Times New Roman"/>
          <w:highlight w:val="green"/>
        </w:rPr>
        <w:t xml:space="preserve"> of a barrier method dual SVM solver. The object of the </w:t>
      </w:r>
      <w:proofErr w:type="spellStart"/>
      <w:r w:rsidRPr="00DF53D4">
        <w:rPr>
          <w:rFonts w:ascii="Times New Roman" w:eastAsiaTheme="minorEastAsia" w:hAnsi="Times New Roman" w:cs="Times New Roman"/>
          <w:highlight w:val="green"/>
        </w:rPr>
        <w:t>DualSVM</w:t>
      </w:r>
      <w:proofErr w:type="spellEnd"/>
      <w:r w:rsidRPr="00DF53D4">
        <w:rPr>
          <w:rFonts w:ascii="Times New Roman" w:eastAsiaTheme="minorEastAsia" w:hAnsi="Times New Roman" w:cs="Times New Roman"/>
          <w:highlight w:val="green"/>
        </w:rPr>
        <w:t xml:space="preserve"> class after fitting/training stores the alpha values.</w:t>
      </w:r>
    </w:p>
    <w:p w14:paraId="51E6AC55" w14:textId="196E0C20" w:rsidR="009F3ED5" w:rsidRDefault="009F3ED5" w:rsidP="00833151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DD3F9E6" w14:textId="69BADF18" w:rsidR="009F3ED5" w:rsidRDefault="009F3ED5" w:rsidP="00833151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DF53D4">
        <w:rPr>
          <w:rFonts w:ascii="Times New Roman" w:eastAsiaTheme="minorEastAsia" w:hAnsi="Times New Roman" w:cs="Times New Roman"/>
          <w:highlight w:val="green"/>
        </w:rPr>
        <w:t xml:space="preserve">I initialized alpha values as 0.25 each. They need to be always greater than 0. And here the boundary region is </w:t>
      </w:r>
      <m:oMath>
        <m:r>
          <w:rPr>
            <w:rFonts w:ascii="Cambria Math" w:eastAsiaTheme="minorEastAsia" w:hAnsi="Cambria Math" w:cs="Times New Roman"/>
            <w:highlight w:val="green"/>
          </w:rPr>
          <m:t>(±1,±1)</m:t>
        </m:r>
      </m:oMath>
      <w:r w:rsidRPr="00DF53D4">
        <w:rPr>
          <w:rFonts w:ascii="Times New Roman" w:eastAsiaTheme="minorEastAsia" w:hAnsi="Times New Roman" w:cs="Times New Roman"/>
          <w:highlight w:val="green"/>
        </w:rPr>
        <w:t xml:space="preserve"> so we are well within the boundary region. </w:t>
      </w:r>
      <w:proofErr w:type="gramStart"/>
      <w:r w:rsidRPr="00DF53D4">
        <w:rPr>
          <w:rFonts w:ascii="Times New Roman" w:eastAsiaTheme="minorEastAsia" w:hAnsi="Times New Roman" w:cs="Times New Roman"/>
          <w:highlight w:val="green"/>
        </w:rPr>
        <w:t>Also</w:t>
      </w:r>
      <w:proofErr w:type="gramEnd"/>
      <w:r w:rsidRPr="00DF53D4">
        <w:rPr>
          <w:rFonts w:ascii="Times New Roman" w:eastAsiaTheme="minorEastAsia" w:hAnsi="Times New Roman" w:cs="Times New Roman"/>
          <w:highlight w:val="green"/>
        </w:rPr>
        <w:t xml:space="preserve"> since the program will converge to the optimal solution, it doesn’t matter what value we pick but </w:t>
      </w:r>
      <w:proofErr w:type="spellStart"/>
      <w:r w:rsidRPr="00DF53D4">
        <w:rPr>
          <w:rFonts w:ascii="Times New Roman" w:eastAsiaTheme="minorEastAsia" w:hAnsi="Times New Roman" w:cs="Times New Roman"/>
          <w:highlight w:val="green"/>
        </w:rPr>
        <w:t>its</w:t>
      </w:r>
      <w:proofErr w:type="spellEnd"/>
      <w:r w:rsidRPr="00DF53D4">
        <w:rPr>
          <w:rFonts w:ascii="Times New Roman" w:eastAsiaTheme="minorEastAsia" w:hAnsi="Times New Roman" w:cs="Times New Roman"/>
          <w:highlight w:val="green"/>
        </w:rPr>
        <w:t xml:space="preserve"> better to pick a value between 0 and 1.</w:t>
      </w:r>
    </w:p>
    <w:p w14:paraId="410D97F3" w14:textId="418B2543" w:rsidR="009F3ED5" w:rsidRDefault="009F3ED5" w:rsidP="00833151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22148F8" w14:textId="22F79A77" w:rsidR="009F3ED5" w:rsidRDefault="009F3ED5" w:rsidP="00833151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DF53D4">
        <w:rPr>
          <w:rFonts w:ascii="Times New Roman" w:eastAsiaTheme="minorEastAsia" w:hAnsi="Times New Roman" w:cs="Times New Roman"/>
          <w:highlight w:val="green"/>
        </w:rPr>
        <w:t xml:space="preserve">The barrier method is designed in such a way such that it doesn’t allow to move outside the constraint region. But we have to make sure to take a large number of steps or smaller step sizes to prevent jumping outside. </w:t>
      </w:r>
      <w:proofErr w:type="gramStart"/>
      <w:r w:rsidRPr="00DF53D4">
        <w:rPr>
          <w:rFonts w:ascii="Times New Roman" w:eastAsiaTheme="minorEastAsia" w:hAnsi="Times New Roman" w:cs="Times New Roman"/>
          <w:highlight w:val="green"/>
        </w:rPr>
        <w:t>Also</w:t>
      </w:r>
      <w:proofErr w:type="gramEnd"/>
      <w:r w:rsidRPr="00DF53D4">
        <w:rPr>
          <w:rFonts w:ascii="Times New Roman" w:eastAsiaTheme="minorEastAsia" w:hAnsi="Times New Roman" w:cs="Times New Roman"/>
          <w:highlight w:val="green"/>
        </w:rPr>
        <w:t xml:space="preserve"> in the optimizer I used a constraint that all alphas should sum up to more than equal to zero to prevent negative terms in the </w:t>
      </w:r>
      <w:proofErr w:type="spellStart"/>
      <w:r w:rsidRPr="00DF53D4">
        <w:rPr>
          <w:rFonts w:ascii="Times New Roman" w:eastAsiaTheme="minorEastAsia" w:hAnsi="Times New Roman" w:cs="Times New Roman"/>
          <w:highlight w:val="green"/>
        </w:rPr>
        <w:t>log</w:t>
      </w:r>
      <w:proofErr w:type="spellEnd"/>
      <w:r w:rsidRPr="00DF53D4">
        <w:rPr>
          <w:rFonts w:ascii="Times New Roman" w:eastAsiaTheme="minorEastAsia" w:hAnsi="Times New Roman" w:cs="Times New Roman"/>
          <w:highlight w:val="green"/>
        </w:rPr>
        <w:t xml:space="preserve"> term.</w:t>
      </w:r>
    </w:p>
    <w:p w14:paraId="0FED8114" w14:textId="257D986F" w:rsidR="009F3ED5" w:rsidRDefault="009F3ED5" w:rsidP="00833151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E4DAEB1" w14:textId="4A3D84E2" w:rsidR="009F3ED5" w:rsidRDefault="009F3ED5" w:rsidP="00833151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DF53D4">
        <w:rPr>
          <w:rFonts w:ascii="Times New Roman" w:eastAsiaTheme="minorEastAsia" w:hAnsi="Times New Roman" w:cs="Times New Roman"/>
          <w:highlight w:val="green"/>
        </w:rPr>
        <w:t xml:space="preserve">I chos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sSubPr>
          <m:e>
            <m:r>
              <w:rPr>
                <w:rFonts w:ascii="Cambria Math" w:eastAsiaTheme="minorEastAsia" w:hAnsi="Cambria Math" w:cs="Times New Roman"/>
                <w:highlight w:val="green"/>
              </w:rPr>
              <m:t>ϵ</m:t>
            </m:r>
          </m:e>
          <m:sub>
            <m:r>
              <w:rPr>
                <w:rFonts w:ascii="Cambria Math" w:eastAsiaTheme="minorEastAsia" w:hAnsi="Cambria Math" w:cs="Times New Roman"/>
                <w:highlight w:val="green"/>
              </w:rPr>
              <m:t>t</m:t>
            </m:r>
          </m:sub>
        </m:sSub>
      </m:oMath>
      <w:r w:rsidR="002D2D82" w:rsidRPr="00DF53D4">
        <w:rPr>
          <w:rFonts w:ascii="Times New Roman" w:eastAsiaTheme="minorEastAsia" w:hAnsi="Times New Roman" w:cs="Times New Roman"/>
          <w:highlight w:val="green"/>
        </w:rPr>
        <w:t xml:space="preserve"> ranging from 1e-2 to 1e-8 (close to 0), inclusive, with 1000 steps.</w:t>
      </w:r>
    </w:p>
    <w:p w14:paraId="2A9331AB" w14:textId="6BE53ECA" w:rsidR="002D2D82" w:rsidRDefault="002D2D82" w:rsidP="00833151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4A6CB22" w14:textId="2F9FCC30" w:rsidR="002D2D82" w:rsidRPr="009F3ED5" w:rsidRDefault="002D2D82" w:rsidP="00833151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DF53D4">
        <w:rPr>
          <w:rFonts w:ascii="Times New Roman" w:eastAsiaTheme="minorEastAsia" w:hAnsi="Times New Roman" w:cs="Times New Roman"/>
          <w:highlight w:val="green"/>
        </w:rPr>
        <w:t xml:space="preserve">The solver finds optimal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sSubPr>
          <m:e>
            <m:r>
              <w:rPr>
                <w:rFonts w:ascii="Cambria Math" w:eastAsiaTheme="minorEastAsia" w:hAnsi="Cambria Math" w:cs="Times New Roman"/>
                <w:highlight w:val="gree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  <w:highlight w:val="green"/>
              </w:rPr>
              <m:t>2</m:t>
            </m:r>
          </m:sub>
        </m:sSub>
      </m:oMath>
      <w:r w:rsidRPr="00DF53D4">
        <w:rPr>
          <w:rFonts w:ascii="Times New Roman" w:eastAsiaTheme="minorEastAsia" w:hAnsi="Times New Roman" w:cs="Times New Roman"/>
          <w:highlight w:val="green"/>
        </w:rPr>
        <w:t xml:space="preserve"> to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sSubPr>
          <m:e>
            <m:r>
              <w:rPr>
                <w:rFonts w:ascii="Cambria Math" w:eastAsiaTheme="minorEastAsia" w:hAnsi="Cambria Math" w:cs="Times New Roman"/>
                <w:highlight w:val="gree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  <w:highlight w:val="green"/>
              </w:rPr>
              <m:t>m</m:t>
            </m:r>
          </m:sub>
        </m:sSub>
      </m:oMath>
      <w:r w:rsidRPr="00DF53D4">
        <w:rPr>
          <w:rFonts w:ascii="Times New Roman" w:eastAsiaTheme="minorEastAsia" w:hAnsi="Times New Roman" w:cs="Times New Roman"/>
          <w:highlight w:val="green"/>
        </w:rPr>
        <w:t xml:space="preserve"> (here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sSubPr>
          <m:e>
            <m:r>
              <w:rPr>
                <w:rFonts w:ascii="Cambria Math" w:eastAsiaTheme="minorEastAsia" w:hAnsi="Cambria Math" w:cs="Times New Roman"/>
                <w:highlight w:val="gree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  <w:highlight w:val="green"/>
              </w:rPr>
              <m:t>4</m:t>
            </m:r>
          </m:sub>
        </m:sSub>
      </m:oMath>
      <w:r w:rsidRPr="00DF53D4">
        <w:rPr>
          <w:rFonts w:ascii="Times New Roman" w:eastAsiaTheme="minorEastAsia" w:hAnsi="Times New Roman" w:cs="Times New Roman"/>
          <w:highlight w:val="green"/>
        </w:rPr>
        <w:t xml:space="preserve">)  and calculates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  <w:highlight w:val="green"/>
              </w:rPr>
            </m:ctrlPr>
          </m:sSubPr>
          <m:e>
            <m:r>
              <w:rPr>
                <w:rFonts w:ascii="Cambria Math" w:eastAsiaTheme="minorEastAsia" w:hAnsi="Cambria Math" w:cs="Times New Roman"/>
                <w:highlight w:val="gree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  <w:highlight w:val="green"/>
              </w:rPr>
              <m:t>1</m:t>
            </m:r>
          </m:sub>
        </m:sSub>
      </m:oMath>
      <w:r w:rsidRPr="00DF53D4">
        <w:rPr>
          <w:rFonts w:ascii="Times New Roman" w:eastAsiaTheme="minorEastAsia" w:hAnsi="Times New Roman" w:cs="Times New Roman"/>
          <w:highlight w:val="green"/>
        </w:rPr>
        <w:t xml:space="preserve"> from equation (4) of the question paper.</w:t>
      </w:r>
    </w:p>
    <w:p w14:paraId="2ACC9342" w14:textId="053A01FA" w:rsidR="009F3ED5" w:rsidRDefault="009F3ED5" w:rsidP="00833151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464ADC12" w14:textId="40E974A2" w:rsidR="002D2D82" w:rsidRDefault="002D2D82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572C3960" w14:textId="77777777" w:rsidR="002D2D82" w:rsidRDefault="002D2D82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34DED2FC" w14:textId="15056F8A" w:rsidR="00347744" w:rsidRDefault="002D2D82" w:rsidP="002D2D82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2.2</w:t>
      </w:r>
    </w:p>
    <w:p w14:paraId="3081E162" w14:textId="01B02913" w:rsidR="00347744" w:rsidRDefault="00347744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34BA2376" w14:textId="2E41BB2B" w:rsidR="00347744" w:rsidRDefault="002D2D82" w:rsidP="00347744">
      <w:pPr>
        <w:pStyle w:val="NoSpacing"/>
        <w:ind w:left="-567" w:right="-613"/>
        <w:rPr>
          <w:rFonts w:ascii="Times New Roman" w:eastAsiaTheme="minorEastAsia" w:hAnsi="Times New Roman" w:cs="Times New Roman"/>
          <w:i/>
          <w:iCs/>
          <w:color w:val="FFFFFF" w:themeColor="background1"/>
        </w:rPr>
      </w:pPr>
      <w:r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  <w:t>The Kernel Function</w:t>
      </w:r>
      <w:r w:rsidR="00347744" w:rsidRPr="00897F19"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  <w:t>:</w:t>
      </w:r>
    </w:p>
    <w:p w14:paraId="5E24616B" w14:textId="77777777" w:rsidR="00347744" w:rsidRDefault="00347744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2A7CA6A1" w14:textId="77777777" w:rsidR="002D2D82" w:rsidRPr="002D2D82" w:rsidRDefault="002D2D82" w:rsidP="002D2D82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2D2D82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def</w:t>
      </w:r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proofErr w:type="gramStart"/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olyKernel</w:t>
      </w:r>
      <w:proofErr w:type="spellEnd"/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:</w:t>
      </w:r>
    </w:p>
    <w:p w14:paraId="0B113D8B" w14:textId="77777777" w:rsidR="002D2D82" w:rsidRPr="002D2D82" w:rsidRDefault="002D2D82" w:rsidP="002D2D82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   </w:t>
      </w:r>
      <w:r w:rsidRPr="002D2D82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return</w:t>
      </w:r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gramStart"/>
      <w:r w:rsidRPr="002D2D82">
        <w:rPr>
          <w:rFonts w:ascii="Courier New" w:eastAsia="Times New Roman" w:hAnsi="Courier New" w:cs="Courier New"/>
          <w:b/>
          <w:bCs/>
          <w:color w:val="E66170"/>
          <w:sz w:val="20"/>
          <w:szCs w:val="20"/>
          <w:lang w:val="en-IN" w:eastAsia="en-IN"/>
        </w:rPr>
        <w:t>pow</w:t>
      </w:r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2D2D82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1</w:t>
      </w:r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2D2D82">
        <w:rPr>
          <w:rFonts w:ascii="Courier New" w:eastAsia="Times New Roman" w:hAnsi="Courier New" w:cs="Courier New"/>
          <w:color w:val="00DDDD"/>
          <w:sz w:val="20"/>
          <w:szCs w:val="20"/>
          <w:lang w:val="en-IN" w:eastAsia="en-IN"/>
        </w:rPr>
        <w:t>+</w:t>
      </w:r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np</w:t>
      </w:r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ot</w:t>
      </w:r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,</w:t>
      </w:r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2D2D82">
        <w:rPr>
          <w:rFonts w:ascii="Courier New" w:eastAsia="Times New Roman" w:hAnsi="Courier New" w:cs="Courier New"/>
          <w:color w:val="00A800"/>
          <w:sz w:val="20"/>
          <w:szCs w:val="20"/>
          <w:lang w:val="en-IN" w:eastAsia="en-IN"/>
        </w:rPr>
        <w:t>2</w:t>
      </w:r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048EAD57" w14:textId="6F66693A" w:rsidR="00347744" w:rsidRDefault="00347744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46DFD021" w14:textId="77777777" w:rsidR="002D2D82" w:rsidRDefault="002D2D82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538B4AEF" w14:textId="4AB8636C" w:rsidR="002D2D82" w:rsidRPr="002D2D82" w:rsidRDefault="002D2D82" w:rsidP="002D2D82">
      <w:pPr>
        <w:pStyle w:val="NoSpacing"/>
        <w:ind w:left="-567" w:right="-613"/>
        <w:rPr>
          <w:rFonts w:ascii="Times New Roman" w:eastAsiaTheme="minorEastAsia" w:hAnsi="Times New Roman" w:cs="Times New Roman"/>
          <w:i/>
          <w:iCs/>
          <w:color w:val="FFFFFF" w:themeColor="background1"/>
        </w:rPr>
      </w:pPr>
      <w:r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  <w:t>Main</w:t>
      </w:r>
      <w:r w:rsidRPr="00897F19">
        <w:rPr>
          <w:rFonts w:ascii="Times New Roman" w:eastAsiaTheme="minorEastAsia" w:hAnsi="Times New Roman" w:cs="Times New Roman"/>
          <w:i/>
          <w:iCs/>
          <w:color w:val="FFFFFF" w:themeColor="background1"/>
          <w:highlight w:val="black"/>
        </w:rPr>
        <w:t>:</w:t>
      </w:r>
    </w:p>
    <w:p w14:paraId="5CCC5C5D" w14:textId="77777777" w:rsidR="002D2D82" w:rsidRDefault="002D2D82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02258713" w14:textId="77777777" w:rsidR="002D2D82" w:rsidRPr="002D2D82" w:rsidRDefault="002D2D82" w:rsidP="002D2D82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2D2D82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Create model</w:t>
      </w:r>
    </w:p>
    <w:p w14:paraId="74BB9936" w14:textId="77777777" w:rsidR="002D2D82" w:rsidRPr="002D2D82" w:rsidRDefault="002D2D82" w:rsidP="002D2D82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vm_model</w:t>
      </w:r>
      <w:proofErr w:type="spellEnd"/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</w:t>
      </w:r>
      <w:proofErr w:type="spellStart"/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DualSVM</w:t>
      </w:r>
      <w:proofErr w:type="spellEnd"/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kernel</w:t>
      </w:r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=</w:t>
      </w:r>
      <w:proofErr w:type="spellStart"/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polyKernel</w:t>
      </w:r>
      <w:proofErr w:type="spellEnd"/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5BF1A2BE" w14:textId="77777777" w:rsidR="002D2D82" w:rsidRPr="002D2D82" w:rsidRDefault="002D2D82" w:rsidP="002D2D82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</w:p>
    <w:p w14:paraId="5FFD3E65" w14:textId="77777777" w:rsidR="002D2D82" w:rsidRPr="002D2D82" w:rsidRDefault="002D2D82" w:rsidP="002D2D82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2D2D82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Train model</w:t>
      </w:r>
    </w:p>
    <w:p w14:paraId="114F8DB3" w14:textId="77777777" w:rsidR="002D2D82" w:rsidRPr="002D2D82" w:rsidRDefault="002D2D82" w:rsidP="002D2D82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proofErr w:type="gramStart"/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vm_model</w:t>
      </w:r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fit</w:t>
      </w:r>
      <w:proofErr w:type="spellEnd"/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(</w:t>
      </w:r>
      <w:proofErr w:type="gramEnd"/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X</w:t>
      </w:r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,</w:t>
      </w:r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 xml:space="preserve"> Y</w:t>
      </w:r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)</w:t>
      </w:r>
    </w:p>
    <w:p w14:paraId="24B220E7" w14:textId="77777777" w:rsidR="002D2D82" w:rsidRDefault="002D2D82" w:rsidP="002D2D82">
      <w:pPr>
        <w:pStyle w:val="NoSpacing"/>
        <w:ind w:right="-613"/>
        <w:rPr>
          <w:rFonts w:ascii="Times New Roman" w:eastAsiaTheme="minorEastAsia" w:hAnsi="Times New Roman" w:cs="Times New Roman"/>
          <w:b/>
          <w:bCs/>
        </w:rPr>
      </w:pPr>
    </w:p>
    <w:p w14:paraId="26746CAC" w14:textId="77777777" w:rsidR="002D2D82" w:rsidRDefault="002D2D82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6283C542" w14:textId="77777777" w:rsidR="002D2D82" w:rsidRPr="002D2D82" w:rsidRDefault="002D2D82" w:rsidP="002D2D82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2D2D82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alpha values</w:t>
      </w:r>
    </w:p>
    <w:p w14:paraId="74336272" w14:textId="77777777" w:rsidR="002D2D82" w:rsidRPr="002D2D82" w:rsidRDefault="002D2D82" w:rsidP="002D2D82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vm_</w:t>
      </w:r>
      <w:proofErr w:type="gramStart"/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odel</w:t>
      </w:r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alpha</w:t>
      </w:r>
      <w:proofErr w:type="spellEnd"/>
      <w:proofErr w:type="gramEnd"/>
    </w:p>
    <w:p w14:paraId="6F5E0D16" w14:textId="248C21A9" w:rsidR="002D2D82" w:rsidRDefault="002D2D82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668102ED" w14:textId="77777777" w:rsidR="002D2D82" w:rsidRPr="002D2D82" w:rsidRDefault="002D2D82" w:rsidP="002D2D82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proofErr w:type="gramStart"/>
      <w:r w:rsidRPr="002D2D82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>array</w:t>
      </w:r>
      <w:r w:rsidRPr="002D2D82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(</w:t>
      </w:r>
      <w:proofErr w:type="gramEnd"/>
      <w:r w:rsidRPr="002D2D82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[</w:t>
      </w:r>
      <w:r w:rsidRPr="002D2D82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12499954</w:t>
      </w:r>
      <w:r w:rsidRPr="002D2D82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2D2D82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2D2D82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12503677</w:t>
      </w:r>
      <w:r w:rsidRPr="002D2D82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2D2D82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2D2D82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125074</w:t>
      </w:r>
      <w:r w:rsidRPr="002D2D82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 </w:t>
      </w:r>
      <w:r w:rsidRPr="002D2D82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,</w:t>
      </w:r>
      <w:r w:rsidRPr="002D2D82"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  <w:t xml:space="preserve"> </w:t>
      </w:r>
      <w:r w:rsidRPr="002D2D82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0.12503677</w:t>
      </w:r>
      <w:r w:rsidRPr="002D2D82">
        <w:rPr>
          <w:rFonts w:ascii="Courier New" w:eastAsia="Times New Roman" w:hAnsi="Courier New" w:cs="Courier New"/>
          <w:color w:val="308080"/>
          <w:sz w:val="20"/>
          <w:szCs w:val="20"/>
          <w:lang w:val="en-IN" w:eastAsia="en-IN"/>
        </w:rPr>
        <w:t>])</w:t>
      </w:r>
    </w:p>
    <w:p w14:paraId="2EF4201F" w14:textId="77777777" w:rsidR="002D2D82" w:rsidRDefault="002D2D82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6D097ABC" w14:textId="5B79D43B" w:rsidR="002D2D82" w:rsidRDefault="002D2D82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6EA4AD5D" w14:textId="77777777" w:rsidR="002D2D82" w:rsidRPr="002D2D82" w:rsidRDefault="002D2D82" w:rsidP="002D2D82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r w:rsidRPr="002D2D82">
        <w:rPr>
          <w:rFonts w:ascii="Courier New" w:eastAsia="Times New Roman" w:hAnsi="Courier New" w:cs="Courier New"/>
          <w:color w:val="9999A9"/>
          <w:sz w:val="20"/>
          <w:szCs w:val="20"/>
          <w:lang w:val="en-IN" w:eastAsia="en-IN"/>
        </w:rPr>
        <w:t># bias value</w:t>
      </w:r>
    </w:p>
    <w:p w14:paraId="3E9BAE04" w14:textId="77777777" w:rsidR="002D2D82" w:rsidRPr="002D2D82" w:rsidRDefault="002D2D82" w:rsidP="002D2D82">
      <w:pPr>
        <w:widowControl/>
        <w:shd w:val="clear" w:color="auto" w:fill="00000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</w:pPr>
      <w:proofErr w:type="spellStart"/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svm_</w:t>
      </w:r>
      <w:proofErr w:type="gramStart"/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model</w:t>
      </w:r>
      <w:r w:rsidRPr="002D2D82">
        <w:rPr>
          <w:rFonts w:ascii="Courier New" w:eastAsia="Times New Roman" w:hAnsi="Courier New" w:cs="Courier New"/>
          <w:color w:val="D2CD86"/>
          <w:sz w:val="20"/>
          <w:szCs w:val="20"/>
          <w:lang w:val="en-IN" w:eastAsia="en-IN"/>
        </w:rPr>
        <w:t>.</w:t>
      </w:r>
      <w:r w:rsidRPr="002D2D82">
        <w:rPr>
          <w:rFonts w:ascii="Courier New" w:eastAsia="Times New Roman" w:hAnsi="Courier New" w:cs="Courier New"/>
          <w:color w:val="D1D1D1"/>
          <w:sz w:val="20"/>
          <w:szCs w:val="20"/>
          <w:lang w:val="en-IN" w:eastAsia="en-IN"/>
        </w:rPr>
        <w:t>b</w:t>
      </w:r>
      <w:proofErr w:type="spellEnd"/>
      <w:proofErr w:type="gramEnd"/>
    </w:p>
    <w:p w14:paraId="6BCFBBCA" w14:textId="77777777" w:rsidR="002D2D82" w:rsidRDefault="002D2D82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4D81C271" w14:textId="77777777" w:rsidR="002D2D82" w:rsidRPr="002D2D82" w:rsidRDefault="002D2D82" w:rsidP="002D2D82">
      <w:pPr>
        <w:widowControl/>
        <w:shd w:val="clear" w:color="auto" w:fill="F6F8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20"/>
          <w:sz w:val="20"/>
          <w:szCs w:val="20"/>
          <w:lang w:val="en-IN" w:eastAsia="en-IN"/>
        </w:rPr>
      </w:pPr>
      <w:r w:rsidRPr="002D2D82">
        <w:rPr>
          <w:rFonts w:ascii="Courier New" w:eastAsia="Times New Roman" w:hAnsi="Courier New" w:cs="Courier New"/>
          <w:color w:val="44AADD"/>
          <w:sz w:val="20"/>
          <w:szCs w:val="20"/>
          <w:lang w:val="en-IN" w:eastAsia="en-IN"/>
        </w:rPr>
        <w:t>-</w:t>
      </w:r>
      <w:r w:rsidRPr="002D2D82">
        <w:rPr>
          <w:rFonts w:ascii="Courier New" w:eastAsia="Times New Roman" w:hAnsi="Courier New" w:cs="Courier New"/>
          <w:color w:val="008000"/>
          <w:sz w:val="20"/>
          <w:szCs w:val="20"/>
          <w:lang w:val="en-IN" w:eastAsia="en-IN"/>
        </w:rPr>
        <w:t>3.709480115521302e-06</w:t>
      </w:r>
    </w:p>
    <w:p w14:paraId="32CFF7E9" w14:textId="1F3DA8FB" w:rsidR="002D2D82" w:rsidRDefault="002D2D82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1B885969" w14:textId="277D309A" w:rsidR="00A85D35" w:rsidRDefault="00A85D35" w:rsidP="00833151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proofErr w:type="spellStart"/>
      <w:r w:rsidRPr="00A85D35">
        <w:rPr>
          <w:rFonts w:ascii="Times New Roman" w:eastAsiaTheme="minorEastAsia" w:hAnsi="Times New Roman" w:cs="Times New Roman"/>
          <w:highlight w:val="green"/>
        </w:rPr>
        <w:t>Programatically</w:t>
      </w:r>
      <w:proofErr w:type="spellEnd"/>
      <w:r w:rsidRPr="00A85D35">
        <w:rPr>
          <w:rFonts w:ascii="Times New Roman" w:eastAsiaTheme="minorEastAsia" w:hAnsi="Times New Roman" w:cs="Times New Roman"/>
          <w:highlight w:val="green"/>
        </w:rPr>
        <w:t>, we got alpha values almost equal to 0.125 each i.e. 1/8 and the bias value is almost 0.</w:t>
      </w:r>
    </w:p>
    <w:p w14:paraId="5F2E1178" w14:textId="77777777" w:rsidR="00A85D35" w:rsidRDefault="00A85D35" w:rsidP="00A85D35">
      <w:pPr>
        <w:pStyle w:val="NoSpacing"/>
        <w:ind w:right="-613"/>
        <w:rPr>
          <w:rFonts w:ascii="Times New Roman" w:eastAsiaTheme="minorEastAsia" w:hAnsi="Times New Roman" w:cs="Times New Roman"/>
          <w:b/>
          <w:bCs/>
        </w:rPr>
      </w:pPr>
    </w:p>
    <w:p w14:paraId="4202B7A1" w14:textId="1D4BAF6C" w:rsidR="00347744" w:rsidRPr="00A85D35" w:rsidRDefault="00A85D35" w:rsidP="00833151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A85D35">
        <w:rPr>
          <w:rFonts w:ascii="Times New Roman" w:eastAsiaTheme="minorEastAsia" w:hAnsi="Times New Roman" w:cs="Times New Roman"/>
          <w:highlight w:val="cyan"/>
        </w:rPr>
        <w:t>The following is taken from my Answer in HW3 where the same was proven by hand</w:t>
      </w:r>
      <w:r>
        <w:rPr>
          <w:rFonts w:ascii="Times New Roman" w:eastAsiaTheme="minorEastAsia" w:hAnsi="Times New Roman" w:cs="Times New Roman"/>
        </w:rPr>
        <w:t>:</w:t>
      </w:r>
    </w:p>
    <w:p w14:paraId="405F9A56" w14:textId="2EB09D40" w:rsidR="00A85D35" w:rsidRDefault="00A85D35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74051362" w14:textId="224335D0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dual SVM problem is:</w:t>
      </w:r>
    </w:p>
    <w:p w14:paraId="01C57EC2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09C782D" w14:textId="77777777" w:rsidR="00A85D35" w:rsidRPr="004F60CE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max</m:t>
                  </m:r>
                </m:e>
                <m:lim>
                  <m:bar>
                    <m:bar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</m:bar>
                </m:lim>
              </m:limLow>
            </m:fName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i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</m:e>
              </m:nary>
            </m:e>
          </m:func>
          <m:r>
            <w:rPr>
              <w:rFonts w:ascii="Cambria Math" w:eastAsiaTheme="minorEastAsia" w:hAnsi="Cambria Math" w:cs="Times New Roman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m</m:t>
              </m:r>
            </m:sup>
            <m:e>
              <m:nary>
                <m:naryPr>
                  <m:chr m:val="∑"/>
                  <m:limLoc m:val="undOvr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eastAsiaTheme="minorEastAsia" w:hAnsi="Cambria Math" w:cs="Times New Roman"/>
                    </w:rPr>
                    <m:t>j=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m</m:t>
                  </m:r>
                </m:sup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b>
                  </m:sSub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(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bar>
                        <m:bar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ba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i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.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bar>
                        <m:bar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x</m:t>
                          </m:r>
                        </m:e>
                      </m:ba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)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y</m:t>
                      </m: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j</m:t>
                      </m:r>
                    </m:sub>
                  </m:sSub>
                </m:e>
              </m:nary>
            </m:e>
          </m:nary>
        </m:oMath>
      </m:oMathPara>
    </w:p>
    <w:p w14:paraId="5DBB0375" w14:textId="77777777" w:rsidR="00A85D35" w:rsidRPr="004F60CE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s.t.</m:t>
              </m:r>
            </m:e>
          </m:d>
          <m:nary>
            <m:naryPr>
              <m:chr m:val="∑"/>
              <m:limLoc m:val="undOvr"/>
              <m:ctrlPr>
                <w:rPr>
                  <w:rFonts w:ascii="Cambria Math" w:eastAsiaTheme="minorEastAsia" w:hAnsi="Cambria Math" w:cs="Times New Roman"/>
                  <w:i/>
                </w:rPr>
              </m:ctrlPr>
            </m:naryPr>
            <m:sub>
              <m:r>
                <w:rPr>
                  <w:rFonts w:ascii="Cambria Math" w:eastAsiaTheme="minorEastAsia" w:hAnsi="Cambria Math" w:cs="Times New Roman"/>
                </w:rPr>
                <m:t>i=1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m</m:t>
              </m:r>
            </m:sup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b>
              </m:sSub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i</m:t>
                  </m:r>
                </m:sup>
              </m:sSup>
            </m:e>
          </m:nary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6A807751" w14:textId="77777777" w:rsidR="00A85D35" w:rsidRPr="004F60CE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∀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 xml:space="preserve">: 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i</m:t>
              </m:r>
            </m:sub>
          </m:sSub>
          <m:r>
            <w:rPr>
              <w:rFonts w:ascii="Cambria Math" w:eastAsiaTheme="minorEastAsia" w:hAnsi="Cambria Math" w:cs="Times New Roman"/>
            </w:rPr>
            <m:t>≥0</m:t>
          </m:r>
        </m:oMath>
      </m:oMathPara>
    </w:p>
    <w:p w14:paraId="5D6E5A22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D849FEB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Expanding the above:</w:t>
      </w:r>
    </w:p>
    <w:p w14:paraId="13F7E4D9" w14:textId="77777777" w:rsidR="00A85D35" w:rsidRPr="00A85D35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max</m:t>
                  </m:r>
                </m:e>
                <m:lim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C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D</m:t>
                      </m:r>
                    </m:sub>
                  </m:sSub>
                </m:lim>
              </m:limLow>
            </m:fName>
            <m:e>
              <m:r>
                <w:rPr>
                  <w:rFonts w:ascii="Cambria Math" w:eastAsiaTheme="minorEastAsia" w:hAnsi="Cambria Math" w:cs="Times New Roman"/>
                </w:rPr>
                <m:t>[</m:t>
              </m:r>
            </m:e>
          </m:func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B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</m:t>
              </m:r>
            </m:sub>
          </m:sSub>
          <m:r>
            <w:rPr>
              <w:rFonts w:ascii="Cambria Math" w:eastAsiaTheme="minorEastAsia" w:hAnsi="Cambria Math" w:cs="Times New Roman"/>
            </w:rPr>
            <m:t>]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A,A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A,B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A,C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A,D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-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B,A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B,B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B,C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B,D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C,A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C,B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C,C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C,D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-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D,A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D,B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D,C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K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D,D</m:t>
                  </m:r>
                </m:e>
              </m: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sub>
              </m:sSub>
            </m:e>
          </m:d>
        </m:oMath>
      </m:oMathPara>
    </w:p>
    <w:p w14:paraId="281310A8" w14:textId="77777777" w:rsidR="00A85D35" w:rsidRP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E72BCDE" w14:textId="77777777" w:rsidR="00A85D35" w:rsidRPr="00A85D35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s.t.</m:t>
              </m:r>
            </m:e>
          </m:d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B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</m:t>
              </m:r>
            </m:sub>
          </m:sSub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12C48790" w14:textId="77777777" w:rsidR="00A85D35" w:rsidRP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8915CFB" w14:textId="77777777" w:rsidR="00A85D35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B</m:t>
              </m:r>
            </m:sub>
          </m:sSub>
          <m:r>
            <w:rPr>
              <w:rFonts w:ascii="Cambria Math" w:eastAsiaTheme="minorEastAsia" w:hAnsi="Cambria Math" w:cs="Times New Roman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,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</m:t>
              </m:r>
            </m:sub>
          </m:sSub>
          <m:r>
            <w:rPr>
              <w:rFonts w:ascii="Cambria Math" w:eastAsiaTheme="minorEastAsia" w:hAnsi="Cambria Math" w:cs="Times New Roman"/>
            </w:rPr>
            <m:t>≥0</m:t>
          </m:r>
        </m:oMath>
      </m:oMathPara>
    </w:p>
    <w:p w14:paraId="1BA8CF78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62BF09B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EBA451F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8506CA">
        <w:rPr>
          <w:rFonts w:ascii="Times New Roman" w:eastAsiaTheme="minorEastAsia" w:hAnsi="Times New Roman" w:cs="Times New Roman"/>
          <w:b/>
          <w:bCs/>
        </w:rPr>
        <w:t>Part 1:</w:t>
      </w:r>
    </w:p>
    <w:p w14:paraId="5AFA95CB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  <w:b/>
          <w:bCs/>
        </w:rPr>
        <w:t>F</w:t>
      </w:r>
      <w:r w:rsidRPr="008506CA">
        <w:rPr>
          <w:rFonts w:ascii="Times New Roman" w:eastAsiaTheme="minorEastAsia" w:hAnsi="Times New Roman" w:cs="Times New Roman"/>
          <w:b/>
          <w:bCs/>
        </w:rPr>
        <w:t xml:space="preserve">or the </w:t>
      </w:r>
      <w:r>
        <w:rPr>
          <w:rFonts w:ascii="Times New Roman" w:eastAsiaTheme="minorEastAsia" w:hAnsi="Times New Roman" w:cs="Times New Roman"/>
          <w:b/>
          <w:bCs/>
        </w:rPr>
        <w:t xml:space="preserve">Polynomial </w:t>
      </w:r>
      <w:r w:rsidRPr="008506CA">
        <w:rPr>
          <w:rFonts w:ascii="Times New Roman" w:eastAsiaTheme="minorEastAsia" w:hAnsi="Times New Roman" w:cs="Times New Roman"/>
          <w:b/>
          <w:bCs/>
        </w:rPr>
        <w:t>Kernel</w:t>
      </w:r>
      <w:r>
        <w:rPr>
          <w:rFonts w:ascii="Times New Roman" w:eastAsiaTheme="minorEastAsia" w:hAnsi="Times New Roman" w:cs="Times New Roman"/>
          <w:b/>
          <w:bCs/>
        </w:rPr>
        <w:t>:</w:t>
      </w:r>
      <w:r w:rsidRPr="008506CA">
        <w:rPr>
          <w:rFonts w:ascii="Times New Roman" w:eastAsiaTheme="minorEastAsia" w:hAnsi="Times New Roman" w:cs="Times New Roman"/>
          <w:b/>
          <w:bCs/>
        </w:rPr>
        <w:t xml:space="preserve"> </w:t>
      </w:r>
      <m:oMath>
        <m:r>
          <m:rPr>
            <m:sty m:val="bi"/>
          </m:rPr>
          <w:rPr>
            <w:rFonts w:ascii="Cambria Math" w:eastAsiaTheme="minorEastAsia" w:hAnsi="Cambria Math" w:cs="Times New Roman"/>
          </w:rPr>
          <m:t>K</m:t>
        </m:r>
        <m:d>
          <m:dPr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bar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,</m:t>
            </m:r>
            <m:bar>
              <m:bar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</w:rPr>
                  <m:t>y</m:t>
                </m:r>
              </m:e>
            </m:bar>
          </m:e>
        </m:d>
        <m:r>
          <m:rPr>
            <m:sty m:val="bi"/>
          </m:rPr>
          <w:rPr>
            <w:rFonts w:ascii="Cambria Math" w:eastAsiaTheme="minorEastAsia" w:hAnsi="Cambria Math" w:cs="Times New Roman"/>
          </w:rPr>
          <m:t>=</m:t>
        </m:r>
        <m:sSup>
          <m:sSupPr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sSupPr>
          <m:e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(1+</m:t>
            </m:r>
            <m:bar>
              <m:bar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</w:rPr>
                  <m:t>x</m:t>
                </m:r>
              </m:e>
            </m:bar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.</m:t>
            </m:r>
            <m:bar>
              <m:bar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</w:rPr>
                </m:ctrlPr>
              </m:bar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</w:rPr>
                  <m:t>y</m:t>
                </m:r>
              </m:e>
            </m:bar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)</m:t>
            </m:r>
          </m:e>
          <m:sup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2</m:t>
            </m:r>
          </m:sup>
        </m:sSup>
      </m:oMath>
      <w:r>
        <w:rPr>
          <w:rFonts w:ascii="Times New Roman" w:eastAsiaTheme="minorEastAsia" w:hAnsi="Times New Roman" w:cs="Times New Roman"/>
          <w:b/>
          <w:bCs/>
        </w:rPr>
        <w:t xml:space="preserve"> </w:t>
      </w:r>
    </w:p>
    <w:p w14:paraId="5A517D49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034052FB" w14:textId="77777777" w:rsidR="00A85D35" w:rsidRPr="001139FF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φ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ba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[1,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 w:cs="Times New Roman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</m:ra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,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 w:cs="Times New Roman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</m:ra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</m:ra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]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T</m:t>
              </m:r>
            </m:sup>
          </m:sSup>
        </m:oMath>
      </m:oMathPara>
    </w:p>
    <w:p w14:paraId="55BC2B84" w14:textId="77777777" w:rsidR="00A85D35" w:rsidRPr="001139FF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 w:rsidRPr="001139FF">
        <w:rPr>
          <w:rFonts w:ascii="Times New Roman" w:eastAsiaTheme="minorEastAsia" w:hAnsi="Times New Roman" w:cs="Times New Roman"/>
        </w:rPr>
        <w:t>and</w:t>
      </w:r>
    </w:p>
    <w:p w14:paraId="2EDE59F9" w14:textId="77777777" w:rsidR="00A85D35" w:rsidRPr="00AF1216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φ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</m:ba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[1,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 w:cs="Times New Roman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</m:ra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,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 w:cs="Times New Roman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</m:ra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</m:ra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]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T</m:t>
              </m:r>
            </m:sup>
          </m:sSup>
        </m:oMath>
      </m:oMathPara>
    </w:p>
    <w:p w14:paraId="232E68F8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  <w:color w:val="0070C0"/>
        </w:rPr>
      </w:pPr>
    </w:p>
    <w:p w14:paraId="467DBED2" w14:textId="57137271" w:rsidR="00A85D35" w:rsidRPr="00675FB2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  <w:color w:val="0070C0"/>
        </w:rPr>
      </w:pPr>
      <w:r>
        <w:rPr>
          <w:rFonts w:ascii="Times New Roman" w:eastAsiaTheme="minorEastAsia" w:hAnsi="Times New Roman" w:cs="Times New Roman"/>
          <w:color w:val="0070C0"/>
        </w:rPr>
        <w:t>X and Y values</w:t>
      </w:r>
    </w:p>
    <w:p w14:paraId="610E5820" w14:textId="77777777" w:rsidR="00A85D35" w:rsidRPr="00675FB2" w:rsidRDefault="00A85D35" w:rsidP="00A85D35">
      <w:pPr>
        <w:pStyle w:val="NoSpacing"/>
        <w:ind w:left="2880" w:right="-613"/>
        <w:rPr>
          <w:rFonts w:ascii="Times New Roman" w:eastAsiaTheme="minorEastAsia" w:hAnsi="Times New Roman" w:cs="Times New Roman"/>
          <w:color w:val="0070C0"/>
        </w:rPr>
      </w:pPr>
      <w:r w:rsidRPr="00675FB2">
        <w:rPr>
          <w:rFonts w:ascii="Times New Roman" w:eastAsiaTheme="minorEastAsia" w:hAnsi="Times New Roman" w:cs="Times New Roman"/>
          <w:color w:val="0070C0"/>
        </w:rPr>
        <w:t>A = ((1, 1), -1)</w:t>
      </w:r>
    </w:p>
    <w:p w14:paraId="7E57BBA8" w14:textId="77777777" w:rsidR="00A85D35" w:rsidRPr="00675FB2" w:rsidRDefault="00A85D35" w:rsidP="00A85D35">
      <w:pPr>
        <w:pStyle w:val="NoSpacing"/>
        <w:ind w:left="2880" w:right="-613"/>
        <w:rPr>
          <w:rFonts w:ascii="Times New Roman" w:eastAsiaTheme="minorEastAsia" w:hAnsi="Times New Roman" w:cs="Times New Roman"/>
          <w:color w:val="0070C0"/>
        </w:rPr>
      </w:pPr>
      <w:r w:rsidRPr="00675FB2">
        <w:rPr>
          <w:rFonts w:ascii="Times New Roman" w:eastAsiaTheme="minorEastAsia" w:hAnsi="Times New Roman" w:cs="Times New Roman"/>
          <w:color w:val="0070C0"/>
        </w:rPr>
        <w:t>B = ((-1, 1), 1)</w:t>
      </w:r>
    </w:p>
    <w:p w14:paraId="06C71BCA" w14:textId="77777777" w:rsidR="00A85D35" w:rsidRPr="00675FB2" w:rsidRDefault="00A85D35" w:rsidP="00A85D35">
      <w:pPr>
        <w:pStyle w:val="NoSpacing"/>
        <w:ind w:left="2880" w:right="-613"/>
        <w:rPr>
          <w:rFonts w:ascii="Times New Roman" w:eastAsiaTheme="minorEastAsia" w:hAnsi="Times New Roman" w:cs="Times New Roman"/>
          <w:color w:val="0070C0"/>
        </w:rPr>
      </w:pPr>
      <w:r w:rsidRPr="00675FB2">
        <w:rPr>
          <w:rFonts w:ascii="Times New Roman" w:eastAsiaTheme="minorEastAsia" w:hAnsi="Times New Roman" w:cs="Times New Roman"/>
          <w:color w:val="0070C0"/>
        </w:rPr>
        <w:t>C = ((-1, -1), -1)</w:t>
      </w:r>
    </w:p>
    <w:p w14:paraId="1F81BC52" w14:textId="77777777" w:rsidR="00A85D35" w:rsidRPr="00675FB2" w:rsidRDefault="00A85D35" w:rsidP="00A85D35">
      <w:pPr>
        <w:pStyle w:val="NoSpacing"/>
        <w:ind w:left="2880" w:right="-613"/>
        <w:rPr>
          <w:rFonts w:ascii="Times New Roman" w:eastAsiaTheme="minorEastAsia" w:hAnsi="Times New Roman" w:cs="Times New Roman"/>
          <w:color w:val="0070C0"/>
        </w:rPr>
      </w:pPr>
      <w:r w:rsidRPr="00675FB2">
        <w:rPr>
          <w:rFonts w:ascii="Times New Roman" w:eastAsiaTheme="minorEastAsia" w:hAnsi="Times New Roman" w:cs="Times New Roman"/>
          <w:color w:val="0070C0"/>
        </w:rPr>
        <w:t>D = ((1, -1), 1)</w:t>
      </w:r>
    </w:p>
    <w:p w14:paraId="4F226882" w14:textId="77777777" w:rsidR="00A85D35" w:rsidRPr="00AF1216" w:rsidRDefault="00A85D35" w:rsidP="00A85D35">
      <w:pPr>
        <w:pStyle w:val="NoSpacing"/>
        <w:ind w:right="-613"/>
        <w:rPr>
          <w:rFonts w:ascii="Times New Roman" w:eastAsiaTheme="minorEastAsia" w:hAnsi="Times New Roman" w:cs="Times New Roman"/>
          <w:b/>
          <w:bCs/>
        </w:rPr>
      </w:pPr>
    </w:p>
    <w:p w14:paraId="76103171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K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A,A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.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1,1</m:t>
                  </m:r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</w:rPr>
                <m:t>do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1,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1+1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9</m:t>
          </m:r>
        </m:oMath>
      </m:oMathPara>
    </w:p>
    <w:p w14:paraId="6645C3AB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K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A,B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.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1,1</m:t>
                  </m:r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</w:rPr>
                <m:t>do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-1,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-1+1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1</m:t>
          </m:r>
        </m:oMath>
      </m:oMathPara>
    </w:p>
    <w:p w14:paraId="1D706EA2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K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A,C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.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1,1</m:t>
                  </m:r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</w:rPr>
                <m:t>do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-1,-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-1-1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1</m:t>
          </m:r>
        </m:oMath>
      </m:oMathPara>
    </w:p>
    <w:p w14:paraId="7D510BD3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K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A,D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.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1,1</m:t>
                  </m:r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</w:rPr>
                <m:t>do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1,-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1-1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1</m:t>
          </m:r>
        </m:oMath>
      </m:oMathPara>
    </w:p>
    <w:p w14:paraId="293F88BA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56D10C7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K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B,A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.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-1,1</m:t>
                  </m:r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</w:rPr>
                <m:t>do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1,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-1+1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1</m:t>
          </m:r>
        </m:oMath>
      </m:oMathPara>
    </w:p>
    <w:p w14:paraId="44296787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K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B,B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.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-1,1</m:t>
                  </m:r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</w:rPr>
                <m:t>do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-1,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1+1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9</m:t>
          </m:r>
        </m:oMath>
      </m:oMathPara>
    </w:p>
    <w:p w14:paraId="03757998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K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B,C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.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-1,1</m:t>
                  </m:r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</w:rPr>
                <m:t>do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-1,-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1-1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1</m:t>
          </m:r>
        </m:oMath>
      </m:oMathPara>
    </w:p>
    <w:p w14:paraId="4CC65DA3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K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B,D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.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-1,1</m:t>
                  </m:r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</w:rPr>
                <m:t>do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1,-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-1-1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1</m:t>
          </m:r>
        </m:oMath>
      </m:oMathPara>
    </w:p>
    <w:p w14:paraId="71031080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D9CF9FC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K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C,A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.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-1,-1</m:t>
                  </m:r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</w:rPr>
                <m:t>do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1,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-1-1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1</m:t>
          </m:r>
        </m:oMath>
      </m:oMathPara>
    </w:p>
    <w:p w14:paraId="2A2EF936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K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C,B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.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-1,-1</m:t>
                  </m:r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</w:rPr>
                <m:t>do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-1,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1-1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1</m:t>
          </m:r>
        </m:oMath>
      </m:oMathPara>
    </w:p>
    <w:p w14:paraId="671B5D17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K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C,C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.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-1,-1</m:t>
                  </m:r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</w:rPr>
                <m:t>do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-1,-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1+1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9</m:t>
          </m:r>
        </m:oMath>
      </m:oMathPara>
    </w:p>
    <w:p w14:paraId="1FCF1858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K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C,D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.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-1,-1</m:t>
                  </m:r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</w:rPr>
                <m:t>do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1,-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-1+1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1</m:t>
          </m:r>
        </m:oMath>
      </m:oMathPara>
    </w:p>
    <w:p w14:paraId="66E5AB67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3ED7A8B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K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D,A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.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1,-1</m:t>
                  </m:r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</w:rPr>
                <m:t>do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1,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1-1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1</m:t>
          </m:r>
        </m:oMath>
      </m:oMathPara>
    </w:p>
    <w:p w14:paraId="1882DE18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K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D,B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.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1,-1</m:t>
                  </m:r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</w:rPr>
                <m:t>do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-1,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-1-1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1</m:t>
          </m:r>
        </m:oMath>
      </m:oMathPara>
    </w:p>
    <w:p w14:paraId="6F8F1003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K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D,C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.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1,-1</m:t>
                  </m:r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</w:rPr>
                <m:t>do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-1,-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-1+1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1</m:t>
          </m:r>
        </m:oMath>
      </m:oMathPara>
    </w:p>
    <w:p w14:paraId="5E66465D" w14:textId="77777777" w:rsidR="00A85D35" w:rsidRPr="008506CA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K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D,D</m:t>
              </m:r>
            </m:e>
          </m:d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.</m:t>
              </m:r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e>
              </m:bar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1,-1</m:t>
                  </m:r>
                </m:e>
              </m:d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</w:rPr>
                <m:t>dot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b/>
                      <w:bCs/>
                      <w:i/>
                    </w:rPr>
                  </m:ctrlPr>
                </m:dPr>
                <m:e>
                  <m:r>
                    <m:rPr>
                      <m:sty m:val="bi"/>
                    </m:rPr>
                    <w:rPr>
                      <w:rFonts w:ascii="Cambria Math" w:eastAsiaTheme="minorEastAsia" w:hAnsi="Cambria Math" w:cs="Times New Roman"/>
                    </w:rPr>
                    <m:t>1,-1</m:t>
                  </m:r>
                </m:e>
              </m:d>
              <m:r>
                <w:rPr>
                  <w:rFonts w:ascii="Cambria Math" w:eastAsiaTheme="minorEastAsia" w:hAnsi="Cambria Math" w:cs="Times New Roman"/>
                </w:rPr>
                <m:t>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(1+1+1)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9</m:t>
          </m:r>
        </m:oMath>
      </m:oMathPara>
    </w:p>
    <w:p w14:paraId="14A6409E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909B747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Now our objective function becomes:</w:t>
      </w:r>
    </w:p>
    <w:p w14:paraId="14C8FC62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D86EA0E" w14:textId="77777777" w:rsidR="00A85D35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max</m:t>
                  </m:r>
                </m:e>
                <m:lim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C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D</m:t>
                      </m:r>
                    </m:sub>
                  </m:sSub>
                </m:lim>
              </m:limLow>
            </m:fName>
            <m:e>
              <m:r>
                <w:rPr>
                  <w:rFonts w:ascii="Cambria Math" w:eastAsiaTheme="minorEastAsia" w:hAnsi="Cambria Math" w:cs="Times New Roman"/>
                </w:rPr>
                <m:t>[</m:t>
              </m:r>
            </m:e>
          </m:func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B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</m:t>
              </m:r>
            </m:sub>
          </m:sSub>
          <m:r>
            <w:rPr>
              <w:rFonts w:ascii="Cambria Math" w:eastAsiaTheme="minorEastAsia" w:hAnsi="Cambria Math" w:cs="Times New Roman"/>
            </w:rPr>
            <m:t>]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9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sub>
                  </m:sSub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-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9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sub>
                  </m:sSub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9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C</m:t>
                      </m:r>
                    </m:sub>
                  </m:sSub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sub>
              </m:sSub>
            </m:e>
          </m:d>
          <m:r>
            <w:rPr>
              <w:rFonts w:ascii="Cambria Math" w:eastAsiaTheme="minorEastAsia" w:hAnsi="Cambria Math" w:cs="Times New Roman"/>
            </w:rPr>
            <m:t>-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-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9</m:t>
              </m:r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D</m:t>
                      </m:r>
                    </m:sub>
                  </m:sSub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sup>
              </m:sSup>
            </m:e>
          </m:d>
        </m:oMath>
      </m:oMathPara>
    </w:p>
    <w:p w14:paraId="3BCE0C9A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AC650FA" w14:textId="77777777" w:rsidR="00A85D35" w:rsidRPr="004D7597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unc>
            <m:funcPr>
              <m:ctrlPr>
                <w:rPr>
                  <w:rFonts w:ascii="Cambria Math" w:eastAsiaTheme="minorEastAsia" w:hAnsi="Cambria Math" w:cs="Times New Roman"/>
                  <w:i/>
                </w:rPr>
              </m:ctrlPr>
            </m:funcPr>
            <m:fName>
              <m:limLow>
                <m:limLow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limLowPr>
                <m:e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max</m:t>
                  </m:r>
                </m:e>
                <m:lim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C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,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D</m:t>
                      </m:r>
                    </m:sub>
                  </m:sSub>
                </m:lim>
              </m:limLow>
            </m:fName>
            <m:e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A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B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C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</w:rPr>
                    <m:t>α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</w:rPr>
                    <m:t>D</m:t>
                  </m:r>
                </m:sub>
              </m:sSub>
              <m:r>
                <w:rPr>
                  <w:rFonts w:ascii="Cambria Math" w:eastAsiaTheme="minorEastAsia" w:hAnsi="Cambria Math" w:cs="Times New Roman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num>
                <m:den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den>
              </m:f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 w:cs="Times New Roman"/>
                    </w:rPr>
                    <m:t>9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A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2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2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C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2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D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9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B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2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C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2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D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9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C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  <m:r>
                    <w:rPr>
                      <w:rFonts w:ascii="Cambria Math" w:eastAsiaTheme="minorEastAsia" w:hAnsi="Cambria Math" w:cs="Times New Roman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2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C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α</m:t>
                      </m: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D</m:t>
                      </m:r>
                    </m:sub>
                  </m:sSub>
                  <m:r>
                    <w:rPr>
                      <w:rFonts w:ascii="Cambria Math" w:eastAsiaTheme="minorEastAsia" w:hAnsi="Cambria Math" w:cs="Times New Roman"/>
                    </w:rPr>
                    <m:t>+9</m:t>
                  </m:r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sSub>
                        <m:sSub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α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D</m:t>
                          </m:r>
                        </m:sub>
                      </m:sSub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2</m:t>
                      </m:r>
                    </m:sup>
                  </m:sSup>
                </m:e>
              </m:d>
            </m:e>
          </m:func>
        </m:oMath>
      </m:oMathPara>
    </w:p>
    <w:p w14:paraId="551D6946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45C9658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Applying </w:t>
      </w:r>
      <m:oMath>
        <m:f>
          <m:fPr>
            <m:ctrlPr>
              <w:rPr>
                <w:rFonts w:ascii="Cambria Math" w:eastAsiaTheme="minorEastAsia" w:hAnsi="Cambria Math" w:cs="Times New Roman"/>
                <w:b/>
                <w:bCs/>
                <w:i/>
              </w:rPr>
            </m:ctrlPr>
          </m:fPr>
          <m:num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∂(Obj Func</m:t>
            </m:r>
            <m:d>
              <m:d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</w:rPr>
                </m:ctrlPr>
              </m:dPr>
              <m:e>
                <m:bar>
                  <m:barPr>
                    <m:ctrlPr>
                      <w:rPr>
                        <w:rFonts w:ascii="Cambria Math" w:eastAsiaTheme="minorEastAsia" w:hAnsi="Cambria Math" w:cs="Times New Roman"/>
                        <w:b/>
                        <w:bCs/>
                        <w:i/>
                      </w:rPr>
                    </m:ctrlPr>
                  </m:barPr>
                  <m:e>
                    <m:r>
                      <m:rPr>
                        <m:sty m:val="bi"/>
                      </m:rPr>
                      <w:rPr>
                        <w:rFonts w:ascii="Cambria Math" w:eastAsiaTheme="minorEastAsia" w:hAnsi="Cambria Math" w:cs="Times New Roman"/>
                      </w:rPr>
                      <m:t>α</m:t>
                    </m:r>
                  </m:e>
                </m:bar>
              </m:e>
            </m:d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)</m:t>
            </m:r>
          </m:num>
          <m:den>
            <m:r>
              <m:rPr>
                <m:sty m:val="bi"/>
              </m:rPr>
              <w:rPr>
                <w:rFonts w:ascii="Cambria Math" w:eastAsiaTheme="minorEastAsia" w:hAnsi="Cambria Math" w:cs="Times New Roman"/>
              </w:rPr>
              <m:t>∂</m:t>
            </m:r>
            <m:sSub>
              <m:sSubPr>
                <m:ctrlPr>
                  <w:rPr>
                    <w:rFonts w:ascii="Cambria Math" w:eastAsiaTheme="minorEastAsia" w:hAnsi="Cambria Math" w:cs="Times New Roman"/>
                    <w:b/>
                    <w:bCs/>
                    <w:i/>
                  </w:rPr>
                </m:ctrlPr>
              </m:sSubPr>
              <m:e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</w:rPr>
                  <m:t>α</m:t>
                </m:r>
              </m:e>
              <m:sub>
                <m:r>
                  <m:rPr>
                    <m:sty m:val="bi"/>
                  </m:rPr>
                  <w:rPr>
                    <w:rFonts w:ascii="Cambria Math" w:eastAsiaTheme="minorEastAsia" w:hAnsi="Cambria Math" w:cs="Times New Roman"/>
                  </w:rPr>
                  <m:t>i</m:t>
                </m:r>
              </m:sub>
            </m:sSub>
          </m:den>
        </m:f>
        <m:r>
          <m:rPr>
            <m:sty m:val="bi"/>
          </m:rPr>
          <w:rPr>
            <w:rFonts w:ascii="Cambria Math" w:eastAsiaTheme="minorEastAsia" w:hAnsi="Cambria Math" w:cs="Times New Roman"/>
          </w:rPr>
          <m:t>=0</m:t>
        </m:r>
      </m:oMath>
      <w:r>
        <w:rPr>
          <w:rFonts w:ascii="Times New Roman" w:eastAsiaTheme="minorEastAsia" w:hAnsi="Times New Roman" w:cs="Times New Roman"/>
          <w:b/>
          <w:bCs/>
        </w:rPr>
        <w:t xml:space="preserve">    </w:t>
      </w:r>
      <w:proofErr w:type="gramStart"/>
      <w:r>
        <w:rPr>
          <w:rFonts w:ascii="Times New Roman" w:eastAsiaTheme="minorEastAsia" w:hAnsi="Times New Roman" w:cs="Times New Roman"/>
          <w:b/>
          <w:bCs/>
        </w:rPr>
        <w:t xml:space="preserve">   [</w:t>
      </w:r>
      <w:proofErr w:type="spellStart"/>
      <w:proofErr w:type="gramEnd"/>
      <w:r>
        <w:rPr>
          <w:rFonts w:ascii="Times New Roman" w:eastAsiaTheme="minorEastAsia" w:hAnsi="Times New Roman" w:cs="Times New Roman"/>
          <w:b/>
          <w:bCs/>
        </w:rPr>
        <w:t>i</w:t>
      </w:r>
      <w:proofErr w:type="spellEnd"/>
      <w:r>
        <w:rPr>
          <w:rFonts w:ascii="Times New Roman" w:eastAsiaTheme="minorEastAsia" w:hAnsi="Times New Roman" w:cs="Times New Roman"/>
          <w:b/>
          <w:bCs/>
        </w:rPr>
        <w:t>=A,B,C,D]</w:t>
      </w:r>
      <w:r>
        <w:rPr>
          <w:rFonts w:ascii="Times New Roman" w:eastAsiaTheme="minorEastAsia" w:hAnsi="Times New Roman" w:cs="Times New Roman"/>
        </w:rPr>
        <w:t>, we get:</w:t>
      </w:r>
    </w:p>
    <w:p w14:paraId="4F0087BB" w14:textId="77777777" w:rsidR="00A85D35" w:rsidRPr="00FB633F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1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-9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B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</m:t>
              </m:r>
            </m:sub>
          </m:sSub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62640200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1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+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-9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B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</m:t>
              </m:r>
            </m:sub>
          </m:sSub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31AD9783" w14:textId="77777777" w:rsidR="00A85D35" w:rsidRPr="00FB633F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1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-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B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9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</m:t>
              </m:r>
            </m:sub>
          </m:sSub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6B9A4A70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1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+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B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9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</m:t>
              </m:r>
            </m:sub>
          </m:sSub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1926A054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9E170E2" w14:textId="77777777" w:rsidR="00A85D35" w:rsidRPr="00FB633F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 (rearranging),</w:t>
      </w:r>
    </w:p>
    <w:p w14:paraId="58B47B0C" w14:textId="77777777" w:rsidR="00A85D35" w:rsidRPr="00FB633F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9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B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</m:t>
              </m:r>
            </m:sub>
          </m:sSub>
          <m:r>
            <w:rPr>
              <w:rFonts w:ascii="Cambria Math" w:eastAsiaTheme="minorEastAsia" w:hAnsi="Cambria Math" w:cs="Times New Roman"/>
            </w:rPr>
            <m:t>=1</m:t>
          </m:r>
        </m:oMath>
      </m:oMathPara>
    </w:p>
    <w:p w14:paraId="1EE15966" w14:textId="77777777" w:rsidR="00A85D35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-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+9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B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</m:t>
              </m:r>
            </m:sub>
          </m:sSub>
          <m:r>
            <w:rPr>
              <w:rFonts w:ascii="Cambria Math" w:eastAsiaTheme="minorEastAsia" w:hAnsi="Cambria Math" w:cs="Times New Roman"/>
            </w:rPr>
            <m:t>=1</m:t>
          </m:r>
        </m:oMath>
      </m:oMathPara>
    </w:p>
    <w:p w14:paraId="462F4FF5" w14:textId="77777777" w:rsidR="00A85D35" w:rsidRPr="00FB633F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B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9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</m:t>
              </m:r>
            </m:sub>
          </m:sSub>
          <m:r>
            <w:rPr>
              <w:rFonts w:ascii="Cambria Math" w:eastAsiaTheme="minorEastAsia" w:hAnsi="Cambria Math" w:cs="Times New Roman"/>
            </w:rPr>
            <m:t>=1</m:t>
          </m:r>
        </m:oMath>
      </m:oMathPara>
    </w:p>
    <w:p w14:paraId="201B42CC" w14:textId="77777777" w:rsidR="00A85D35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-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A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B</m:t>
              </m:r>
            </m:sub>
          </m:sSub>
          <m:r>
            <w:rPr>
              <w:rFonts w:ascii="Cambria Math" w:eastAsiaTheme="minorEastAsia" w:hAnsi="Cambria Math" w:cs="Times New Roma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C</m:t>
              </m:r>
            </m:sub>
          </m:sSub>
          <m:r>
            <w:rPr>
              <w:rFonts w:ascii="Cambria Math" w:eastAsiaTheme="minorEastAsia" w:hAnsi="Cambria Math" w:cs="Times New Roman"/>
            </w:rPr>
            <m:t>+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</w:rPr>
                <m:t>9α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D</m:t>
              </m:r>
            </m:sub>
          </m:sSub>
          <m:r>
            <w:rPr>
              <w:rFonts w:ascii="Cambria Math" w:eastAsiaTheme="minorEastAsia" w:hAnsi="Cambria Math" w:cs="Times New Roman"/>
            </w:rPr>
            <m:t>=1</m:t>
          </m:r>
        </m:oMath>
      </m:oMathPara>
    </w:p>
    <w:p w14:paraId="50DE48F3" w14:textId="77777777" w:rsidR="00A85D35" w:rsidRPr="00FB633F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7AA17EFF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091EBFB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Solving by Inverse Matrix Method:</w:t>
      </w:r>
    </w:p>
    <w:p w14:paraId="1916D307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1BAA7B07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A.X=B</w:t>
      </w:r>
    </w:p>
    <w:p w14:paraId="763E79F5" w14:textId="77777777" w:rsidR="00A85D35" w:rsidRDefault="00A85D35" w:rsidP="00A85D35">
      <w:pPr>
        <w:pStyle w:val="NoSpacing"/>
        <w:ind w:left="153" w:right="-613" w:firstLine="1287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ab/>
      </w:r>
      <w:r>
        <w:rPr>
          <w:rFonts w:ascii="Times New Roman" w:eastAsiaTheme="minorEastAsia" w:hAnsi="Times New Roman" w:cs="Times New Roman"/>
        </w:rPr>
        <w:tab/>
      </w:r>
      <m:oMath>
        <m:r>
          <w:rPr>
            <w:rFonts w:ascii="Cambria Math" w:eastAsiaTheme="minorEastAsia" w:hAnsi="Cambria Math" w:cs="Times New Roman"/>
          </w:rPr>
          <m:t>A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4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9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-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9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9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-1</m:t>
                  </m:r>
                </m:e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-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  <m:e>
                  <m:r>
                    <w:rPr>
                      <w:rFonts w:ascii="Cambria Math" w:eastAsia="Cambria Math" w:hAnsi="Cambria Math" w:cs="Cambria Math"/>
                    </w:rPr>
                    <m:t>9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</w:rPr>
        <w:t xml:space="preserve">        B</w:t>
      </w:r>
      <m:oMath>
        <m:r>
          <w:rPr>
            <w:rFonts w:ascii="Cambria Math" w:eastAsiaTheme="minorEastAsia" w:hAnsi="Cambria Math" w:cs="Times New Roman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m>
              <m:mPr>
                <m:mcs>
                  <m:mc>
                    <m:mcPr>
                      <m:count m:val="1"/>
                      <m:mcJc m:val="center"/>
                    </m:mcPr>
                  </m:mc>
                </m:mcs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mP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</m:e>
              </m:mr>
              <m:mr>
                <m:e>
                  <m:r>
                    <w:rPr>
                      <w:rFonts w:ascii="Cambria Math" w:eastAsiaTheme="minorEastAsia" w:hAnsi="Cambria Math" w:cs="Times New Roman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  <m:ctrlPr>
                    <w:rPr>
                      <w:rFonts w:ascii="Cambria Math" w:eastAsia="Cambria Math" w:hAnsi="Cambria Math" w:cs="Cambria Math"/>
                      <w:i/>
                    </w:rPr>
                  </m:ctrlPr>
                </m:e>
              </m:mr>
              <m:mr>
                <m:e>
                  <m:r>
                    <w:rPr>
                      <w:rFonts w:ascii="Cambria Math" w:eastAsia="Cambria Math" w:hAnsi="Cambria Math" w:cs="Cambria Math"/>
                    </w:rPr>
                    <m:t>1</m:t>
                  </m:r>
                </m:e>
              </m:mr>
            </m:m>
          </m:e>
        </m:d>
      </m:oMath>
      <w:r>
        <w:rPr>
          <w:rFonts w:ascii="Times New Roman" w:eastAsiaTheme="minorEastAsia" w:hAnsi="Times New Roman" w:cs="Times New Roman"/>
        </w:rPr>
        <w:t xml:space="preserve">     </w:t>
      </w:r>
    </w:p>
    <w:p w14:paraId="55D9919B" w14:textId="77777777" w:rsidR="00A85D35" w:rsidRDefault="00A85D35" w:rsidP="00A85D35">
      <w:pPr>
        <w:pStyle w:val="NoSpacing"/>
        <w:ind w:left="153" w:right="-613" w:firstLine="1287"/>
        <w:rPr>
          <w:rFonts w:ascii="Times New Roman" w:eastAsiaTheme="minorEastAsia" w:hAnsi="Times New Roman" w:cs="Times New Roman"/>
        </w:rPr>
      </w:pPr>
    </w:p>
    <w:p w14:paraId="16B3CCD7" w14:textId="77777777" w:rsidR="00A85D35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1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1/96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/96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/96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-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1/96</m:t>
                    </m:r>
                  </m:e>
                </m:mr>
              </m:m>
            </m:e>
          </m:d>
        </m:oMath>
      </m:oMathPara>
    </w:p>
    <w:p w14:paraId="0AC60C4E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AD2C8A7" w14:textId="77777777" w:rsidR="00A85D35" w:rsidRPr="004F7454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</w:rPr>
            <m:t>X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</w:rPr>
                <m:t>A</m:t>
              </m:r>
            </m:e>
            <m:sup>
              <m:r>
                <w:rPr>
                  <w:rFonts w:ascii="Cambria Math" w:eastAsiaTheme="minorEastAsia" w:hAnsi="Cambria Math" w:cs="Times New Roman"/>
                </w:rPr>
                <m:t>-1</m:t>
              </m:r>
            </m:sup>
          </m:sSup>
          <m:r>
            <w:rPr>
              <w:rFonts w:ascii="Cambria Math" w:eastAsiaTheme="minorEastAsia" w:hAnsi="Cambria Math" w:cs="Times New Roman"/>
            </w:rPr>
            <m:t>B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4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1/96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/96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-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/96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-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/96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11/96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/8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/8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/8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1/8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</w:rPr>
            <m:t xml:space="preserve"> </m:t>
          </m:r>
        </m:oMath>
      </m:oMathPara>
    </w:p>
    <w:p w14:paraId="336890FA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D8E8649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herefore, </w:t>
      </w:r>
      <m:oMath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A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B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C</m:t>
            </m:r>
          </m:sub>
        </m:sSub>
        <m:r>
          <w:rPr>
            <w:rFonts w:ascii="Cambria Math" w:eastAsiaTheme="minorEastAsia" w:hAnsi="Cambria Math" w:cs="Times New Roman"/>
          </w:rPr>
          <m:t>=</m:t>
        </m:r>
        <m:sSub>
          <m:sSubPr>
            <m:ctrlPr>
              <w:rPr>
                <w:rFonts w:ascii="Cambria Math" w:eastAsiaTheme="minorEastAsia" w:hAnsi="Cambria Math" w:cs="Times New Roman"/>
                <w:i/>
              </w:rPr>
            </m:ctrlPr>
          </m:sSubPr>
          <m:e>
            <m:r>
              <w:rPr>
                <w:rFonts w:ascii="Cambria Math" w:eastAsiaTheme="minorEastAsia" w:hAnsi="Cambria Math" w:cs="Times New Roman"/>
              </w:rPr>
              <m:t>α</m:t>
            </m:r>
          </m:e>
          <m:sub>
            <m:r>
              <w:rPr>
                <w:rFonts w:ascii="Cambria Math" w:eastAsiaTheme="minorEastAsia" w:hAnsi="Cambria Math" w:cs="Times New Roman"/>
              </w:rPr>
              <m:t>D</m:t>
            </m:r>
          </m:sub>
        </m:sSub>
        <m:r>
          <w:rPr>
            <w:rFonts w:ascii="Cambria Math" w:eastAsiaTheme="minorEastAsia" w:hAnsi="Cambria Math" w:cs="Times New Roman"/>
          </w:rPr>
          <m:t>=1/8</m:t>
        </m:r>
      </m:oMath>
    </w:p>
    <w:p w14:paraId="488D6915" w14:textId="36187EE9" w:rsidR="00A85D35" w:rsidRDefault="00A85D35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79872EB2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  <w:highlight w:val="green"/>
        </w:rPr>
        <w:t>By hand</w:t>
      </w:r>
      <w:r w:rsidRPr="00A85D35">
        <w:rPr>
          <w:rFonts w:ascii="Times New Roman" w:eastAsiaTheme="minorEastAsia" w:hAnsi="Times New Roman" w:cs="Times New Roman"/>
          <w:highlight w:val="green"/>
        </w:rPr>
        <w:t xml:space="preserve">, we </w:t>
      </w:r>
      <w:r>
        <w:rPr>
          <w:rFonts w:ascii="Times New Roman" w:eastAsiaTheme="minorEastAsia" w:hAnsi="Times New Roman" w:cs="Times New Roman"/>
          <w:highlight w:val="green"/>
        </w:rPr>
        <w:t>proved that the alpha values are</w:t>
      </w:r>
      <w:r w:rsidRPr="00A85D35">
        <w:rPr>
          <w:rFonts w:ascii="Times New Roman" w:eastAsiaTheme="minorEastAsia" w:hAnsi="Times New Roman" w:cs="Times New Roman"/>
          <w:highlight w:val="green"/>
        </w:rPr>
        <w:t xml:space="preserve"> 1/</w:t>
      </w:r>
      <w:r>
        <w:rPr>
          <w:rFonts w:ascii="Times New Roman" w:eastAsiaTheme="minorEastAsia" w:hAnsi="Times New Roman" w:cs="Times New Roman"/>
          <w:highlight w:val="green"/>
        </w:rPr>
        <w:t>8 each and hence we can confirm the result we obtained via the solver</w:t>
      </w:r>
      <w:r>
        <w:rPr>
          <w:rFonts w:ascii="Times New Roman" w:eastAsiaTheme="minorEastAsia" w:hAnsi="Times New Roman" w:cs="Times New Roman"/>
        </w:rPr>
        <w:t>.</w:t>
      </w:r>
    </w:p>
    <w:p w14:paraId="66FC2799" w14:textId="77777777" w:rsidR="00A85D35" w:rsidRDefault="00A85D35" w:rsidP="00A85D35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</w:rPr>
      </w:pPr>
    </w:p>
    <w:p w14:paraId="404843A2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1F97FF6" w14:textId="6A3B7BA0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</w:rPr>
        <w:t xml:space="preserve"> </w:t>
      </w:r>
      <w:r w:rsidRPr="002B5777">
        <w:rPr>
          <w:rFonts w:ascii="Times New Roman" w:eastAsiaTheme="minorEastAsia" w:hAnsi="Times New Roman" w:cs="Times New Roman"/>
          <w:b/>
          <w:bCs/>
        </w:rPr>
        <w:t xml:space="preserve">Answer </w:t>
      </w:r>
      <w:r>
        <w:rPr>
          <w:rFonts w:ascii="Times New Roman" w:eastAsiaTheme="minorEastAsia" w:hAnsi="Times New Roman" w:cs="Times New Roman"/>
          <w:b/>
          <w:bCs/>
        </w:rPr>
        <w:t>2.3</w:t>
      </w:r>
    </w:p>
    <w:p w14:paraId="07028B96" w14:textId="07B1A089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27C39770" w14:textId="14A69679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From the above result, since all 4 inputs are support vectors, so optimum value of the </w:t>
      </w:r>
      <m:oMath>
        <m:r>
          <w:rPr>
            <w:rFonts w:ascii="Cambria Math" w:eastAsiaTheme="minorEastAsia" w:hAnsi="Cambria Math" w:cs="Times New Roman"/>
          </w:rPr>
          <m:t>Obj Func</m:t>
        </m:r>
        <m:d>
          <m:dPr>
            <m:ctrlPr>
              <w:rPr>
                <w:rFonts w:ascii="Cambria Math" w:eastAsiaTheme="minorEastAsia" w:hAnsi="Cambria Math" w:cs="Times New Roman"/>
                <w:i/>
              </w:rPr>
            </m:ctrlPr>
          </m:dPr>
          <m:e>
            <m:bar>
              <m:barPr>
                <m:ctrlPr>
                  <w:rPr>
                    <w:rFonts w:ascii="Cambria Math" w:eastAsiaTheme="minorEastAsia" w:hAnsi="Cambria Math" w:cs="Times New Roman"/>
                    <w:i/>
                  </w:rPr>
                </m:ctrlPr>
              </m:barPr>
              <m:e>
                <m:r>
                  <w:rPr>
                    <w:rFonts w:ascii="Cambria Math" w:eastAsiaTheme="minorEastAsia" w:hAnsi="Cambria Math" w:cs="Times New Roman"/>
                  </w:rPr>
                  <m:t>α</m:t>
                </m:r>
              </m:e>
            </m:bar>
          </m:e>
        </m:d>
        <m:r>
          <w:rPr>
            <w:rFonts w:ascii="Cambria Math" w:eastAsiaTheme="minorEastAsia" w:hAnsi="Cambria Math" w:cs="Times New Roman"/>
          </w:rPr>
          <m:t>=1/4</m:t>
        </m:r>
      </m:oMath>
    </w:p>
    <w:p w14:paraId="15956F11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0D2AEAD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Hence, </w:t>
      </w:r>
    </w:p>
    <w:p w14:paraId="4D83F1F9" w14:textId="77777777" w:rsidR="00A85D35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2</m:t>
              </m:r>
            </m:den>
          </m:f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d>
                <m:dPr>
                  <m:begChr m:val="‖"/>
                  <m:endChr m:val="‖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pPr>
                    <m:e>
                      <m:bar>
                        <m:bar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w</m:t>
                          </m:r>
                        </m:e>
                      </m:bar>
                    </m:e>
                    <m:sup>
                      <m:r>
                        <w:rPr>
                          <w:rFonts w:ascii="Cambria Math" w:eastAsiaTheme="minorEastAsia" w:hAnsi="Cambria Math" w:cs="Times New Roman"/>
                        </w:rPr>
                        <m:t>*</m:t>
                      </m:r>
                    </m:sup>
                  </m:sSup>
                </m:e>
              </m:d>
            </m:e>
            <m:sup>
              <m:r>
                <w:rPr>
                  <w:rFonts w:ascii="Cambria Math" w:eastAsiaTheme="minorEastAsia" w:hAnsi="Cambria Math" w:cs="Times New Roman"/>
                </w:rPr>
                <m:t>2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4</m:t>
              </m:r>
            </m:den>
          </m:f>
        </m:oMath>
      </m:oMathPara>
    </w:p>
    <w:p w14:paraId="59E6B01A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01FEBCB3" w14:textId="77777777" w:rsidR="00A85D35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‖"/>
              <m:endChr m:val="‖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bar>
                    <m:bar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ba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*</m:t>
                  </m:r>
                </m:sup>
              </m:sSup>
            </m:e>
          </m:d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</w:rPr>
                    <m:t>2</m:t>
                  </m:r>
                </m:e>
              </m:rad>
            </m:den>
          </m:f>
        </m:oMath>
      </m:oMathPara>
    </w:p>
    <w:p w14:paraId="2499DE0B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DE81C9F" w14:textId="77777777" w:rsidR="00A85D35" w:rsidRPr="00675FB2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bar>
            </m:e>
            <m:sup>
              <m:r>
                <w:rPr>
                  <w:rFonts w:ascii="Cambria Math" w:eastAsiaTheme="minorEastAsia" w:hAnsi="Cambria Math" w:cs="Times New Roman"/>
                </w:rPr>
                <m:t>*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8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-φ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bar>
                        <m:bar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e>
                      </m:ba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A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 w:cs="Times New Roman"/>
                </w:rPr>
                <m:t xml:space="preserve"> +φ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bar>
                        <m:bar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e>
                      </m:ba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B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 w:cs="Times New Roman"/>
                </w:rPr>
                <m:t xml:space="preserve"> -φ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bar>
                        <m:bar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e>
                      </m:ba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C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 w:cs="Times New Roman"/>
                </w:rPr>
                <m:t xml:space="preserve"> +φ</m:t>
              </m:r>
              <m:d>
                <m:d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sSubPr>
                    <m:e>
                      <m:bar>
                        <m:barPr>
                          <m:ctrlPr>
                            <w:rPr>
                              <w:rFonts w:ascii="Cambria Math" w:eastAsiaTheme="minorEastAsia" w:hAnsi="Cambria Math" w:cs="Times New Roman"/>
                              <w:i/>
                            </w:rPr>
                          </m:ctrlPr>
                        </m:barPr>
                        <m:e>
                          <m:r>
                            <w:rPr>
                              <w:rFonts w:ascii="Cambria Math" w:eastAsiaTheme="minorEastAsia" w:hAnsi="Cambria Math" w:cs="Times New Roman"/>
                            </w:rPr>
                            <m:t>y</m:t>
                          </m:r>
                        </m:e>
                      </m:bar>
                    </m:e>
                    <m:sub>
                      <m:r>
                        <w:rPr>
                          <w:rFonts w:ascii="Cambria Math" w:eastAsiaTheme="minorEastAsia" w:hAnsi="Cambria Math" w:cs="Times New Roman"/>
                        </w:rPr>
                        <m:t>D</m:t>
                      </m:r>
                    </m:sub>
                  </m:sSub>
                </m:e>
              </m:d>
            </m:e>
          </m:d>
        </m:oMath>
      </m:oMathPara>
    </w:p>
    <w:p w14:paraId="0C9EDB54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4550D7A5" w14:textId="77777777" w:rsidR="00A85D35" w:rsidRPr="00675FB2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  <w:color w:val="0070C0"/>
        </w:rPr>
      </w:pPr>
      <w:r w:rsidRPr="00675FB2">
        <w:rPr>
          <w:rFonts w:ascii="Times New Roman" w:eastAsiaTheme="minorEastAsia" w:hAnsi="Times New Roman" w:cs="Times New Roman"/>
          <w:color w:val="0070C0"/>
        </w:rPr>
        <w:t xml:space="preserve">Referencing </w:t>
      </w:r>
      <m:oMath>
        <m:r>
          <m:rPr>
            <m:sty m:val="p"/>
          </m:rPr>
          <w:rPr>
            <w:rFonts w:ascii="Cambria Math" w:eastAsiaTheme="minorEastAsia" w:hAnsi="Cambria Math" w:cs="Times New Roman"/>
            <w:color w:val="0070C0"/>
          </w:rPr>
          <w:br/>
        </m:r>
      </m:oMath>
      <m:oMathPara>
        <m:oMath>
          <m:r>
            <w:rPr>
              <w:rFonts w:ascii="Cambria Math" w:eastAsiaTheme="minorEastAsia" w:hAnsi="Cambria Math" w:cs="Times New Roman"/>
              <w:color w:val="0070C0"/>
            </w:rPr>
            <m:t>φ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color w:val="0070C0"/>
                </w:rPr>
              </m:ctrlPr>
            </m:dPr>
            <m:e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  <w:color w:val="0070C0"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  <w:color w:val="0070C0"/>
                    </w:rPr>
                    <m:t>y</m:t>
                  </m:r>
                </m:e>
              </m:bar>
            </m:e>
          </m:d>
          <m:r>
            <w:rPr>
              <w:rFonts w:ascii="Cambria Math" w:eastAsiaTheme="minorEastAsia" w:hAnsi="Cambria Math" w:cs="Times New Roman"/>
              <w:color w:val="0070C0"/>
            </w:rPr>
            <m:t>=</m:t>
          </m:r>
          <m:sSup>
            <m:sSupPr>
              <m:ctrlPr>
                <w:rPr>
                  <w:rFonts w:ascii="Cambria Math" w:eastAsiaTheme="minorEastAsia" w:hAnsi="Cambria Math" w:cs="Times New Roman"/>
                  <w:i/>
                  <w:color w:val="0070C0"/>
                </w:rPr>
              </m:ctrlPr>
            </m:sSupPr>
            <m:e>
              <m:r>
                <w:rPr>
                  <w:rFonts w:ascii="Cambria Math" w:eastAsiaTheme="minorEastAsia" w:hAnsi="Cambria Math" w:cs="Times New Roman"/>
                  <w:color w:val="0070C0"/>
                </w:rPr>
                <m:t>[1,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color w:val="0070C0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color w:val="0070C0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color w:val="0070C0"/>
                    </w:rPr>
                    <m:t>1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color w:val="0070C0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color w:val="0070C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  <w:color w:val="0070C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  <w:color w:val="0070C0"/>
                    </w:rPr>
                    <m:t>2</m:t>
                  </m:r>
                </m:e>
              </m:ra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color w:val="0070C0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color w:val="0070C0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color w:val="0070C0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color w:val="0070C0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Times New Roman"/>
                  <w:color w:val="0070C0"/>
                </w:rPr>
                <m:t>,</m:t>
              </m:r>
              <m:sSubSup>
                <m:sSubSupPr>
                  <m:ctrlPr>
                    <w:rPr>
                      <w:rFonts w:ascii="Cambria Math" w:eastAsiaTheme="minorEastAsia" w:hAnsi="Cambria Math" w:cs="Times New Roman"/>
                      <w:i/>
                      <w:color w:val="0070C0"/>
                    </w:rPr>
                  </m:ctrlPr>
                </m:sSubSupPr>
                <m:e>
                  <m:r>
                    <w:rPr>
                      <w:rFonts w:ascii="Cambria Math" w:eastAsiaTheme="minorEastAsia" w:hAnsi="Cambria Math" w:cs="Times New Roman"/>
                      <w:color w:val="0070C0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color w:val="0070C0"/>
                    </w:rPr>
                    <m:t>2</m:t>
                  </m:r>
                </m:sub>
                <m:sup>
                  <m:r>
                    <w:rPr>
                      <w:rFonts w:ascii="Cambria Math" w:eastAsiaTheme="minorEastAsia" w:hAnsi="Cambria Math" w:cs="Times New Roman"/>
                      <w:color w:val="0070C0"/>
                    </w:rPr>
                    <m:t>2</m:t>
                  </m:r>
                </m:sup>
              </m:sSubSup>
              <m:r>
                <w:rPr>
                  <w:rFonts w:ascii="Cambria Math" w:eastAsiaTheme="minorEastAsia" w:hAnsi="Cambria Math" w:cs="Times New Roman"/>
                  <w:color w:val="0070C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  <w:color w:val="0070C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  <w:color w:val="0070C0"/>
                    </w:rPr>
                    <m:t>2</m:t>
                  </m:r>
                </m:e>
              </m:ra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color w:val="0070C0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color w:val="0070C0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 w:cs="Times New Roman"/>
                  <w:color w:val="0070C0"/>
                </w:rPr>
                <m:t>,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 w:cs="Times New Roman"/>
                      <w:i/>
                      <w:color w:val="0070C0"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 w:cs="Times New Roman"/>
                      <w:color w:val="0070C0"/>
                    </w:rPr>
                    <m:t>2</m:t>
                  </m:r>
                </m:e>
              </m:rad>
              <m:sSub>
                <m:sSubPr>
                  <m:ctrlPr>
                    <w:rPr>
                      <w:rFonts w:ascii="Cambria Math" w:eastAsiaTheme="minorEastAsia" w:hAnsi="Cambria Math" w:cs="Times New Roman"/>
                      <w:i/>
                      <w:color w:val="0070C0"/>
                    </w:rPr>
                  </m:ctrlPr>
                </m:sSubPr>
                <m:e>
                  <m:r>
                    <w:rPr>
                      <w:rFonts w:ascii="Cambria Math" w:eastAsiaTheme="minorEastAsia" w:hAnsi="Cambria Math" w:cs="Times New Roman"/>
                      <w:color w:val="0070C0"/>
                    </w:rPr>
                    <m:t>y</m:t>
                  </m:r>
                </m:e>
                <m:sub>
                  <m:r>
                    <w:rPr>
                      <w:rFonts w:ascii="Cambria Math" w:eastAsiaTheme="minorEastAsia" w:hAnsi="Cambria Math" w:cs="Times New Roman"/>
                      <w:color w:val="0070C0"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 w:cs="Times New Roman"/>
                  <w:color w:val="0070C0"/>
                </w:rPr>
                <m:t>]</m:t>
              </m:r>
            </m:e>
            <m:sup>
              <m:r>
                <w:rPr>
                  <w:rFonts w:ascii="Cambria Math" w:eastAsiaTheme="minorEastAsia" w:hAnsi="Cambria Math" w:cs="Times New Roman"/>
                  <w:color w:val="0070C0"/>
                </w:rPr>
                <m:t>T</m:t>
              </m:r>
            </m:sup>
          </m:sSup>
        </m:oMath>
      </m:oMathPara>
    </w:p>
    <w:p w14:paraId="496D9C46" w14:textId="77777777" w:rsidR="00A85D35" w:rsidRPr="00675FB2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  <w:color w:val="0070C0"/>
        </w:rPr>
      </w:pPr>
      <w:r w:rsidRPr="00675FB2">
        <w:rPr>
          <w:rFonts w:ascii="Times New Roman" w:eastAsiaTheme="minorEastAsia" w:hAnsi="Times New Roman" w:cs="Times New Roman"/>
          <w:color w:val="0070C0"/>
        </w:rPr>
        <w:t xml:space="preserve">and </w:t>
      </w:r>
    </w:p>
    <w:p w14:paraId="0D110046" w14:textId="77777777" w:rsidR="00A85D35" w:rsidRPr="00675FB2" w:rsidRDefault="00A85D35" w:rsidP="00A85D35">
      <w:pPr>
        <w:pStyle w:val="NoSpacing"/>
        <w:ind w:left="2880" w:right="-613"/>
        <w:rPr>
          <w:rFonts w:ascii="Times New Roman" w:eastAsiaTheme="minorEastAsia" w:hAnsi="Times New Roman" w:cs="Times New Roman"/>
          <w:color w:val="0070C0"/>
        </w:rPr>
      </w:pPr>
      <w:r w:rsidRPr="00675FB2">
        <w:rPr>
          <w:rFonts w:ascii="Times New Roman" w:eastAsiaTheme="minorEastAsia" w:hAnsi="Times New Roman" w:cs="Times New Roman"/>
          <w:color w:val="0070C0"/>
        </w:rPr>
        <w:t>A = ((1, 1), -1)</w:t>
      </w:r>
    </w:p>
    <w:p w14:paraId="604444E9" w14:textId="77777777" w:rsidR="00A85D35" w:rsidRPr="00675FB2" w:rsidRDefault="00A85D35" w:rsidP="00A85D35">
      <w:pPr>
        <w:pStyle w:val="NoSpacing"/>
        <w:ind w:left="2880" w:right="-613"/>
        <w:rPr>
          <w:rFonts w:ascii="Times New Roman" w:eastAsiaTheme="minorEastAsia" w:hAnsi="Times New Roman" w:cs="Times New Roman"/>
          <w:color w:val="0070C0"/>
        </w:rPr>
      </w:pPr>
      <w:r w:rsidRPr="00675FB2">
        <w:rPr>
          <w:rFonts w:ascii="Times New Roman" w:eastAsiaTheme="minorEastAsia" w:hAnsi="Times New Roman" w:cs="Times New Roman"/>
          <w:color w:val="0070C0"/>
        </w:rPr>
        <w:t>B = ((-1, 1), 1)</w:t>
      </w:r>
    </w:p>
    <w:p w14:paraId="3614836D" w14:textId="77777777" w:rsidR="00A85D35" w:rsidRPr="00675FB2" w:rsidRDefault="00A85D35" w:rsidP="00A85D35">
      <w:pPr>
        <w:pStyle w:val="NoSpacing"/>
        <w:ind w:left="2880" w:right="-613"/>
        <w:rPr>
          <w:rFonts w:ascii="Times New Roman" w:eastAsiaTheme="minorEastAsia" w:hAnsi="Times New Roman" w:cs="Times New Roman"/>
          <w:color w:val="0070C0"/>
        </w:rPr>
      </w:pPr>
      <w:r w:rsidRPr="00675FB2">
        <w:rPr>
          <w:rFonts w:ascii="Times New Roman" w:eastAsiaTheme="minorEastAsia" w:hAnsi="Times New Roman" w:cs="Times New Roman"/>
          <w:color w:val="0070C0"/>
        </w:rPr>
        <w:t>C = ((-1, -1), -1)</w:t>
      </w:r>
    </w:p>
    <w:p w14:paraId="4C02ABD6" w14:textId="77777777" w:rsidR="00A85D35" w:rsidRPr="00675FB2" w:rsidRDefault="00A85D35" w:rsidP="00A85D35">
      <w:pPr>
        <w:pStyle w:val="NoSpacing"/>
        <w:ind w:left="2880" w:right="-613"/>
        <w:rPr>
          <w:rFonts w:ascii="Times New Roman" w:eastAsiaTheme="minorEastAsia" w:hAnsi="Times New Roman" w:cs="Times New Roman"/>
          <w:color w:val="0070C0"/>
        </w:rPr>
      </w:pPr>
      <w:r w:rsidRPr="00675FB2">
        <w:rPr>
          <w:rFonts w:ascii="Times New Roman" w:eastAsiaTheme="minorEastAsia" w:hAnsi="Times New Roman" w:cs="Times New Roman"/>
          <w:color w:val="0070C0"/>
        </w:rPr>
        <w:t>D = ((1, -1), 1)</w:t>
      </w:r>
    </w:p>
    <w:p w14:paraId="1D871646" w14:textId="77777777" w:rsidR="00A85D35" w:rsidRPr="00AF1216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626E33A0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8BF63CE" w14:textId="77777777" w:rsidR="00A85D35" w:rsidRPr="008F00A6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bar>
            </m:e>
            <m:sup>
              <m:r>
                <w:rPr>
                  <w:rFonts w:ascii="Cambria Math" w:eastAsiaTheme="minorEastAsia" w:hAnsi="Cambria Math" w:cs="Times New Roman"/>
                </w:rPr>
                <m:t>*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8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r>
                <w:rPr>
                  <w:rFonts w:ascii="Cambria Math" w:eastAsiaTheme="minorEastAsia" w:hAnsi="Cambria Math" w:cs="Times New Roman"/>
                </w:rPr>
                <m:t>-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e>
                        </m:rad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e>
                        </m:rad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e>
                        </m:rad>
                      </m:e>
                    </m:mr>
                  </m:m>
                </m:e>
              </m:d>
              <m:r>
                <w:rPr>
                  <w:rFonts w:ascii="Cambria Math" w:eastAsiaTheme="minorEastAsia" w:hAnsi="Cambria Math" w:cs="Times New Roman"/>
                </w:rPr>
                <m:t xml:space="preserve"> +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-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e>
                        </m:rad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-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e>
                        </m:rad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e>
                        </m:rad>
                      </m:e>
                    </m:mr>
                  </m:m>
                </m:e>
              </m:d>
              <m:r>
                <w:rPr>
                  <w:rFonts w:ascii="Cambria Math" w:eastAsiaTheme="minorEastAsia" w:hAnsi="Cambria Math" w:cs="Times New Roman"/>
                </w:rPr>
                <m:t xml:space="preserve"> -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e>
                        </m:rad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-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e>
                        </m:rad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-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e>
                        </m:rad>
                      </m:e>
                    </m:mr>
                  </m:m>
                </m:e>
              </m:d>
              <m:r>
                <w:rPr>
                  <w:rFonts w:ascii="Cambria Math" w:eastAsiaTheme="minorEastAsia" w:hAnsi="Cambria Math" w:cs="Times New Roman"/>
                </w:rPr>
                <m:t xml:space="preserve"> +</m:t>
              </m:r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dPr>
                <m:e>
                  <m:m>
                    <m:mPr>
                      <m:mcs>
                        <m:mc>
                          <m:mcPr>
                            <m:count m:val="1"/>
                            <m:mcJc m:val="center"/>
                          </m:mcPr>
                        </m:mc>
                      </m:mcs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mP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e>
                    </m:mr>
                    <m:m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-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e>
                        </m:rad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1</m:t>
                        </m: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e>
                        </m:rad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e>
                    </m:mr>
                    <m:mr>
                      <m:e>
                        <m:r>
                          <w:rPr>
                            <w:rFonts w:ascii="Cambria Math" w:eastAsia="Cambria Math" w:hAnsi="Cambria Math" w:cs="Cambria Math"/>
                          </w:rPr>
                          <m:t>-</m:t>
                        </m:r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e>
                        </m:rad>
                      </m:e>
                    </m:mr>
                  </m:m>
                </m:e>
              </m:d>
            </m:e>
          </m:d>
        </m:oMath>
      </m:oMathPara>
    </w:p>
    <w:p w14:paraId="2164B825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2FF922E8" w14:textId="77777777" w:rsidR="00A85D35" w:rsidRPr="00AF1216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w</m:t>
                  </m:r>
                </m:e>
              </m:bar>
            </m:e>
            <m:sup>
              <m:r>
                <w:rPr>
                  <w:rFonts w:ascii="Cambria Math" w:eastAsiaTheme="minorEastAsia" w:hAnsi="Cambria Math" w:cs="Times New Roman"/>
                </w:rPr>
                <m:t>*</m:t>
              </m:r>
            </m:sup>
          </m:sSup>
          <m:r>
            <w:rPr>
              <w:rFonts w:ascii="Cambria Math" w:eastAsiaTheme="minorEastAsia" w:hAnsi="Cambria Math" w:cs="Times New Roman"/>
            </w:rPr>
            <m:t>=</m:t>
          </m:r>
          <m:f>
            <m:fPr>
              <m:ctrlPr>
                <w:rPr>
                  <w:rFonts w:ascii="Cambria Math" w:eastAsiaTheme="minorEastAsia" w:hAnsi="Cambria Math" w:cs="Times New Roman"/>
                  <w:i/>
                </w:rPr>
              </m:ctrlPr>
            </m:fPr>
            <m:num>
              <m:r>
                <w:rPr>
                  <w:rFonts w:ascii="Cambria Math" w:eastAsiaTheme="minorEastAsia" w:hAnsi="Cambria Math" w:cs="Times New Roman"/>
                </w:rPr>
                <m:t>1</m:t>
              </m:r>
            </m:num>
            <m:den>
              <m:r>
                <w:rPr>
                  <w:rFonts w:ascii="Cambria Math" w:eastAsiaTheme="minorEastAsia" w:hAnsi="Cambria Math" w:cs="Times New Roman"/>
                </w:rPr>
                <m:t>8</m:t>
              </m:r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4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e>
                    </m:ra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</w:rPr>
            <m:t xml:space="preserve">= 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e>
                    </m:rad>
                    <m:r>
                      <w:rPr>
                        <w:rFonts w:ascii="Cambria Math" w:eastAsiaTheme="minorEastAsia" w:hAnsi="Cambria Math" w:cs="Times New Roman"/>
                      </w:rPr>
                      <m:t>/2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</w:rPr>
            <m:t>=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-1/</m:t>
                    </m:r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e>
                    </m:rad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</m:mr>
              </m:m>
            </m:e>
          </m:d>
        </m:oMath>
      </m:oMathPara>
    </w:p>
    <w:p w14:paraId="03BCF25B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02AA38E5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The first element of w* is the bias:</w:t>
      </w:r>
    </w:p>
    <w:p w14:paraId="575566A2" w14:textId="77777777" w:rsidR="00A85D35" w:rsidRPr="00337568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bSup>
            <m:sSub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bSupPr>
            <m:e>
              <m:r>
                <w:rPr>
                  <w:rFonts w:ascii="Cambria Math" w:eastAsiaTheme="minorEastAsia" w:hAnsi="Cambria Math" w:cs="Times New Roman"/>
                </w:rPr>
                <m:t>bias=w</m:t>
              </m:r>
            </m:e>
            <m:sub>
              <m:r>
                <w:rPr>
                  <w:rFonts w:ascii="Cambria Math" w:eastAsiaTheme="minorEastAsia" w:hAnsi="Cambria Math" w:cs="Times New Roman"/>
                </w:rPr>
                <m:t>1</m:t>
              </m:r>
            </m:sub>
            <m:sup>
              <m:r>
                <w:rPr>
                  <w:rFonts w:ascii="Cambria Math" w:eastAsiaTheme="minorEastAsia" w:hAnsi="Cambria Math" w:cs="Times New Roman"/>
                </w:rPr>
                <m:t>*</m:t>
              </m:r>
            </m:sup>
          </m:sSubSup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024F2C99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326EA899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The separating function is </w:t>
      </w:r>
    </w:p>
    <w:p w14:paraId="5A46C635" w14:textId="77777777" w:rsidR="00A85D35" w:rsidRPr="00337568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sSup>
            <m:sSupPr>
              <m:ctrlPr>
                <w:rPr>
                  <w:rFonts w:ascii="Cambria Math" w:eastAsiaTheme="minorEastAsia" w:hAnsi="Cambria Math" w:cs="Times New Roman"/>
                  <w:i/>
                </w:rPr>
              </m:ctrlPr>
            </m:sSupPr>
            <m:e>
              <m:sSup>
                <m:sSup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sSupPr>
                <m:e>
                  <m:bar>
                    <m:barPr>
                      <m:ctrlPr>
                        <w:rPr>
                          <w:rFonts w:ascii="Cambria Math" w:eastAsiaTheme="minorEastAsia" w:hAnsi="Cambria Math" w:cs="Times New Roman"/>
                          <w:i/>
                        </w:rPr>
                      </m:ctrlPr>
                    </m:barPr>
                    <m:e>
                      <m:r>
                        <w:rPr>
                          <w:rFonts w:ascii="Cambria Math" w:eastAsiaTheme="minorEastAsia" w:hAnsi="Cambria Math" w:cs="Times New Roman"/>
                        </w:rPr>
                        <m:t>w</m:t>
                      </m:r>
                    </m:e>
                  </m:bar>
                </m:e>
                <m:sup>
                  <m:r>
                    <w:rPr>
                      <w:rFonts w:ascii="Cambria Math" w:eastAsiaTheme="minorEastAsia" w:hAnsi="Cambria Math" w:cs="Times New Roman"/>
                    </w:rPr>
                    <m:t>*</m:t>
                  </m:r>
                </m:sup>
              </m:sSup>
            </m:e>
            <m:sup>
              <m:r>
                <w:rPr>
                  <w:rFonts w:ascii="Cambria Math" w:eastAsiaTheme="minorEastAsia" w:hAnsi="Cambria Math" w:cs="Times New Roman"/>
                </w:rPr>
                <m:t>T</m:t>
              </m:r>
            </m:sup>
          </m:sSup>
          <m:r>
            <w:rPr>
              <w:rFonts w:ascii="Cambria Math" w:eastAsiaTheme="minorEastAsia" w:hAnsi="Cambria Math" w:cs="Times New Roman"/>
            </w:rPr>
            <m:t>φ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</w:rPr>
                    <m:t>x</m:t>
                  </m:r>
                </m:e>
              </m:bar>
            </m:e>
          </m:d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682EBAD0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63C1BC6A" w14:textId="77777777" w:rsidR="00A85D35" w:rsidRPr="00337568" w:rsidRDefault="001446F7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6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</m:e>
                  <m:e>
                    <m:r>
                      <w:rPr>
                        <w:rFonts w:ascii="Cambria Math" w:eastAsiaTheme="minorEastAsia" w:hAnsi="Cambria Math" w:cs="Times New Roman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f>
                      <m:fPr>
                        <m:ctrlPr>
                          <w:rPr>
                            <w:rFonts w:ascii="Cambria Math" w:eastAsia="Cambria Math" w:hAnsi="Cambria Math" w:cs="Cambria Math"/>
                            <w:i/>
                          </w:rPr>
                        </m:ctrlPr>
                      </m:fPr>
                      <m:num>
                        <m:r>
                          <w:rPr>
                            <w:rFonts w:ascii="Cambria Math" w:eastAsia="Cambria Math" w:hAnsi="Cambria Math" w:cs="Cambria Math"/>
                          </w:rPr>
                          <m:t>-1</m:t>
                        </m:r>
                      </m:num>
                      <m:den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e>
                        </m:rad>
                      </m:den>
                    </m:f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  <m:e>
                    <m:r>
                      <w:rPr>
                        <w:rFonts w:ascii="Cambria Math" w:eastAsia="Cambria Math" w:hAnsi="Cambria Math" w:cs="Cambria Math"/>
                      </w:rPr>
                      <m:t>0</m:t>
                    </m:r>
                  </m:e>
                </m:mr>
              </m:m>
            </m:e>
          </m:d>
          <m:d>
            <m:dPr>
              <m:begChr m:val="["/>
              <m:endChr m:val="]"/>
              <m:ctrlPr>
                <w:rPr>
                  <w:rFonts w:ascii="Cambria Math" w:eastAsiaTheme="minorEastAsia" w:hAnsi="Cambria Math" w:cs="Times New Roman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 w:cs="Times New Roman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 w:cs="Times New Roman"/>
                      </w:rPr>
                      <m:t>1</m:t>
                    </m:r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1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e>
                        </m:rad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p>
                      <m:sSup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pPr>
                      <m:e>
                        <m:sSub>
                          <m:sSubPr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x</m:t>
                            </m:r>
                          </m:e>
                          <m:sub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sub>
                        </m:sSub>
                      </m:e>
                      <m:sup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p>
                    </m:sSup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ad>
                          <m:radPr>
                            <m:degHide m:val="1"/>
                            <m:ctrlPr>
                              <w:rPr>
                                <w:rFonts w:ascii="Cambria Math" w:eastAsiaTheme="minorEastAsia" w:hAnsi="Cambria Math" w:cs="Times New Roman"/>
                                <w:i/>
                              </w:rPr>
                            </m:ctrlPr>
                          </m:radPr>
                          <m:deg/>
                          <m:e>
                            <m:r>
                              <w:rPr>
                                <w:rFonts w:ascii="Cambria Math" w:eastAsiaTheme="minorEastAsia" w:hAnsi="Cambria Math" w:cs="Times New Roman"/>
                              </w:rPr>
                              <m:t>2</m:t>
                            </m:r>
                          </m:e>
                        </m:rad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1</m:t>
                        </m:r>
                      </m:sub>
                    </m:sSub>
                    <m:ctrlPr>
                      <w:rPr>
                        <w:rFonts w:ascii="Cambria Math" w:eastAsia="Cambria Math" w:hAnsi="Cambria Math" w:cs="Cambria Math"/>
                        <w:i/>
                      </w:rPr>
                    </m:ctrlPr>
                  </m:e>
                </m:mr>
                <m:mr>
                  <m:e>
                    <m:rad>
                      <m:radPr>
                        <m:degHide m:val="1"/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radPr>
                      <m:deg/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e>
                    </m:rad>
                    <m:sSub>
                      <m:sSubPr>
                        <m:ctrlPr>
                          <w:rPr>
                            <w:rFonts w:ascii="Cambria Math" w:eastAsiaTheme="minorEastAsia" w:hAnsi="Cambria Math" w:cs="Times New Roman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 w:cs="Times New Roman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 w:cs="Times New Roman"/>
                          </w:rPr>
                          <m:t>2</m:t>
                        </m:r>
                      </m:sub>
                    </m:sSub>
                  </m:e>
                </m:mr>
              </m:m>
            </m:e>
          </m:d>
          <m:r>
            <w:rPr>
              <w:rFonts w:ascii="Cambria Math" w:eastAsiaTheme="minorEastAsia" w:hAnsi="Cambria Math" w:cs="Times New Roman"/>
            </w:rPr>
            <m:t>=0</m:t>
          </m:r>
        </m:oMath>
      </m:oMathPara>
    </w:p>
    <w:p w14:paraId="1A661C35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5A54CDBB" w14:textId="77777777" w:rsidR="00A85D35" w:rsidRPr="002F421E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  <w:highlight w:val="green"/>
            </w:rPr>
            <m:t>-</m:t>
          </m:r>
          <m:sSub>
            <m:sSub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highlight w:val="gree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highlight w:val="green"/>
                </w:rPr>
                <m:t>1</m:t>
              </m:r>
            </m:sub>
          </m:sSub>
          <m:sSub>
            <m:sSub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sSubPr>
            <m:e>
              <m:r>
                <w:rPr>
                  <w:rFonts w:ascii="Cambria Math" w:eastAsiaTheme="minorEastAsia" w:hAnsi="Cambria Math" w:cs="Times New Roman"/>
                  <w:highlight w:val="green"/>
                </w:rPr>
                <m:t>x</m:t>
              </m:r>
            </m:e>
            <m:sub>
              <m:r>
                <w:rPr>
                  <w:rFonts w:ascii="Cambria Math" w:eastAsiaTheme="minorEastAsia" w:hAnsi="Cambria Math" w:cs="Times New Roman"/>
                  <w:highlight w:val="green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highlight w:val="green"/>
            </w:rPr>
            <m:t>=0</m:t>
          </m:r>
        </m:oMath>
      </m:oMathPara>
    </w:p>
    <w:p w14:paraId="02656CC8" w14:textId="77777777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or,</w:t>
      </w:r>
    </w:p>
    <w:p w14:paraId="526DEE5C" w14:textId="2A021243" w:rsidR="00347744" w:rsidRP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  <m:oMathPara>
        <m:oMath>
          <m:r>
            <w:rPr>
              <w:rFonts w:ascii="Cambria Math" w:eastAsiaTheme="minorEastAsia" w:hAnsi="Cambria Math" w:cs="Times New Roman"/>
              <w:highlight w:val="green"/>
            </w:rPr>
            <m:t xml:space="preserve">classify </m:t>
          </m:r>
          <m:d>
            <m:dPr>
              <m:ctrlPr>
                <w:rPr>
                  <w:rFonts w:ascii="Cambria Math" w:eastAsiaTheme="minorEastAsia" w:hAnsi="Cambria Math" w:cs="Times New Roman"/>
                  <w:i/>
                  <w:highlight w:val="green"/>
                </w:rPr>
              </m:ctrlPr>
            </m:dPr>
            <m:e>
              <m:bar>
                <m:barPr>
                  <m:ctrlPr>
                    <w:rPr>
                      <w:rFonts w:ascii="Cambria Math" w:eastAsiaTheme="minorEastAsia" w:hAnsi="Cambria Math" w:cs="Times New Roman"/>
                      <w:i/>
                      <w:highlight w:val="green"/>
                    </w:rPr>
                  </m:ctrlPr>
                </m:barPr>
                <m:e>
                  <m:r>
                    <w:rPr>
                      <w:rFonts w:ascii="Cambria Math" w:eastAsiaTheme="minorEastAsia" w:hAnsi="Cambria Math" w:cs="Times New Roman"/>
                      <w:highlight w:val="green"/>
                    </w:rPr>
                    <m:t>x</m:t>
                  </m:r>
                </m:e>
              </m:bar>
            </m:e>
          </m:d>
          <m:r>
            <w:rPr>
              <w:rFonts w:ascii="Cambria Math" w:eastAsiaTheme="minorEastAsia" w:hAnsi="Cambria Math" w:cs="Times New Roman"/>
              <w:highlight w:val="green"/>
            </w:rPr>
            <m:t>=sign(-</m:t>
          </m:r>
          <m:sSub>
            <m:sSub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highlight w:val="gree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highlight w:val="green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highlight w:val="green"/>
                </w:rPr>
                <m:t>1</m:t>
              </m:r>
            </m:sub>
          </m:sSub>
          <m:r>
            <m:rPr>
              <m:sty m:val="bi"/>
            </m:rPr>
            <w:rPr>
              <w:rFonts w:ascii="Cambria Math" w:eastAsiaTheme="minorEastAsia" w:hAnsi="Cambria Math" w:cs="Times New Roman"/>
              <w:highlight w:val="green"/>
            </w:rPr>
            <m:t>*</m:t>
          </m:r>
          <m:sSub>
            <m:sSubPr>
              <m:ctrlPr>
                <w:rPr>
                  <w:rFonts w:ascii="Cambria Math" w:eastAsiaTheme="minorEastAsia" w:hAnsi="Cambria Math" w:cs="Times New Roman"/>
                  <w:b/>
                  <w:bCs/>
                  <w:i/>
                  <w:highlight w:val="green"/>
                </w:rPr>
              </m:ctrlPr>
            </m:sSubPr>
            <m:e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highlight w:val="green"/>
                </w:rPr>
                <m:t>x</m:t>
              </m:r>
            </m:e>
            <m:sub>
              <m:r>
                <m:rPr>
                  <m:sty m:val="bi"/>
                </m:rPr>
                <w:rPr>
                  <w:rFonts w:ascii="Cambria Math" w:eastAsiaTheme="minorEastAsia" w:hAnsi="Cambria Math" w:cs="Times New Roman"/>
                  <w:highlight w:val="green"/>
                </w:rPr>
                <m:t>2</m:t>
              </m:r>
            </m:sub>
          </m:sSub>
          <m:r>
            <w:rPr>
              <w:rFonts w:ascii="Cambria Math" w:eastAsiaTheme="minorEastAsia" w:hAnsi="Cambria Math" w:cs="Times New Roman"/>
              <w:highlight w:val="green"/>
            </w:rPr>
            <m:t>)</m:t>
          </m:r>
        </m:oMath>
      </m:oMathPara>
    </w:p>
    <w:p w14:paraId="2C834D96" w14:textId="444444A4" w:rsidR="00A85D35" w:rsidRDefault="00A85D35" w:rsidP="00A85D35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96A4099" w14:textId="48481FD7" w:rsidR="00A85D35" w:rsidRDefault="00A85D35" w:rsidP="00833151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>
        <w:rPr>
          <w:rFonts w:ascii="Times New Roman" w:eastAsiaTheme="minorEastAsia" w:hAnsi="Times New Roman" w:cs="Times New Roman"/>
        </w:rPr>
        <w:t>And this is the correct classifier for the XOR problem.</w:t>
      </w:r>
    </w:p>
    <w:p w14:paraId="2D582E86" w14:textId="2AFDA7E4" w:rsidR="00A85D35" w:rsidRDefault="00A85D35" w:rsidP="00833151">
      <w:pPr>
        <w:pStyle w:val="NoSpacing"/>
        <w:pBdr>
          <w:bottom w:val="single" w:sz="12" w:space="1" w:color="auto"/>
        </w:pBdr>
        <w:ind w:left="-567" w:right="-613"/>
        <w:rPr>
          <w:rFonts w:ascii="Times New Roman" w:eastAsiaTheme="minorEastAsia" w:hAnsi="Times New Roman" w:cs="Times New Roman"/>
          <w:b/>
          <w:bCs/>
        </w:rPr>
      </w:pPr>
    </w:p>
    <w:p w14:paraId="7BAE0940" w14:textId="5EA5E897" w:rsidR="00901E95" w:rsidRDefault="00901E95" w:rsidP="00A85D35">
      <w:pPr>
        <w:pStyle w:val="NoSpacing"/>
        <w:ind w:right="-613"/>
        <w:rPr>
          <w:rFonts w:ascii="Times New Roman" w:eastAsiaTheme="minorEastAsia" w:hAnsi="Times New Roman" w:cs="Times New Roman"/>
        </w:rPr>
      </w:pPr>
    </w:p>
    <w:p w14:paraId="1DD8CAF0" w14:textId="6A2B0D84" w:rsidR="00901E95" w:rsidRPr="00901E95" w:rsidRDefault="00901E95" w:rsidP="0087076B">
      <w:pPr>
        <w:pStyle w:val="NoSpacing"/>
        <w:ind w:left="-567" w:right="-613"/>
        <w:rPr>
          <w:rFonts w:ascii="Times New Roman" w:eastAsiaTheme="minorEastAsia" w:hAnsi="Times New Roman" w:cs="Times New Roman"/>
          <w:b/>
          <w:bCs/>
        </w:rPr>
      </w:pPr>
      <w:r w:rsidRPr="00901E95">
        <w:rPr>
          <w:rFonts w:ascii="Times New Roman" w:eastAsiaTheme="minorEastAsia" w:hAnsi="Times New Roman" w:cs="Times New Roman"/>
          <w:b/>
          <w:bCs/>
        </w:rPr>
        <w:t>References:</w:t>
      </w:r>
    </w:p>
    <w:p w14:paraId="10B28282" w14:textId="2B456AE0" w:rsidR="00901E95" w:rsidRDefault="00901E95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2121EF50" w14:textId="721D77F8" w:rsidR="00901E95" w:rsidRDefault="00901E95" w:rsidP="008D029A">
      <w:pPr>
        <w:pStyle w:val="NoSpacing"/>
        <w:numPr>
          <w:ilvl w:val="0"/>
          <w:numId w:val="3"/>
        </w:numPr>
        <w:ind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Lecture Notes and Videos.</w:t>
      </w:r>
    </w:p>
    <w:p w14:paraId="6F9064B2" w14:textId="679719B3" w:rsidR="00A85D35" w:rsidRDefault="00A85D35" w:rsidP="008D029A">
      <w:pPr>
        <w:pStyle w:val="NoSpacing"/>
        <w:numPr>
          <w:ilvl w:val="0"/>
          <w:numId w:val="3"/>
        </w:numPr>
        <w:ind w:right="-613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My HW3.</w:t>
      </w:r>
    </w:p>
    <w:p w14:paraId="6C163A8B" w14:textId="73F24E21" w:rsidR="00B54EE4" w:rsidRPr="00563AD3" w:rsidRDefault="001446F7" w:rsidP="00B338DF">
      <w:pPr>
        <w:pStyle w:val="NoSpacing"/>
        <w:numPr>
          <w:ilvl w:val="0"/>
          <w:numId w:val="3"/>
        </w:numPr>
        <w:ind w:right="-613"/>
        <w:rPr>
          <w:rFonts w:ascii="Times New Roman" w:eastAsiaTheme="minorEastAsia" w:hAnsi="Times New Roman" w:cs="Times New Roman"/>
        </w:rPr>
      </w:pPr>
      <w:hyperlink r:id="rId19" w:history="1">
        <w:r w:rsidR="005134F6" w:rsidRPr="00563AD3">
          <w:rPr>
            <w:rStyle w:val="Hyperlink"/>
            <w:rFonts w:ascii="Times New Roman" w:eastAsiaTheme="minorEastAsia" w:hAnsi="Times New Roman" w:cs="Times New Roman"/>
          </w:rPr>
          <w:t>https://tohtml.com/python/</w:t>
        </w:r>
      </w:hyperlink>
    </w:p>
    <w:p w14:paraId="521954B7" w14:textId="571C6C61" w:rsidR="00A85D35" w:rsidRPr="00563AD3" w:rsidRDefault="001446F7" w:rsidP="007557CA">
      <w:pPr>
        <w:pStyle w:val="NoSpacing"/>
        <w:numPr>
          <w:ilvl w:val="0"/>
          <w:numId w:val="3"/>
        </w:numPr>
        <w:ind w:right="-613"/>
        <w:rPr>
          <w:rStyle w:val="Hyperlink"/>
          <w:rFonts w:ascii="Times New Roman" w:eastAsiaTheme="minorEastAsia" w:hAnsi="Times New Roman" w:cs="Times New Roman"/>
        </w:rPr>
      </w:pPr>
      <w:hyperlink r:id="rId20" w:history="1">
        <w:r w:rsidR="00A85D35" w:rsidRPr="00563AD3">
          <w:rPr>
            <w:rStyle w:val="Hyperlink"/>
            <w:rFonts w:ascii="Times New Roman" w:eastAsiaTheme="minorEastAsia" w:hAnsi="Times New Roman" w:cs="Times New Roman"/>
          </w:rPr>
          <w:t>https://www.youtube.com/watch?v=geFER2oVvvU</w:t>
        </w:r>
      </w:hyperlink>
    </w:p>
    <w:p w14:paraId="5BA7E3ED" w14:textId="5DBBC7FE" w:rsidR="008D029A" w:rsidRPr="008D029A" w:rsidRDefault="008D029A" w:rsidP="008D029A">
      <w:pPr>
        <w:pStyle w:val="NoSpacing"/>
        <w:ind w:left="-567" w:right="-613"/>
        <w:rPr>
          <w:rStyle w:val="Hyperlink"/>
          <w:rFonts w:ascii="Times New Roman" w:eastAsiaTheme="minorEastAsia" w:hAnsi="Times New Roman" w:cs="Times New Roman"/>
          <w:color w:val="auto"/>
        </w:rPr>
      </w:pPr>
    </w:p>
    <w:p w14:paraId="4867AB2B" w14:textId="77777777" w:rsidR="008D029A" w:rsidRPr="00204A1D" w:rsidRDefault="008D029A" w:rsidP="00204A1D">
      <w:pPr>
        <w:pStyle w:val="NoSpacing"/>
        <w:ind w:left="-567" w:right="-613"/>
        <w:rPr>
          <w:rFonts w:ascii="Times New Roman" w:eastAsiaTheme="minorEastAsia" w:hAnsi="Times New Roman" w:cs="Times New Roman"/>
          <w:color w:val="0563C1" w:themeColor="hyperlink"/>
          <w:u w:val="single"/>
        </w:rPr>
      </w:pPr>
    </w:p>
    <w:p w14:paraId="67F80AF6" w14:textId="31C967E5" w:rsidR="00705C66" w:rsidRDefault="00705C66" w:rsidP="0087076B">
      <w:pPr>
        <w:pStyle w:val="NoSpacing"/>
        <w:ind w:left="-567" w:right="-613"/>
        <w:rPr>
          <w:rFonts w:ascii="Times New Roman" w:eastAsiaTheme="minorEastAsia" w:hAnsi="Times New Roman" w:cs="Times New Roman"/>
        </w:rPr>
      </w:pPr>
    </w:p>
    <w:p w14:paraId="55EB164C" w14:textId="270B2F7F" w:rsidR="00705C66" w:rsidRPr="00370D40" w:rsidRDefault="003D5665" w:rsidP="003D5665">
      <w:pPr>
        <w:pStyle w:val="NoSpacing"/>
        <w:ind w:left="-567" w:right="-613"/>
        <w:jc w:val="center"/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>***</w:t>
      </w:r>
    </w:p>
    <w:sectPr w:rsidR="00705C66" w:rsidRPr="00370D40">
      <w:headerReference w:type="default" r:id="rId21"/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DCC7D66" w14:textId="77777777" w:rsidR="001446F7" w:rsidRDefault="001446F7" w:rsidP="00EB513D">
      <w:r>
        <w:separator/>
      </w:r>
    </w:p>
  </w:endnote>
  <w:endnote w:type="continuationSeparator" w:id="0">
    <w:p w14:paraId="261BF5F8" w14:textId="77777777" w:rsidR="001446F7" w:rsidRDefault="001446F7" w:rsidP="00EB513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209004784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372F319A" w14:textId="0561710D" w:rsidR="007E2E0D" w:rsidRDefault="007E2E0D">
            <w:pPr>
              <w:pStyle w:val="Footer"/>
              <w:jc w:val="center"/>
            </w:pPr>
            <w:r>
              <w:t xml:space="preserve">Page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PAGE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  <w:r>
              <w:t xml:space="preserve"> of </w:t>
            </w:r>
            <w:r>
              <w:rPr>
                <w:b/>
                <w:bCs/>
                <w:sz w:val="24"/>
                <w:szCs w:val="24"/>
              </w:rPr>
              <w:fldChar w:fldCharType="begin"/>
            </w:r>
            <w:r>
              <w:rPr>
                <w:b/>
                <w:bCs/>
              </w:rPr>
              <w:instrText xml:space="preserve"> NUMPAGES  </w:instrText>
            </w:r>
            <w:r>
              <w:rPr>
                <w:b/>
                <w:bCs/>
                <w:sz w:val="24"/>
                <w:szCs w:val="24"/>
              </w:rPr>
              <w:fldChar w:fldCharType="separate"/>
            </w:r>
            <w:r>
              <w:rPr>
                <w:b/>
                <w:bCs/>
                <w:noProof/>
              </w:rPr>
              <w:t>2</w:t>
            </w:r>
            <w:r>
              <w:rPr>
                <w:b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0748EF3A" w14:textId="77777777" w:rsidR="007E2E0D" w:rsidRDefault="007E2E0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D6A7A04" w14:textId="77777777" w:rsidR="001446F7" w:rsidRDefault="001446F7" w:rsidP="00EB513D">
      <w:r>
        <w:separator/>
      </w:r>
    </w:p>
  </w:footnote>
  <w:footnote w:type="continuationSeparator" w:id="0">
    <w:p w14:paraId="3606BEF5" w14:textId="77777777" w:rsidR="001446F7" w:rsidRDefault="001446F7" w:rsidP="00EB513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AC4920" w14:textId="7DBC6362" w:rsidR="007E2E0D" w:rsidRDefault="001446F7">
    <w:pPr>
      <w:pStyle w:val="Header"/>
      <w:rPr>
        <w:sz w:val="24"/>
        <w:szCs w:val="24"/>
      </w:rPr>
    </w:pPr>
    <w:sdt>
      <w:sdtPr>
        <w:rPr>
          <w:rFonts w:asciiTheme="majorHAnsi" w:eastAsiaTheme="majorEastAsia" w:hAnsiTheme="majorHAnsi" w:cstheme="majorBidi"/>
          <w:color w:val="4472C4" w:themeColor="accent1"/>
          <w:sz w:val="24"/>
          <w:szCs w:val="24"/>
        </w:rPr>
        <w:alias w:val="Title"/>
        <w:id w:val="78404852"/>
        <w:placeholder>
          <w:docPart w:val="11743DDCE5464B36BBB47CB5FA4FBBCA"/>
        </w:placeholder>
        <w:dataBinding w:prefixMappings="xmlns:ns0='http://schemas.openxmlformats.org/package/2006/metadata/core-properties' xmlns:ns1='http://purl.org/dc/elements/1.1/'" w:xpath="/ns0:coreProperties[1]/ns1:title[1]" w:storeItemID="{6C3C8BC8-F283-45AE-878A-BAB7291924A1}"/>
        <w:text/>
      </w:sdtPr>
      <w:sdtEndPr/>
      <w:sdtContent>
        <w:r w:rsidR="007E2E0D"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  <w:t>Tathagata Dutta (td425)</w:t>
        </w:r>
      </w:sdtContent>
    </w:sdt>
    <w:r w:rsidR="007E2E0D">
      <w:rPr>
        <w:rFonts w:asciiTheme="majorHAnsi" w:eastAsiaTheme="majorEastAsia" w:hAnsiTheme="majorHAnsi" w:cstheme="majorBidi"/>
        <w:color w:val="4472C4" w:themeColor="accent1"/>
        <w:sz w:val="24"/>
        <w:szCs w:val="24"/>
      </w:rPr>
      <w:ptab w:relativeTo="margin" w:alignment="right" w:leader="none"/>
    </w:r>
    <w:sdt>
      <w:sdtPr>
        <w:rPr>
          <w:rFonts w:asciiTheme="majorHAnsi" w:eastAsiaTheme="majorEastAsia" w:hAnsiTheme="majorHAnsi" w:cstheme="majorBidi"/>
          <w:color w:val="4472C4" w:themeColor="accent1"/>
          <w:sz w:val="24"/>
          <w:szCs w:val="24"/>
        </w:rPr>
        <w:alias w:val="Date"/>
        <w:id w:val="78404859"/>
        <w:placeholder>
          <w:docPart w:val="5BC1652EEEAD4A4FAD3428A90A272B7D"/>
        </w:placeholder>
        <w:dataBinding w:prefixMappings="xmlns:ns0='http://schemas.microsoft.com/office/2006/coverPageProps'" w:xpath="/ns0:CoverPageProperties[1]/ns0:PublishDate[1]" w:storeItemID="{55AF091B-3C7A-41E3-B477-F2FDAA23CFDA}"/>
        <w:date>
          <w:dateFormat w:val="MMMM d, yyyy"/>
          <w:lid w:val="en-US"/>
          <w:storeMappedDataAs w:val="dateTime"/>
          <w:calendar w:val="gregorian"/>
        </w:date>
      </w:sdtPr>
      <w:sdtEndPr/>
      <w:sdtContent>
        <w:r w:rsidR="007E2E0D">
          <w:rPr>
            <w:rFonts w:asciiTheme="majorHAnsi" w:eastAsiaTheme="majorEastAsia" w:hAnsiTheme="majorHAnsi" w:cstheme="majorBidi"/>
            <w:color w:val="4472C4" w:themeColor="accent1"/>
            <w:sz w:val="24"/>
            <w:szCs w:val="24"/>
          </w:rPr>
          <w:t>Fall 2020</w:t>
        </w:r>
      </w:sdtContent>
    </w:sdt>
  </w:p>
  <w:p w14:paraId="1701F5CF" w14:textId="1A2AAFF0" w:rsidR="007E2E0D" w:rsidRDefault="007E2E0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0E5D13"/>
    <w:multiLevelType w:val="hybridMultilevel"/>
    <w:tmpl w:val="E9142928"/>
    <w:lvl w:ilvl="0" w:tplc="572A47CA">
      <w:start w:val="1"/>
      <w:numFmt w:val="decimal"/>
      <w:lvlText w:val="%1)"/>
      <w:lvlJc w:val="left"/>
      <w:pPr>
        <w:ind w:left="606" w:hanging="277"/>
      </w:pPr>
      <w:rPr>
        <w:rFonts w:ascii="Georgia" w:eastAsia="Georgia" w:hAnsi="Georgia" w:hint="default"/>
        <w:w w:val="109"/>
        <w:sz w:val="20"/>
        <w:szCs w:val="20"/>
      </w:rPr>
    </w:lvl>
    <w:lvl w:ilvl="1" w:tplc="A24A6950">
      <w:start w:val="1"/>
      <w:numFmt w:val="bullet"/>
      <w:lvlText w:val="·"/>
      <w:lvlJc w:val="left"/>
      <w:pPr>
        <w:ind w:left="1417" w:hanging="200"/>
      </w:pPr>
      <w:rPr>
        <w:rFonts w:ascii="Lucida Sans Unicode" w:eastAsia="Lucida Sans Unicode" w:hAnsi="Lucida Sans Unicode" w:hint="default"/>
        <w:w w:val="78"/>
        <w:sz w:val="20"/>
        <w:szCs w:val="20"/>
      </w:rPr>
    </w:lvl>
    <w:lvl w:ilvl="2" w:tplc="B4349C00">
      <w:start w:val="1"/>
      <w:numFmt w:val="bullet"/>
      <w:lvlText w:val="•"/>
      <w:lvlJc w:val="left"/>
      <w:pPr>
        <w:ind w:left="1880" w:hanging="200"/>
      </w:pPr>
      <w:rPr>
        <w:rFonts w:hint="default"/>
      </w:rPr>
    </w:lvl>
    <w:lvl w:ilvl="3" w:tplc="4F62E8FA">
      <w:start w:val="1"/>
      <w:numFmt w:val="bullet"/>
      <w:lvlText w:val="•"/>
      <w:lvlJc w:val="left"/>
      <w:pPr>
        <w:ind w:left="2343" w:hanging="200"/>
      </w:pPr>
      <w:rPr>
        <w:rFonts w:hint="default"/>
      </w:rPr>
    </w:lvl>
    <w:lvl w:ilvl="4" w:tplc="5B4CFBC8">
      <w:start w:val="1"/>
      <w:numFmt w:val="bullet"/>
      <w:lvlText w:val="•"/>
      <w:lvlJc w:val="left"/>
      <w:pPr>
        <w:ind w:left="2806" w:hanging="200"/>
      </w:pPr>
      <w:rPr>
        <w:rFonts w:hint="default"/>
      </w:rPr>
    </w:lvl>
    <w:lvl w:ilvl="5" w:tplc="E7FAE446">
      <w:start w:val="1"/>
      <w:numFmt w:val="bullet"/>
      <w:lvlText w:val="•"/>
      <w:lvlJc w:val="left"/>
      <w:pPr>
        <w:ind w:left="3269" w:hanging="200"/>
      </w:pPr>
      <w:rPr>
        <w:rFonts w:hint="default"/>
      </w:rPr>
    </w:lvl>
    <w:lvl w:ilvl="6" w:tplc="E47AE1E0">
      <w:start w:val="1"/>
      <w:numFmt w:val="bullet"/>
      <w:lvlText w:val="•"/>
      <w:lvlJc w:val="left"/>
      <w:pPr>
        <w:ind w:left="3732" w:hanging="200"/>
      </w:pPr>
      <w:rPr>
        <w:rFonts w:hint="default"/>
      </w:rPr>
    </w:lvl>
    <w:lvl w:ilvl="7" w:tplc="E20C7ED2">
      <w:start w:val="1"/>
      <w:numFmt w:val="bullet"/>
      <w:lvlText w:val="•"/>
      <w:lvlJc w:val="left"/>
      <w:pPr>
        <w:ind w:left="4195" w:hanging="200"/>
      </w:pPr>
      <w:rPr>
        <w:rFonts w:hint="default"/>
      </w:rPr>
    </w:lvl>
    <w:lvl w:ilvl="8" w:tplc="CCF66FE2">
      <w:start w:val="1"/>
      <w:numFmt w:val="bullet"/>
      <w:lvlText w:val="•"/>
      <w:lvlJc w:val="left"/>
      <w:pPr>
        <w:ind w:left="4658" w:hanging="200"/>
      </w:pPr>
      <w:rPr>
        <w:rFonts w:hint="default"/>
      </w:rPr>
    </w:lvl>
  </w:abstractNum>
  <w:abstractNum w:abstractNumId="1" w15:restartNumberingAfterBreak="0">
    <w:nsid w:val="2B627C4D"/>
    <w:multiLevelType w:val="hybridMultilevel"/>
    <w:tmpl w:val="2EACFCC4"/>
    <w:lvl w:ilvl="0" w:tplc="71BA50F2">
      <w:start w:val="1"/>
      <w:numFmt w:val="decimal"/>
      <w:lvlText w:val="%1."/>
      <w:lvlJc w:val="left"/>
      <w:pPr>
        <w:ind w:left="153" w:hanging="360"/>
      </w:pPr>
      <w:rPr>
        <w:rFonts w:ascii="Times New Roman" w:hAnsi="Times New Roman" w:cs="Times New Roman" w:hint="default"/>
        <w:color w:val="auto"/>
      </w:rPr>
    </w:lvl>
    <w:lvl w:ilvl="1" w:tplc="40090019" w:tentative="1">
      <w:start w:val="1"/>
      <w:numFmt w:val="lowerLetter"/>
      <w:lvlText w:val="%2."/>
      <w:lvlJc w:val="left"/>
      <w:pPr>
        <w:ind w:left="873" w:hanging="360"/>
      </w:pPr>
    </w:lvl>
    <w:lvl w:ilvl="2" w:tplc="4009001B" w:tentative="1">
      <w:start w:val="1"/>
      <w:numFmt w:val="lowerRoman"/>
      <w:lvlText w:val="%3."/>
      <w:lvlJc w:val="right"/>
      <w:pPr>
        <w:ind w:left="1593" w:hanging="180"/>
      </w:pPr>
    </w:lvl>
    <w:lvl w:ilvl="3" w:tplc="4009000F" w:tentative="1">
      <w:start w:val="1"/>
      <w:numFmt w:val="decimal"/>
      <w:lvlText w:val="%4."/>
      <w:lvlJc w:val="left"/>
      <w:pPr>
        <w:ind w:left="2313" w:hanging="360"/>
      </w:pPr>
    </w:lvl>
    <w:lvl w:ilvl="4" w:tplc="40090019" w:tentative="1">
      <w:start w:val="1"/>
      <w:numFmt w:val="lowerLetter"/>
      <w:lvlText w:val="%5."/>
      <w:lvlJc w:val="left"/>
      <w:pPr>
        <w:ind w:left="3033" w:hanging="360"/>
      </w:pPr>
    </w:lvl>
    <w:lvl w:ilvl="5" w:tplc="4009001B" w:tentative="1">
      <w:start w:val="1"/>
      <w:numFmt w:val="lowerRoman"/>
      <w:lvlText w:val="%6."/>
      <w:lvlJc w:val="right"/>
      <w:pPr>
        <w:ind w:left="3753" w:hanging="180"/>
      </w:pPr>
    </w:lvl>
    <w:lvl w:ilvl="6" w:tplc="4009000F" w:tentative="1">
      <w:start w:val="1"/>
      <w:numFmt w:val="decimal"/>
      <w:lvlText w:val="%7."/>
      <w:lvlJc w:val="left"/>
      <w:pPr>
        <w:ind w:left="4473" w:hanging="360"/>
      </w:pPr>
    </w:lvl>
    <w:lvl w:ilvl="7" w:tplc="40090019" w:tentative="1">
      <w:start w:val="1"/>
      <w:numFmt w:val="lowerLetter"/>
      <w:lvlText w:val="%8."/>
      <w:lvlJc w:val="left"/>
      <w:pPr>
        <w:ind w:left="5193" w:hanging="360"/>
      </w:pPr>
    </w:lvl>
    <w:lvl w:ilvl="8" w:tplc="4009001B" w:tentative="1">
      <w:start w:val="1"/>
      <w:numFmt w:val="lowerRoman"/>
      <w:lvlText w:val="%9."/>
      <w:lvlJc w:val="right"/>
      <w:pPr>
        <w:ind w:left="5913" w:hanging="180"/>
      </w:pPr>
    </w:lvl>
  </w:abstractNum>
  <w:abstractNum w:abstractNumId="2" w15:restartNumberingAfterBreak="0">
    <w:nsid w:val="40C92589"/>
    <w:multiLevelType w:val="hybridMultilevel"/>
    <w:tmpl w:val="58A6506A"/>
    <w:lvl w:ilvl="0" w:tplc="7BCA7B96">
      <w:start w:val="1"/>
      <w:numFmt w:val="bullet"/>
      <w:lvlText w:val="–"/>
      <w:lvlJc w:val="left"/>
      <w:pPr>
        <w:ind w:left="1044" w:hanging="215"/>
      </w:pPr>
      <w:rPr>
        <w:rFonts w:ascii="Georgia" w:eastAsia="Georgia" w:hAnsi="Georgia" w:hint="default"/>
        <w:b/>
        <w:bCs/>
        <w:w w:val="81"/>
        <w:sz w:val="20"/>
        <w:szCs w:val="20"/>
      </w:rPr>
    </w:lvl>
    <w:lvl w:ilvl="1" w:tplc="ABA20320">
      <w:start w:val="1"/>
      <w:numFmt w:val="bullet"/>
      <w:lvlText w:val="•"/>
      <w:lvlJc w:val="left"/>
      <w:pPr>
        <w:ind w:left="1970" w:hanging="215"/>
      </w:pPr>
      <w:rPr>
        <w:rFonts w:hint="default"/>
      </w:rPr>
    </w:lvl>
    <w:lvl w:ilvl="2" w:tplc="5672AE5C">
      <w:start w:val="1"/>
      <w:numFmt w:val="bullet"/>
      <w:lvlText w:val="•"/>
      <w:lvlJc w:val="left"/>
      <w:pPr>
        <w:ind w:left="2895" w:hanging="215"/>
      </w:pPr>
      <w:rPr>
        <w:rFonts w:hint="default"/>
      </w:rPr>
    </w:lvl>
    <w:lvl w:ilvl="3" w:tplc="7296668E">
      <w:start w:val="1"/>
      <w:numFmt w:val="bullet"/>
      <w:lvlText w:val="•"/>
      <w:lvlJc w:val="left"/>
      <w:pPr>
        <w:ind w:left="3821" w:hanging="215"/>
      </w:pPr>
      <w:rPr>
        <w:rFonts w:hint="default"/>
      </w:rPr>
    </w:lvl>
    <w:lvl w:ilvl="4" w:tplc="D57C76F6">
      <w:start w:val="1"/>
      <w:numFmt w:val="bullet"/>
      <w:lvlText w:val="•"/>
      <w:lvlJc w:val="left"/>
      <w:pPr>
        <w:ind w:left="4746" w:hanging="215"/>
      </w:pPr>
      <w:rPr>
        <w:rFonts w:hint="default"/>
      </w:rPr>
    </w:lvl>
    <w:lvl w:ilvl="5" w:tplc="4BD825F0">
      <w:start w:val="1"/>
      <w:numFmt w:val="bullet"/>
      <w:lvlText w:val="•"/>
      <w:lvlJc w:val="left"/>
      <w:pPr>
        <w:ind w:left="5672" w:hanging="215"/>
      </w:pPr>
      <w:rPr>
        <w:rFonts w:hint="default"/>
      </w:rPr>
    </w:lvl>
    <w:lvl w:ilvl="6" w:tplc="AD541738">
      <w:start w:val="1"/>
      <w:numFmt w:val="bullet"/>
      <w:lvlText w:val="•"/>
      <w:lvlJc w:val="left"/>
      <w:pPr>
        <w:ind w:left="6597" w:hanging="215"/>
      </w:pPr>
      <w:rPr>
        <w:rFonts w:hint="default"/>
      </w:rPr>
    </w:lvl>
    <w:lvl w:ilvl="7" w:tplc="436A858C">
      <w:start w:val="1"/>
      <w:numFmt w:val="bullet"/>
      <w:lvlText w:val="•"/>
      <w:lvlJc w:val="left"/>
      <w:pPr>
        <w:ind w:left="7523" w:hanging="215"/>
      </w:pPr>
      <w:rPr>
        <w:rFonts w:hint="default"/>
      </w:rPr>
    </w:lvl>
    <w:lvl w:ilvl="8" w:tplc="C9C4FC50">
      <w:start w:val="1"/>
      <w:numFmt w:val="bullet"/>
      <w:lvlText w:val="•"/>
      <w:lvlJc w:val="left"/>
      <w:pPr>
        <w:ind w:left="8448" w:hanging="215"/>
      </w:pPr>
      <w:rPr>
        <w:rFonts w:hint="default"/>
      </w:r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MwMTG2tLQ0MbUwNDNU0lEKTi0uzszPAymwrAUAsitZ2SwAAAA="/>
  </w:docVars>
  <w:rsids>
    <w:rsidRoot w:val="006A1314"/>
    <w:rsid w:val="00040DD2"/>
    <w:rsid w:val="00071055"/>
    <w:rsid w:val="00095365"/>
    <w:rsid w:val="00095812"/>
    <w:rsid w:val="000B5775"/>
    <w:rsid w:val="000D40A0"/>
    <w:rsid w:val="000E6DD3"/>
    <w:rsid w:val="000F1FE9"/>
    <w:rsid w:val="001139FF"/>
    <w:rsid w:val="00126924"/>
    <w:rsid w:val="00130E3F"/>
    <w:rsid w:val="001446F7"/>
    <w:rsid w:val="001765FB"/>
    <w:rsid w:val="00185B3F"/>
    <w:rsid w:val="00193C06"/>
    <w:rsid w:val="001D0399"/>
    <w:rsid w:val="001D0D30"/>
    <w:rsid w:val="001D44ED"/>
    <w:rsid w:val="00204A1D"/>
    <w:rsid w:val="00204CEE"/>
    <w:rsid w:val="00220720"/>
    <w:rsid w:val="00233B63"/>
    <w:rsid w:val="00246C12"/>
    <w:rsid w:val="00252EAF"/>
    <w:rsid w:val="00254E33"/>
    <w:rsid w:val="00255617"/>
    <w:rsid w:val="00297C84"/>
    <w:rsid w:val="002A2D8C"/>
    <w:rsid w:val="002A6BE2"/>
    <w:rsid w:val="002A71EA"/>
    <w:rsid w:val="002A77D4"/>
    <w:rsid w:val="002B1E03"/>
    <w:rsid w:val="002B2975"/>
    <w:rsid w:val="002B5777"/>
    <w:rsid w:val="002B5F3F"/>
    <w:rsid w:val="002C57F4"/>
    <w:rsid w:val="002D0A17"/>
    <w:rsid w:val="002D0B35"/>
    <w:rsid w:val="002D1389"/>
    <w:rsid w:val="002D2D82"/>
    <w:rsid w:val="002D67DA"/>
    <w:rsid w:val="002E3EB0"/>
    <w:rsid w:val="002E7FFC"/>
    <w:rsid w:val="002F421E"/>
    <w:rsid w:val="00301B76"/>
    <w:rsid w:val="003041F3"/>
    <w:rsid w:val="0030624D"/>
    <w:rsid w:val="00312E24"/>
    <w:rsid w:val="0032563D"/>
    <w:rsid w:val="003260F0"/>
    <w:rsid w:val="003368D6"/>
    <w:rsid w:val="00337568"/>
    <w:rsid w:val="00347744"/>
    <w:rsid w:val="00363A6B"/>
    <w:rsid w:val="00363B0E"/>
    <w:rsid w:val="00370632"/>
    <w:rsid w:val="00370D40"/>
    <w:rsid w:val="003768C1"/>
    <w:rsid w:val="003853AE"/>
    <w:rsid w:val="00386D94"/>
    <w:rsid w:val="003D23A0"/>
    <w:rsid w:val="003D5665"/>
    <w:rsid w:val="003E4EAA"/>
    <w:rsid w:val="003F02C0"/>
    <w:rsid w:val="003F0CD3"/>
    <w:rsid w:val="00403303"/>
    <w:rsid w:val="00414619"/>
    <w:rsid w:val="0042559F"/>
    <w:rsid w:val="004477AF"/>
    <w:rsid w:val="00465CEE"/>
    <w:rsid w:val="004B1E18"/>
    <w:rsid w:val="004B4325"/>
    <w:rsid w:val="004D62D3"/>
    <w:rsid w:val="004D7597"/>
    <w:rsid w:val="004F5BE6"/>
    <w:rsid w:val="004F60CE"/>
    <w:rsid w:val="004F7454"/>
    <w:rsid w:val="005134F6"/>
    <w:rsid w:val="00514487"/>
    <w:rsid w:val="00540D57"/>
    <w:rsid w:val="0054468C"/>
    <w:rsid w:val="00546D8F"/>
    <w:rsid w:val="00562810"/>
    <w:rsid w:val="00563AD3"/>
    <w:rsid w:val="00564702"/>
    <w:rsid w:val="00572D2C"/>
    <w:rsid w:val="00576E13"/>
    <w:rsid w:val="00586FAE"/>
    <w:rsid w:val="005B6FAF"/>
    <w:rsid w:val="005C5667"/>
    <w:rsid w:val="005D05AA"/>
    <w:rsid w:val="005D0E8D"/>
    <w:rsid w:val="005D3998"/>
    <w:rsid w:val="005E160E"/>
    <w:rsid w:val="005E7720"/>
    <w:rsid w:val="00607C37"/>
    <w:rsid w:val="006323C5"/>
    <w:rsid w:val="00643ED9"/>
    <w:rsid w:val="00663863"/>
    <w:rsid w:val="00675FB2"/>
    <w:rsid w:val="00697BC2"/>
    <w:rsid w:val="006A1314"/>
    <w:rsid w:val="006A4DF9"/>
    <w:rsid w:val="006B165B"/>
    <w:rsid w:val="006B353D"/>
    <w:rsid w:val="006C19B8"/>
    <w:rsid w:val="006C4C3B"/>
    <w:rsid w:val="006E726A"/>
    <w:rsid w:val="006F5FB1"/>
    <w:rsid w:val="00705C66"/>
    <w:rsid w:val="00713B12"/>
    <w:rsid w:val="00717EEB"/>
    <w:rsid w:val="00730694"/>
    <w:rsid w:val="00752F2C"/>
    <w:rsid w:val="00757C49"/>
    <w:rsid w:val="00770698"/>
    <w:rsid w:val="00792FA1"/>
    <w:rsid w:val="007A36F8"/>
    <w:rsid w:val="007A536E"/>
    <w:rsid w:val="007B00D3"/>
    <w:rsid w:val="007C2C99"/>
    <w:rsid w:val="007E0640"/>
    <w:rsid w:val="007E2E0D"/>
    <w:rsid w:val="0082067A"/>
    <w:rsid w:val="0082590A"/>
    <w:rsid w:val="00833151"/>
    <w:rsid w:val="00840D31"/>
    <w:rsid w:val="00845BF4"/>
    <w:rsid w:val="008506CA"/>
    <w:rsid w:val="0087076B"/>
    <w:rsid w:val="00875835"/>
    <w:rsid w:val="00887AF8"/>
    <w:rsid w:val="00897F19"/>
    <w:rsid w:val="008B2D39"/>
    <w:rsid w:val="008B3E49"/>
    <w:rsid w:val="008B5D3F"/>
    <w:rsid w:val="008D029A"/>
    <w:rsid w:val="008E2AFA"/>
    <w:rsid w:val="008F00A6"/>
    <w:rsid w:val="008F3F81"/>
    <w:rsid w:val="008F4F13"/>
    <w:rsid w:val="008F6BE8"/>
    <w:rsid w:val="00901E95"/>
    <w:rsid w:val="009163A4"/>
    <w:rsid w:val="00923133"/>
    <w:rsid w:val="00947B48"/>
    <w:rsid w:val="00961D0A"/>
    <w:rsid w:val="009D785E"/>
    <w:rsid w:val="009E023F"/>
    <w:rsid w:val="009E18A0"/>
    <w:rsid w:val="009F3ED5"/>
    <w:rsid w:val="00A05013"/>
    <w:rsid w:val="00A16F70"/>
    <w:rsid w:val="00A233F4"/>
    <w:rsid w:val="00A26F93"/>
    <w:rsid w:val="00A328BD"/>
    <w:rsid w:val="00A40020"/>
    <w:rsid w:val="00A51191"/>
    <w:rsid w:val="00A5387B"/>
    <w:rsid w:val="00A54273"/>
    <w:rsid w:val="00A54BBA"/>
    <w:rsid w:val="00A63B6B"/>
    <w:rsid w:val="00A85D35"/>
    <w:rsid w:val="00A87ED9"/>
    <w:rsid w:val="00AE479D"/>
    <w:rsid w:val="00AE65B9"/>
    <w:rsid w:val="00AF1216"/>
    <w:rsid w:val="00B01A47"/>
    <w:rsid w:val="00B24ABA"/>
    <w:rsid w:val="00B3001C"/>
    <w:rsid w:val="00B45671"/>
    <w:rsid w:val="00B54EE4"/>
    <w:rsid w:val="00B90D0D"/>
    <w:rsid w:val="00BB3357"/>
    <w:rsid w:val="00C0532C"/>
    <w:rsid w:val="00C1131A"/>
    <w:rsid w:val="00C214B8"/>
    <w:rsid w:val="00C316D0"/>
    <w:rsid w:val="00C33A9E"/>
    <w:rsid w:val="00C534EA"/>
    <w:rsid w:val="00C5510B"/>
    <w:rsid w:val="00C63500"/>
    <w:rsid w:val="00C71F68"/>
    <w:rsid w:val="00C86AB8"/>
    <w:rsid w:val="00C91474"/>
    <w:rsid w:val="00CB59BF"/>
    <w:rsid w:val="00CD4A3E"/>
    <w:rsid w:val="00CD7E89"/>
    <w:rsid w:val="00CE682C"/>
    <w:rsid w:val="00CF47AB"/>
    <w:rsid w:val="00CF62A8"/>
    <w:rsid w:val="00D11E58"/>
    <w:rsid w:val="00D13260"/>
    <w:rsid w:val="00D14FA9"/>
    <w:rsid w:val="00D17559"/>
    <w:rsid w:val="00D230AE"/>
    <w:rsid w:val="00D33896"/>
    <w:rsid w:val="00D41BD7"/>
    <w:rsid w:val="00D5000B"/>
    <w:rsid w:val="00D545CC"/>
    <w:rsid w:val="00D75A7C"/>
    <w:rsid w:val="00D77584"/>
    <w:rsid w:val="00D77EE8"/>
    <w:rsid w:val="00D824AC"/>
    <w:rsid w:val="00D86261"/>
    <w:rsid w:val="00D95B6C"/>
    <w:rsid w:val="00DA444B"/>
    <w:rsid w:val="00DA4D23"/>
    <w:rsid w:val="00DC62BB"/>
    <w:rsid w:val="00DD0398"/>
    <w:rsid w:val="00DE5BBC"/>
    <w:rsid w:val="00DF1D3E"/>
    <w:rsid w:val="00DF53D4"/>
    <w:rsid w:val="00E20C6B"/>
    <w:rsid w:val="00E46046"/>
    <w:rsid w:val="00E51D37"/>
    <w:rsid w:val="00E777C0"/>
    <w:rsid w:val="00E86CC4"/>
    <w:rsid w:val="00E93208"/>
    <w:rsid w:val="00EA4ED4"/>
    <w:rsid w:val="00EA6B38"/>
    <w:rsid w:val="00EB04A6"/>
    <w:rsid w:val="00EB513D"/>
    <w:rsid w:val="00EE1AE8"/>
    <w:rsid w:val="00EF6366"/>
    <w:rsid w:val="00F148DC"/>
    <w:rsid w:val="00F37BF4"/>
    <w:rsid w:val="00F61090"/>
    <w:rsid w:val="00F61F33"/>
    <w:rsid w:val="00F641A4"/>
    <w:rsid w:val="00F72B1E"/>
    <w:rsid w:val="00F90E31"/>
    <w:rsid w:val="00F91B5C"/>
    <w:rsid w:val="00FB343C"/>
    <w:rsid w:val="00FB633F"/>
    <w:rsid w:val="00FC36B5"/>
    <w:rsid w:val="00FC5C00"/>
    <w:rsid w:val="00FC5C4F"/>
    <w:rsid w:val="00FC7F7F"/>
    <w:rsid w:val="00FE47E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58C64A"/>
  <w15:chartTrackingRefBased/>
  <w15:docId w15:val="{2A6B96F2-4421-4E08-958E-72A810906E6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0698"/>
    <w:pPr>
      <w:widowControl w:val="0"/>
      <w:spacing w:after="0" w:line="240" w:lineRule="auto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D77584"/>
    <w:pPr>
      <w:spacing w:after="0" w:line="240" w:lineRule="auto"/>
    </w:pPr>
    <w:rPr>
      <w:lang w:val="en-US"/>
    </w:rPr>
  </w:style>
  <w:style w:type="character" w:styleId="PlaceholderText">
    <w:name w:val="Placeholder Text"/>
    <w:basedOn w:val="DefaultParagraphFont"/>
    <w:uiPriority w:val="99"/>
    <w:semiHidden/>
    <w:rsid w:val="00D77584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54468C"/>
    <w:pPr>
      <w:ind w:left="606"/>
    </w:pPr>
    <w:rPr>
      <w:rFonts w:ascii="Georgia" w:eastAsia="Georgia" w:hAnsi="Georgia"/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rsid w:val="0054468C"/>
    <w:rPr>
      <w:rFonts w:ascii="Georgia" w:eastAsia="Georgia" w:hAnsi="Georgia"/>
      <w:sz w:val="20"/>
      <w:szCs w:val="20"/>
      <w:lang w:val="en-US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70D40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70D40"/>
    <w:rPr>
      <w:rFonts w:ascii="Courier New" w:eastAsia="Times New Roman" w:hAnsi="Courier New" w:cs="Courier New"/>
      <w:sz w:val="20"/>
      <w:szCs w:val="20"/>
      <w:lang w:eastAsia="en-IN"/>
    </w:rPr>
  </w:style>
  <w:style w:type="paragraph" w:styleId="Header">
    <w:name w:val="header"/>
    <w:basedOn w:val="Normal"/>
    <w:link w:val="HeaderChar"/>
    <w:uiPriority w:val="99"/>
    <w:unhideWhenUsed/>
    <w:rsid w:val="00EB513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EB513D"/>
    <w:rPr>
      <w:lang w:val="en-US"/>
    </w:rPr>
  </w:style>
  <w:style w:type="paragraph" w:styleId="Footer">
    <w:name w:val="footer"/>
    <w:basedOn w:val="Normal"/>
    <w:link w:val="FooterChar"/>
    <w:uiPriority w:val="99"/>
    <w:unhideWhenUsed/>
    <w:rsid w:val="00EB513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EB513D"/>
    <w:rPr>
      <w:lang w:val="en-US"/>
    </w:rPr>
  </w:style>
  <w:style w:type="character" w:styleId="Hyperlink">
    <w:name w:val="Hyperlink"/>
    <w:basedOn w:val="DefaultParagraphFont"/>
    <w:uiPriority w:val="99"/>
    <w:unhideWhenUsed/>
    <w:rsid w:val="00901E95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901E9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D75A7C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363A6B"/>
    <w:pPr>
      <w:widowControl/>
      <w:spacing w:before="100" w:beforeAutospacing="1" w:after="100" w:afterAutospacing="1"/>
    </w:pPr>
    <w:rPr>
      <w:rFonts w:ascii="Times New Roman" w:eastAsia="Times New Roman" w:hAnsi="Times New Roman" w:cs="Times New Roman"/>
      <w:sz w:val="24"/>
      <w:szCs w:val="24"/>
      <w:lang w:val="en-IN"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70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2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91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93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8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5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43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93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730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01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9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39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18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98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9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29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5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2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5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7327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72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373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2423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879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88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298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624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1007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6253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046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015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05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3844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809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94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23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069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618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235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69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0296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824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2394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13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3084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222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0701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69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158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215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997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23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401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657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151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461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6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948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9230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623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83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544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217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992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272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0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423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98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5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568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028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86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86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83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372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6909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27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00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989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93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602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536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274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40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202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025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7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24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73820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535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4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924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1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9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507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712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82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73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9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143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861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517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5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812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104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484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383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744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1248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65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53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33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784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056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937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3471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52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31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1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875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798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8745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172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305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8445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45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4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54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388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567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528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300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4827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083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729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3514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4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51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987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74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458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158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049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0779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599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188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970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657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08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028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789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101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33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302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2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502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493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6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400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86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01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680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7353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8354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0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73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147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755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529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73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45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1662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718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8315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547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36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92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74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906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146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19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92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599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620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7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5726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2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7680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hyperlink" Target="https://www.youtube.com/watch?v=geFER2oVvvU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yperlink" Target="https://tohtml.com/python/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1743DDCE5464B36BBB47CB5FA4FBBC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F71308-D3C5-4F0B-8D1F-BE6411A1BB99}"/>
      </w:docPartPr>
      <w:docPartBody>
        <w:p w:rsidR="00F32053" w:rsidRDefault="002B32B2" w:rsidP="002B32B2">
          <w:pPr>
            <w:pStyle w:val="11743DDCE5464B36BBB47CB5FA4FBBCA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ocument title]</w:t>
          </w:r>
        </w:p>
      </w:docPartBody>
    </w:docPart>
    <w:docPart>
      <w:docPartPr>
        <w:name w:val="5BC1652EEEAD4A4FAD3428A90A272B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883702-48C2-4500-B65A-B43FCA1BB613}"/>
      </w:docPartPr>
      <w:docPartBody>
        <w:p w:rsidR="00F32053" w:rsidRDefault="002B32B2" w:rsidP="002B32B2">
          <w:pPr>
            <w:pStyle w:val="5BC1652EEEAD4A4FAD3428A90A272B7D"/>
          </w:pPr>
          <w:r>
            <w:rPr>
              <w:rFonts w:asciiTheme="majorHAnsi" w:eastAsiaTheme="majorEastAsia" w:hAnsiTheme="majorHAnsi" w:cstheme="majorBidi"/>
              <w:color w:val="4472C4" w:themeColor="accent1"/>
              <w:sz w:val="27"/>
              <w:szCs w:val="27"/>
            </w:rPr>
            <w:t>[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Georgia">
    <w:altName w:val="Georgia"/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B32B2"/>
    <w:rsid w:val="002B32B2"/>
    <w:rsid w:val="0061489A"/>
    <w:rsid w:val="00773A2D"/>
    <w:rsid w:val="008E61C7"/>
    <w:rsid w:val="00B74199"/>
    <w:rsid w:val="00CD6BAF"/>
    <w:rsid w:val="00D130B3"/>
    <w:rsid w:val="00D90AFD"/>
    <w:rsid w:val="00E752C7"/>
    <w:rsid w:val="00F32053"/>
    <w:rsid w:val="00FB4B9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IN" w:eastAsia="en-I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D90AFD"/>
    <w:rPr>
      <w:color w:val="808080"/>
    </w:rPr>
  </w:style>
  <w:style w:type="paragraph" w:customStyle="1" w:styleId="11743DDCE5464B36BBB47CB5FA4FBBCA">
    <w:name w:val="11743DDCE5464B36BBB47CB5FA4FBBCA"/>
    <w:rsid w:val="002B32B2"/>
  </w:style>
  <w:style w:type="paragraph" w:customStyle="1" w:styleId="5BC1652EEEAD4A4FAD3428A90A272B7D">
    <w:name w:val="5BC1652EEEAD4A4FAD3428A90A272B7D"/>
    <w:rsid w:val="002B32B2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Fall 2020</PublishDate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59</TotalTime>
  <Pages>1</Pages>
  <Words>4981</Words>
  <Characters>28397</Characters>
  <Application>Microsoft Office Word</Application>
  <DocSecurity>0</DocSecurity>
  <Lines>236</Lines>
  <Paragraphs>6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thagata Dutta (td425)</vt:lpstr>
    </vt:vector>
  </TitlesOfParts>
  <Company/>
  <LinksUpToDate>false</LinksUpToDate>
  <CharactersWithSpaces>333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thagata Dutta (td425)</dc:title>
  <dc:subject/>
  <dc:creator>Tathagata Dutta</dc:creator>
  <cp:keywords/>
  <dc:description/>
  <cp:lastModifiedBy>Tathagata Dutta</cp:lastModifiedBy>
  <cp:revision>137</cp:revision>
  <cp:lastPrinted>2020-12-05T22:31:00Z</cp:lastPrinted>
  <dcterms:created xsi:type="dcterms:W3CDTF">2020-09-14T00:06:00Z</dcterms:created>
  <dcterms:modified xsi:type="dcterms:W3CDTF">2020-12-05T22:33:00Z</dcterms:modified>
</cp:coreProperties>
</file>